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0F6FC6" w:themeColor="accent1"/>
        </w:rPr>
        <w:id w:val="-13467226"/>
        <w:docPartObj>
          <w:docPartGallery w:val="Cover Pages"/>
          <w:docPartUnique/>
        </w:docPartObj>
      </w:sdtPr>
      <w:sdtEndPr>
        <w:rPr>
          <w:b/>
          <w:bCs/>
          <w:sz w:val="36"/>
          <w:szCs w:val="36"/>
        </w:rPr>
      </w:sdtEndPr>
      <w:sdtContent>
        <w:p w14:paraId="5B2AE8D0" w14:textId="1FF9E687" w:rsidR="00604C0A" w:rsidRPr="00987F41" w:rsidRDefault="00B048A6">
          <w:pPr>
            <w:pStyle w:val="NoSpacing"/>
            <w:spacing w:before="1540" w:after="240"/>
            <w:jc w:val="center"/>
            <w:rPr>
              <w:color w:val="0F6FC6" w:themeColor="accent1"/>
            </w:rPr>
          </w:pPr>
          <w:r>
            <w:rPr>
              <w:noProof/>
              <w:color w:val="0F6FC6" w:themeColor="accent1"/>
            </w:rPr>
            <w:drawing>
              <wp:inline distT="0" distB="0" distL="0" distR="0" wp14:anchorId="510D8C07" wp14:editId="2FE3CF0D">
                <wp:extent cx="731520" cy="731520"/>
                <wp:effectExtent l="0" t="0" r="0" b="0"/>
                <wp:docPr id="11" name="Graphic 11" descr="Lotus Flower with solid fi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Graphic 11" descr="Lotus Flower with solid fill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6115" cy="7461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E88064D" w14:textId="4A187BD8" w:rsidR="00604C0A" w:rsidRPr="00987F41" w:rsidRDefault="00604C0A">
          <w:pPr>
            <w:pStyle w:val="NoSpacing"/>
            <w:jc w:val="center"/>
            <w:rPr>
              <w:color w:val="0F6FC6" w:themeColor="accent1"/>
              <w:sz w:val="28"/>
              <w:szCs w:val="28"/>
            </w:rPr>
          </w:pPr>
        </w:p>
        <w:p w14:paraId="4A835D20" w14:textId="77777777" w:rsidR="00B048A6" w:rsidRDefault="00B048A6">
          <w:pPr>
            <w:pStyle w:val="NoSpacing"/>
            <w:spacing w:before="480"/>
            <w:jc w:val="center"/>
            <w:rPr>
              <w:sz w:val="48"/>
              <w:szCs w:val="48"/>
            </w:rPr>
          </w:pPr>
          <w:r w:rsidRPr="00B048A6">
            <w:rPr>
              <w:sz w:val="48"/>
              <w:szCs w:val="48"/>
            </w:rPr>
            <w:t xml:space="preserve">STRATEGIC PLAN </w:t>
          </w:r>
        </w:p>
        <w:p w14:paraId="3768FBF1" w14:textId="77777777" w:rsidR="007A0696" w:rsidRDefault="00B048A6">
          <w:pPr>
            <w:pStyle w:val="NoSpacing"/>
            <w:spacing w:before="480"/>
            <w:jc w:val="center"/>
            <w:rPr>
              <w:sz w:val="48"/>
              <w:szCs w:val="48"/>
            </w:rPr>
          </w:pPr>
          <w:r w:rsidRPr="00B048A6">
            <w:rPr>
              <w:sz w:val="48"/>
              <w:szCs w:val="48"/>
            </w:rPr>
            <w:t xml:space="preserve">FOR THE </w:t>
          </w:r>
        </w:p>
        <w:p w14:paraId="21A3E47A" w14:textId="77777777" w:rsidR="007A0696" w:rsidRDefault="00B048A6">
          <w:pPr>
            <w:pStyle w:val="NoSpacing"/>
            <w:spacing w:before="480"/>
            <w:jc w:val="center"/>
            <w:rPr>
              <w:sz w:val="48"/>
              <w:szCs w:val="48"/>
            </w:rPr>
          </w:pPr>
          <w:r w:rsidRPr="00B048A6">
            <w:rPr>
              <w:sz w:val="48"/>
              <w:szCs w:val="48"/>
            </w:rPr>
            <w:t xml:space="preserve">GANG REDUCTION </w:t>
          </w:r>
        </w:p>
        <w:p w14:paraId="08CA1650" w14:textId="4BC6B894" w:rsidR="007A0696" w:rsidRDefault="00B048A6">
          <w:pPr>
            <w:pStyle w:val="NoSpacing"/>
            <w:spacing w:before="480"/>
            <w:jc w:val="center"/>
            <w:rPr>
              <w:sz w:val="48"/>
              <w:szCs w:val="48"/>
            </w:rPr>
          </w:pPr>
          <w:r w:rsidRPr="00B048A6">
            <w:rPr>
              <w:sz w:val="48"/>
              <w:szCs w:val="48"/>
            </w:rPr>
            <w:t xml:space="preserve">AND </w:t>
          </w:r>
        </w:p>
        <w:p w14:paraId="2366A705" w14:textId="5DE021FE" w:rsidR="00604C0A" w:rsidRPr="00B048A6" w:rsidRDefault="00B048A6">
          <w:pPr>
            <w:pStyle w:val="NoSpacing"/>
            <w:spacing w:before="480"/>
            <w:jc w:val="center"/>
            <w:rPr>
              <w:sz w:val="48"/>
              <w:szCs w:val="48"/>
            </w:rPr>
          </w:pPr>
          <w:r w:rsidRPr="00B048A6">
            <w:rPr>
              <w:sz w:val="48"/>
              <w:szCs w:val="48"/>
            </w:rPr>
            <w:t>INTERVENTION TASK FORCE</w:t>
          </w:r>
          <w:r w:rsidRPr="00B048A6">
            <w:rPr>
              <w:sz w:val="48"/>
              <w:szCs w:val="48"/>
            </w:rPr>
            <w:t xml:space="preserve"> </w:t>
          </w:r>
        </w:p>
        <w:p w14:paraId="777296DB" w14:textId="77777777" w:rsidR="00604C0A" w:rsidRPr="00987F41" w:rsidRDefault="00604C0A">
          <w:pPr>
            <w:rPr>
              <w:b/>
              <w:bCs/>
              <w:color w:val="0F6FC6" w:themeColor="accent1"/>
              <w:sz w:val="36"/>
              <w:szCs w:val="36"/>
            </w:rPr>
          </w:pPr>
        </w:p>
        <w:p w14:paraId="4ED4B368" w14:textId="77777777" w:rsidR="00892952" w:rsidRDefault="00892952" w:rsidP="00604C0A">
          <w:pPr>
            <w:jc w:val="center"/>
            <w:rPr>
              <w:b/>
              <w:bCs/>
              <w:color w:val="0F6FC6" w:themeColor="accent1"/>
              <w:sz w:val="36"/>
              <w:szCs w:val="36"/>
            </w:rPr>
          </w:pPr>
        </w:p>
        <w:p w14:paraId="02AD450A" w14:textId="77777777" w:rsidR="007A0696" w:rsidRDefault="007A0696">
          <w:pPr>
            <w:rPr>
              <w:b/>
              <w:bCs/>
              <w:color w:val="0F6FC6" w:themeColor="accent1"/>
              <w:sz w:val="36"/>
              <w:szCs w:val="36"/>
            </w:rPr>
          </w:pPr>
        </w:p>
        <w:p w14:paraId="0E15EA7C" w14:textId="77777777" w:rsidR="007A0696" w:rsidRPr="007A0696" w:rsidRDefault="007A0696" w:rsidP="007A0696">
          <w:pPr>
            <w:pStyle w:val="NoSpacing"/>
            <w:jc w:val="center"/>
          </w:pPr>
          <w:r w:rsidRPr="007A0696">
            <w:rPr>
              <w:caps/>
              <w:sz w:val="28"/>
              <w:szCs w:val="28"/>
            </w:rPr>
            <w:t>june 2021</w:t>
          </w:r>
        </w:p>
        <w:p w14:paraId="0A12CB82" w14:textId="77777777" w:rsidR="007A0696" w:rsidRDefault="007A0696" w:rsidP="007A0696">
          <w:pPr>
            <w:jc w:val="center"/>
            <w:rPr>
              <w:b/>
              <w:bCs/>
              <w:color w:val="0F6FC6" w:themeColor="accent1"/>
              <w:sz w:val="36"/>
              <w:szCs w:val="36"/>
            </w:rPr>
          </w:pPr>
        </w:p>
        <w:p w14:paraId="76D8C881" w14:textId="77777777" w:rsidR="007A0696" w:rsidRDefault="007A0696">
          <w:pPr>
            <w:rPr>
              <w:sz w:val="36"/>
              <w:szCs w:val="36"/>
            </w:rPr>
          </w:pPr>
        </w:p>
        <w:p w14:paraId="27C13BEF" w14:textId="07418004" w:rsidR="00892952" w:rsidRDefault="007A0696">
          <w:pPr>
            <w:rPr>
              <w:b/>
              <w:bCs/>
              <w:color w:val="0F6FC6" w:themeColor="accent1"/>
              <w:sz w:val="36"/>
              <w:szCs w:val="36"/>
            </w:rPr>
          </w:pPr>
          <w:r w:rsidRPr="00B048A6">
            <w:rPr>
              <w:noProof/>
              <w:sz w:val="48"/>
              <w:szCs w:val="48"/>
            </w:rPr>
            <w:t xml:space="preserve"> </w:t>
          </w:r>
          <w:r w:rsidRPr="00B048A6">
            <w:rPr>
              <w:noProof/>
              <w:sz w:val="48"/>
              <w:szCs w:val="48"/>
            </w:rPr>
            <mc:AlternateContent>
              <mc:Choice Requires="wps">
                <w:drawing>
                  <wp:anchor distT="0" distB="0" distL="114300" distR="114300" simplePos="0" relativeHeight="251672576" behindDoc="0" locked="0" layoutInCell="1" allowOverlap="1" wp14:anchorId="41CC932E" wp14:editId="60371E48">
                    <wp:simplePos x="0" y="0"/>
                    <wp:positionH relativeFrom="margin">
                      <wp:posOffset>0</wp:posOffset>
                    </wp:positionH>
                    <wp:positionV relativeFrom="page">
                      <wp:posOffset>7182485</wp:posOffset>
                    </wp:positionV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A84EFA7" w14:textId="1DB038B6" w:rsidR="007A0696" w:rsidRPr="007A0696" w:rsidRDefault="007A0696" w:rsidP="007A0696">
                                <w:pPr>
                                  <w:pStyle w:val="NoSpacing"/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1CC932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0;margin-top:565.55pt;width:516pt;height:43.9pt;z-index:251672576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" filled="f" stroked="f" strokeweight=".5pt">
                    <v:textbox style="mso-fit-shape-to-text:t" inset="0,0,0,0">
                      <w:txbxContent>
                        <w:p w14:paraId="7A84EFA7" w14:textId="1DB038B6" w:rsidR="007A0696" w:rsidRPr="007A0696" w:rsidRDefault="007A0696" w:rsidP="007A0696">
                          <w:pPr>
                            <w:pStyle w:val="NoSpacing"/>
                            <w:jc w:val="center"/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B63A3DA" w14:textId="77777777" w:rsidR="0028725E" w:rsidRDefault="0028725E" w:rsidP="00B048A6">
          <w:pPr>
            <w:jc w:val="center"/>
            <w:rPr>
              <w:b/>
              <w:bCs/>
              <w:sz w:val="36"/>
              <w:szCs w:val="36"/>
            </w:rPr>
          </w:pPr>
        </w:p>
        <w:p w14:paraId="47F7B9DB" w14:textId="02D4DE5F" w:rsidR="00B048A6" w:rsidRPr="00B048A6" w:rsidRDefault="00B048A6" w:rsidP="00B048A6">
          <w:pPr>
            <w:jc w:val="center"/>
            <w:rPr>
              <w:b/>
              <w:bCs/>
              <w:sz w:val="36"/>
              <w:szCs w:val="36"/>
            </w:rPr>
          </w:pPr>
          <w:r w:rsidRPr="00B048A6">
            <w:rPr>
              <w:b/>
              <w:bCs/>
              <w:sz w:val="36"/>
              <w:szCs w:val="36"/>
            </w:rPr>
            <w:t>VISION</w:t>
          </w:r>
        </w:p>
        <w:p w14:paraId="7D990113" w14:textId="1C5DFEA9" w:rsidR="005317EB" w:rsidRDefault="00B048A6" w:rsidP="00290886">
          <w:pPr>
            <w:jc w:val="center"/>
          </w:pPr>
          <w:r w:rsidRPr="00B048A6">
            <w:rPr>
              <w:sz w:val="28"/>
              <w:szCs w:val="28"/>
            </w:rPr>
            <w:t>Having a violence free community</w:t>
          </w:r>
        </w:p>
        <w:p w14:paraId="1C93F3CC" w14:textId="72FCA875" w:rsidR="005317EB" w:rsidRDefault="005317EB" w:rsidP="0052305D"/>
        <w:p w14:paraId="61D7780E" w14:textId="7891A4A8" w:rsidR="005317EB" w:rsidRDefault="0028725E" w:rsidP="0028725E">
          <w:pPr>
            <w:jc w:val="center"/>
          </w:pPr>
          <w:r>
            <w:rPr>
              <w:noProof/>
              <w:color w:val="0F6FC6" w:themeColor="accent1"/>
            </w:rPr>
            <w:drawing>
              <wp:inline distT="0" distB="0" distL="0" distR="0" wp14:anchorId="0666B64C" wp14:editId="64B4C737">
                <wp:extent cx="346842" cy="346842"/>
                <wp:effectExtent l="0" t="0" r="0" b="0"/>
                <wp:docPr id="12" name="Graphic 12" descr="Lotus Flower with solid fi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Graphic 11" descr="Lotus Flower with solid fill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7381" cy="3573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FF827B1" w14:textId="77777777" w:rsidR="0052305D" w:rsidRDefault="0052305D" w:rsidP="0052305D"/>
        <w:p w14:paraId="044D13B0" w14:textId="36B069B1" w:rsidR="00B048A6" w:rsidRPr="00B048A6" w:rsidRDefault="00B048A6" w:rsidP="00B048A6">
          <w:pPr>
            <w:jc w:val="center"/>
            <w:rPr>
              <w:b/>
              <w:bCs/>
              <w:noProof/>
              <w:sz w:val="36"/>
              <w:szCs w:val="36"/>
            </w:rPr>
          </w:pPr>
          <w:r w:rsidRPr="00B048A6">
            <w:rPr>
              <w:b/>
              <w:bCs/>
              <w:noProof/>
              <w:sz w:val="36"/>
              <w:szCs w:val="36"/>
            </w:rPr>
            <w:t>MISSION</w:t>
          </w:r>
        </w:p>
        <w:p w14:paraId="1BF8FB51" w14:textId="00B2FB28" w:rsidR="00B048A6" w:rsidRPr="00B048A6" w:rsidRDefault="00B048A6" w:rsidP="00B048A6">
          <w:pPr>
            <w:jc w:val="center"/>
            <w:rPr>
              <w:noProof/>
              <w:sz w:val="28"/>
              <w:szCs w:val="28"/>
            </w:rPr>
          </w:pPr>
          <w:r w:rsidRPr="00B048A6">
            <w:rPr>
              <w:noProof/>
              <w:sz w:val="28"/>
              <w:szCs w:val="28"/>
            </w:rPr>
            <w:t>To create an innovative,</w:t>
          </w:r>
        </w:p>
        <w:p w14:paraId="39CE04A1" w14:textId="22D89340" w:rsidR="00B048A6" w:rsidRPr="00B048A6" w:rsidRDefault="00B048A6" w:rsidP="00B048A6">
          <w:pPr>
            <w:jc w:val="center"/>
            <w:rPr>
              <w:noProof/>
              <w:sz w:val="28"/>
              <w:szCs w:val="28"/>
            </w:rPr>
          </w:pPr>
          <w:r w:rsidRPr="00B048A6">
            <w:rPr>
              <w:noProof/>
              <w:sz w:val="28"/>
              <w:szCs w:val="28"/>
            </w:rPr>
            <w:t>Collaborative and comprehensive plan</w:t>
          </w:r>
        </w:p>
        <w:p w14:paraId="2F9462CA" w14:textId="31709FFB" w:rsidR="00B048A6" w:rsidRPr="00B048A6" w:rsidRDefault="00B048A6" w:rsidP="00B048A6">
          <w:pPr>
            <w:jc w:val="center"/>
            <w:rPr>
              <w:noProof/>
              <w:sz w:val="28"/>
              <w:szCs w:val="28"/>
            </w:rPr>
          </w:pPr>
          <w:r w:rsidRPr="00B048A6">
            <w:rPr>
              <w:noProof/>
              <w:sz w:val="28"/>
              <w:szCs w:val="28"/>
            </w:rPr>
            <w:t>To address gang violence</w:t>
          </w:r>
        </w:p>
        <w:p w14:paraId="6A9EB21A" w14:textId="0353EF5E" w:rsidR="00B048A6" w:rsidRPr="00B048A6" w:rsidRDefault="00B048A6" w:rsidP="00B048A6">
          <w:pPr>
            <w:jc w:val="center"/>
            <w:rPr>
              <w:noProof/>
              <w:sz w:val="28"/>
              <w:szCs w:val="28"/>
            </w:rPr>
          </w:pPr>
          <w:r w:rsidRPr="00B048A6">
            <w:rPr>
              <w:noProof/>
              <w:sz w:val="28"/>
              <w:szCs w:val="28"/>
            </w:rPr>
            <w:t>In Yakima County</w:t>
          </w:r>
        </w:p>
        <w:p w14:paraId="65237DAA" w14:textId="3F5B3E4F" w:rsidR="00B048A6" w:rsidRPr="00B048A6" w:rsidRDefault="00B048A6" w:rsidP="00B048A6">
          <w:pPr>
            <w:jc w:val="center"/>
            <w:rPr>
              <w:noProof/>
              <w:sz w:val="28"/>
              <w:szCs w:val="28"/>
            </w:rPr>
          </w:pPr>
          <w:r w:rsidRPr="00B048A6">
            <w:rPr>
              <w:noProof/>
              <w:sz w:val="28"/>
              <w:szCs w:val="28"/>
            </w:rPr>
            <w:t>Through</w:t>
          </w:r>
        </w:p>
        <w:p w14:paraId="38B76DFF" w14:textId="786437AB" w:rsidR="005317EB" w:rsidRPr="00B048A6" w:rsidRDefault="00B048A6" w:rsidP="00B048A6">
          <w:pPr>
            <w:jc w:val="center"/>
            <w:rPr>
              <w:noProof/>
              <w:sz w:val="28"/>
              <w:szCs w:val="28"/>
            </w:rPr>
          </w:pPr>
          <w:r w:rsidRPr="00B048A6">
            <w:rPr>
              <w:noProof/>
              <w:sz w:val="28"/>
              <w:szCs w:val="28"/>
            </w:rPr>
            <w:t>Prevention and intervention programming.</w:t>
          </w:r>
        </w:p>
        <w:p w14:paraId="2771A799" w14:textId="77777777" w:rsidR="0028725E" w:rsidRDefault="0028725E" w:rsidP="00E425E6">
          <w:pPr>
            <w:jc w:val="center"/>
            <w:rPr>
              <w:b/>
              <w:bCs/>
              <w:noProof/>
              <w:color w:val="0F6FC6" w:themeColor="accent1"/>
              <w:sz w:val="36"/>
              <w:szCs w:val="36"/>
            </w:rPr>
          </w:pPr>
        </w:p>
        <w:p w14:paraId="51CF933E" w14:textId="3ECBB1D2" w:rsidR="00DA3458" w:rsidRDefault="0028725E" w:rsidP="00E425E6">
          <w:pPr>
            <w:jc w:val="center"/>
            <w:rPr>
              <w:b/>
              <w:bCs/>
              <w:noProof/>
              <w:color w:val="0F6FC6" w:themeColor="accent1"/>
              <w:sz w:val="36"/>
              <w:szCs w:val="36"/>
            </w:rPr>
          </w:pPr>
          <w:r>
            <w:rPr>
              <w:noProof/>
              <w:color w:val="0F6FC6" w:themeColor="accent1"/>
            </w:rPr>
            <w:drawing>
              <wp:inline distT="0" distB="0" distL="0" distR="0" wp14:anchorId="2E6DBABE" wp14:editId="42A1D67A">
                <wp:extent cx="346842" cy="346842"/>
                <wp:effectExtent l="0" t="0" r="0" b="0"/>
                <wp:docPr id="13" name="Graphic 13" descr="Lotus Flower with solid fi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Graphic 11" descr="Lotus Flower with solid fill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7381" cy="3573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5834EFF" w14:textId="4BDE8BEE" w:rsidR="00DA3458" w:rsidRDefault="00DA3458" w:rsidP="00DA3458">
          <w:pPr>
            <w:tabs>
              <w:tab w:val="left" w:pos="1200"/>
            </w:tabs>
            <w:rPr>
              <w:b/>
              <w:bCs/>
              <w:noProof/>
              <w:color w:val="0F6FC6" w:themeColor="accent1"/>
              <w:sz w:val="36"/>
              <w:szCs w:val="36"/>
            </w:rPr>
          </w:pPr>
          <w:r>
            <w:rPr>
              <w:b/>
              <w:bCs/>
              <w:noProof/>
              <w:color w:val="0F6FC6" w:themeColor="accent1"/>
              <w:sz w:val="36"/>
              <w:szCs w:val="36"/>
            </w:rPr>
            <w:tab/>
          </w:r>
        </w:p>
        <w:p w14:paraId="420D2EC0" w14:textId="212F682E" w:rsidR="007A0696" w:rsidRPr="0028725E" w:rsidRDefault="0031227B" w:rsidP="007A0696">
          <w:pPr>
            <w:jc w:val="center"/>
            <w:rPr>
              <w:b/>
              <w:bCs/>
              <w:sz w:val="36"/>
              <w:szCs w:val="36"/>
            </w:rPr>
          </w:pPr>
          <w:r>
            <w:rPr>
              <w:b/>
              <w:bCs/>
              <w:sz w:val="36"/>
              <w:szCs w:val="36"/>
            </w:rPr>
            <w:t>GRIT</w:t>
          </w:r>
          <w:r w:rsidR="0028725E" w:rsidRPr="0028725E">
            <w:rPr>
              <w:b/>
              <w:bCs/>
              <w:sz w:val="36"/>
              <w:szCs w:val="36"/>
            </w:rPr>
            <w:t xml:space="preserve"> Steering Committee Members </w:t>
          </w:r>
        </w:p>
        <w:p w14:paraId="3CCDAAEB" w14:textId="04A54ADB" w:rsidR="00006B02" w:rsidRDefault="007A0696" w:rsidP="007A0696">
          <w:pPr>
            <w:jc w:val="center"/>
            <w:rPr>
              <w:b/>
              <w:bCs/>
              <w:noProof/>
              <w:color w:val="0F6FC6" w:themeColor="accent1"/>
              <w:sz w:val="36"/>
              <w:szCs w:val="36"/>
            </w:rPr>
          </w:pPr>
          <w:r w:rsidRPr="007A0696">
            <w:rPr>
              <w:sz w:val="28"/>
              <w:szCs w:val="28"/>
            </w:rPr>
            <w:t>Yakima County Prosecutor</w:t>
          </w:r>
          <w:r w:rsidR="0028725E">
            <w:rPr>
              <w:sz w:val="28"/>
              <w:szCs w:val="28"/>
            </w:rPr>
            <w:t>—</w:t>
          </w:r>
          <w:r w:rsidRPr="007A0696">
            <w:rPr>
              <w:sz w:val="28"/>
              <w:szCs w:val="28"/>
            </w:rPr>
            <w:t>Love Project/Former Gang Member</w:t>
          </w:r>
          <w:r w:rsidR="0028725E">
            <w:rPr>
              <w:sz w:val="28"/>
              <w:szCs w:val="28"/>
            </w:rPr>
            <w:t>—</w:t>
          </w:r>
          <w:r w:rsidRPr="007A0696">
            <w:rPr>
              <w:sz w:val="28"/>
              <w:szCs w:val="28"/>
            </w:rPr>
            <w:t>Yakima City Council</w:t>
          </w:r>
          <w:r w:rsidR="0028725E">
            <w:rPr>
              <w:sz w:val="28"/>
              <w:szCs w:val="28"/>
            </w:rPr>
            <w:t>—</w:t>
          </w:r>
          <w:r w:rsidRPr="007A0696">
            <w:rPr>
              <w:sz w:val="28"/>
              <w:szCs w:val="28"/>
            </w:rPr>
            <w:t>Security Administrator Y</w:t>
          </w:r>
          <w:r>
            <w:rPr>
              <w:sz w:val="28"/>
              <w:szCs w:val="28"/>
            </w:rPr>
            <w:t>SD</w:t>
          </w:r>
          <w:r w:rsidR="0028725E">
            <w:rPr>
              <w:sz w:val="28"/>
              <w:szCs w:val="28"/>
            </w:rPr>
            <w:softHyphen/>
            <w:t>—</w:t>
          </w:r>
          <w:r w:rsidRPr="007A0696">
            <w:rPr>
              <w:sz w:val="28"/>
              <w:szCs w:val="28"/>
            </w:rPr>
            <w:t>Juvenile Court</w:t>
          </w:r>
          <w:r w:rsidR="0028725E">
            <w:rPr>
              <w:sz w:val="28"/>
              <w:szCs w:val="28"/>
            </w:rPr>
            <w:t>—</w:t>
          </w:r>
          <w:r w:rsidRPr="007A0696">
            <w:rPr>
              <w:sz w:val="28"/>
              <w:szCs w:val="28"/>
            </w:rPr>
            <w:t>Yakima Police</w:t>
          </w:r>
          <w:r w:rsidR="0028725E">
            <w:rPr>
              <w:sz w:val="28"/>
              <w:szCs w:val="28"/>
            </w:rPr>
            <w:t>—</w:t>
          </w:r>
          <w:r w:rsidRPr="007A0696">
            <w:rPr>
              <w:sz w:val="28"/>
              <w:szCs w:val="28"/>
            </w:rPr>
            <w:t>Assistant</w:t>
          </w:r>
          <w:r>
            <w:rPr>
              <w:sz w:val="28"/>
              <w:szCs w:val="28"/>
            </w:rPr>
            <w:t xml:space="preserve"> </w:t>
          </w:r>
          <w:r w:rsidRPr="007A0696">
            <w:rPr>
              <w:sz w:val="28"/>
              <w:szCs w:val="28"/>
            </w:rPr>
            <w:t xml:space="preserve">to </w:t>
          </w:r>
          <w:r>
            <w:rPr>
              <w:sz w:val="28"/>
              <w:szCs w:val="28"/>
            </w:rPr>
            <w:t>t</w:t>
          </w:r>
          <w:r w:rsidRPr="007A0696">
            <w:rPr>
              <w:sz w:val="28"/>
              <w:szCs w:val="28"/>
            </w:rPr>
            <w:t xml:space="preserve">he City Manager </w:t>
          </w:r>
          <w:r w:rsidR="00006B02" w:rsidRPr="00DA3458">
            <w:rPr>
              <w:sz w:val="36"/>
              <w:szCs w:val="36"/>
            </w:rPr>
            <w:br w:type="page"/>
          </w:r>
          <w:r w:rsidR="00BB1900" w:rsidRPr="00BB1900">
            <w:rPr>
              <w:b/>
              <w:bCs/>
              <w:noProof/>
              <w:sz w:val="36"/>
              <w:szCs w:val="36"/>
            </w:rPr>
            <w:lastRenderedPageBreak/>
            <w:drawing>
              <wp:anchor distT="0" distB="0" distL="114300" distR="114300" simplePos="0" relativeHeight="251666432" behindDoc="1" locked="0" layoutInCell="1" allowOverlap="1" wp14:anchorId="70B37E08" wp14:editId="4330C15A">
                <wp:simplePos x="0" y="0"/>
                <wp:positionH relativeFrom="margin">
                  <wp:align>left</wp:align>
                </wp:positionH>
                <wp:positionV relativeFrom="paragraph">
                  <wp:posOffset>551180</wp:posOffset>
                </wp:positionV>
                <wp:extent cx="5486400" cy="5220335"/>
                <wp:effectExtent l="0" t="0" r="0" b="0"/>
                <wp:wrapTight wrapText="bothSides">
                  <wp:wrapPolygon edited="0">
                    <wp:start x="10275" y="4256"/>
                    <wp:lineTo x="9675" y="4729"/>
                    <wp:lineTo x="9075" y="5360"/>
                    <wp:lineTo x="9150" y="5675"/>
                    <wp:lineTo x="8475" y="6463"/>
                    <wp:lineTo x="8550" y="6858"/>
                    <wp:lineTo x="9525" y="7015"/>
                    <wp:lineTo x="9525" y="7330"/>
                    <wp:lineTo x="10650" y="8198"/>
                    <wp:lineTo x="7050" y="8986"/>
                    <wp:lineTo x="5850" y="9301"/>
                    <wp:lineTo x="3750" y="10168"/>
                    <wp:lineTo x="3825" y="10720"/>
                    <wp:lineTo x="4725" y="10878"/>
                    <wp:lineTo x="4650" y="11272"/>
                    <wp:lineTo x="5700" y="11981"/>
                    <wp:lineTo x="5700" y="12296"/>
                    <wp:lineTo x="9525" y="13242"/>
                    <wp:lineTo x="10650" y="13242"/>
                    <wp:lineTo x="10575" y="14503"/>
                    <wp:lineTo x="9450" y="14661"/>
                    <wp:lineTo x="9450" y="15213"/>
                    <wp:lineTo x="10650" y="15765"/>
                    <wp:lineTo x="8550" y="15843"/>
                    <wp:lineTo x="6900" y="16395"/>
                    <wp:lineTo x="6900" y="17026"/>
                    <wp:lineTo x="5700" y="18208"/>
                    <wp:lineTo x="4575" y="18366"/>
                    <wp:lineTo x="4425" y="19312"/>
                    <wp:lineTo x="4050" y="19548"/>
                    <wp:lineTo x="4125" y="19863"/>
                    <wp:lineTo x="6225" y="20809"/>
                    <wp:lineTo x="6450" y="21046"/>
                    <wp:lineTo x="15525" y="21046"/>
                    <wp:lineTo x="15975" y="20809"/>
                    <wp:lineTo x="16500" y="19863"/>
                    <wp:lineTo x="16725" y="18602"/>
                    <wp:lineTo x="16050" y="18287"/>
                    <wp:lineTo x="16425" y="18208"/>
                    <wp:lineTo x="15150" y="17026"/>
                    <wp:lineTo x="15225" y="16553"/>
                    <wp:lineTo x="12900" y="15843"/>
                    <wp:lineTo x="11025" y="15765"/>
                    <wp:lineTo x="12075" y="15213"/>
                    <wp:lineTo x="12075" y="14740"/>
                    <wp:lineTo x="11250" y="14503"/>
                    <wp:lineTo x="17700" y="13321"/>
                    <wp:lineTo x="19050" y="12139"/>
                    <wp:lineTo x="19275" y="11035"/>
                    <wp:lineTo x="18375" y="10956"/>
                    <wp:lineTo x="18225" y="10010"/>
                    <wp:lineTo x="11025" y="9459"/>
                    <wp:lineTo x="11025" y="8198"/>
                    <wp:lineTo x="12150" y="7252"/>
                    <wp:lineTo x="12825" y="6858"/>
                    <wp:lineTo x="13050" y="6542"/>
                    <wp:lineTo x="12525" y="5439"/>
                    <wp:lineTo x="11775" y="4651"/>
                    <wp:lineTo x="11325" y="4256"/>
                    <wp:lineTo x="10275" y="4256"/>
                  </wp:wrapPolygon>
                </wp:wrapTight>
                <wp:docPr id="6" name="Diagram 6"/>
                <wp:cNvGraphicFramePr/>
                <a:graphic xmlns:a="http://schemas.openxmlformats.org/drawingml/2006/main">
                  <a:graphicData uri="http://schemas.openxmlformats.org/drawingml/2006/diagram">
                    <dgm:relIds xmlns:dgm="http://schemas.openxmlformats.org/drawingml/2006/diagram" xmlns:r="http://schemas.openxmlformats.org/officeDocument/2006/relationships" r:dm="rId11" r:lo="rId12" r:qs="rId13" r:cs="rId14"/>
                  </a:graphicData>
                </a:graphic>
                <wp14:sizeRelV relativeFrom="margin">
                  <wp14:pctHeight>0</wp14:pctHeight>
                </wp14:sizeRelV>
              </wp:anchor>
            </w:drawing>
          </w:r>
          <w:r w:rsidR="0038628A" w:rsidRPr="00BB1900">
            <w:rPr>
              <w:b/>
              <w:bCs/>
              <w:noProof/>
              <w:sz w:val="36"/>
              <w:szCs w:val="36"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32D26A63" wp14:editId="0F59D1A8">
                    <wp:simplePos x="0" y="0"/>
                    <wp:positionH relativeFrom="column">
                      <wp:posOffset>2762250</wp:posOffset>
                    </wp:positionH>
                    <wp:positionV relativeFrom="paragraph">
                      <wp:posOffset>3171825</wp:posOffset>
                    </wp:positionV>
                    <wp:extent cx="914400" cy="9525"/>
                    <wp:effectExtent l="0" t="0" r="19050" b="28575"/>
                    <wp:wrapNone/>
                    <wp:docPr id="8" name="Straight Connector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914400" cy="95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08166B0F" id="Straight Connector 8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5pt,249.75pt" to="289.5pt,25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" strokecolor="#0f6fc6 [3204]" strokeweight=".5pt">
                    <v:stroke joinstyle="miter"/>
                  </v:line>
                </w:pict>
              </mc:Fallback>
            </mc:AlternateContent>
          </w:r>
          <w:r w:rsidR="0038628A" w:rsidRPr="00BB1900">
            <w:rPr>
              <w:b/>
              <w:bCs/>
              <w:noProof/>
              <w:sz w:val="36"/>
              <w:szCs w:val="36"/>
            </w:rPr>
            <mc:AlternateContent>
              <mc:Choice Requires="wps">
                <w:drawing>
                  <wp:anchor distT="0" distB="0" distL="114300" distR="114300" simplePos="0" relativeHeight="251667456" behindDoc="0" locked="0" layoutInCell="1" allowOverlap="1" wp14:anchorId="0024E9D6" wp14:editId="45797B7D">
                    <wp:simplePos x="0" y="0"/>
                    <wp:positionH relativeFrom="column">
                      <wp:posOffset>2771775</wp:posOffset>
                    </wp:positionH>
                    <wp:positionV relativeFrom="paragraph">
                      <wp:posOffset>2638425</wp:posOffset>
                    </wp:positionV>
                    <wp:extent cx="9525" cy="9525"/>
                    <wp:effectExtent l="0" t="0" r="28575" b="28575"/>
                    <wp:wrapNone/>
                    <wp:docPr id="7" name="Straight Connector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9525" cy="95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42D74349" id="Straight Connector 7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25pt,207.75pt" to="219pt,20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" strokecolor="#0f6fc6 [3204]" strokeweight=".5pt">
                    <v:stroke joinstyle="miter"/>
                  </v:line>
                </w:pict>
              </mc:Fallback>
            </mc:AlternateContent>
          </w:r>
          <w:r w:rsidR="0031227B">
            <w:rPr>
              <w:b/>
              <w:bCs/>
              <w:noProof/>
              <w:sz w:val="36"/>
              <w:szCs w:val="36"/>
            </w:rPr>
            <w:t>GRIT</w:t>
          </w:r>
          <w:r w:rsidR="00BB1900" w:rsidRPr="00BB1900">
            <w:rPr>
              <w:b/>
              <w:bCs/>
              <w:noProof/>
              <w:sz w:val="36"/>
              <w:szCs w:val="36"/>
            </w:rPr>
            <w:t xml:space="preserve"> Organizational Structure</w:t>
          </w:r>
          <w:r w:rsidR="00006B02">
            <w:rPr>
              <w:b/>
              <w:bCs/>
              <w:noProof/>
              <w:color w:val="0F6FC6" w:themeColor="accent1"/>
              <w:sz w:val="36"/>
              <w:szCs w:val="36"/>
            </w:rPr>
            <w:br w:type="page"/>
          </w:r>
        </w:p>
        <w:p w14:paraId="02DEDF34" w14:textId="4331BEB8" w:rsidR="00604C0A" w:rsidRPr="00987F41" w:rsidRDefault="00604C0A">
          <w:pPr>
            <w:rPr>
              <w:color w:val="0F6FC6" w:themeColor="accent1"/>
              <w:sz w:val="24"/>
              <w:szCs w:val="24"/>
            </w:rPr>
          </w:pPr>
          <w:r w:rsidRPr="00987F41">
            <w:rPr>
              <w:noProof/>
              <w:color w:val="0F6FC6" w:themeColor="accent1"/>
              <w:sz w:val="24"/>
              <w:szCs w:val="24"/>
            </w:rPr>
            <w:lastRenderedPageBreak/>
            <w:drawing>
              <wp:inline distT="0" distB="0" distL="0" distR="0" wp14:anchorId="6E6CFF06" wp14:editId="37B44F51">
                <wp:extent cx="6257925" cy="6353175"/>
                <wp:effectExtent l="0" t="0" r="0" b="9525"/>
                <wp:docPr id="4" name="Diagram 4"/>
                <wp:cNvGraphicFramePr/>
                <a:graphic xmlns:a="http://schemas.openxmlformats.org/drawingml/2006/main">
                  <a:graphicData uri="http://schemas.openxmlformats.org/drawingml/2006/diagram">
                    <dgm:relIds xmlns:dgm="http://schemas.openxmlformats.org/drawingml/2006/diagram" xmlns:r="http://schemas.openxmlformats.org/officeDocument/2006/relationships" r:dm="rId16" r:lo="rId17" r:qs="rId18" r:cs="rId19"/>
                  </a:graphicData>
                </a:graphic>
              </wp:inline>
            </w:drawing>
          </w:r>
          <w:r w:rsidRPr="00987F41">
            <w:rPr>
              <w:color w:val="0F6FC6" w:themeColor="accent1"/>
              <w:sz w:val="24"/>
              <w:szCs w:val="24"/>
            </w:rPr>
            <w:br w:type="page"/>
          </w:r>
        </w:p>
      </w:sdtContent>
    </w:sdt>
    <w:p w14:paraId="5B4A3D12" w14:textId="3B2590E1" w:rsidR="0030079B" w:rsidRPr="00477BF4" w:rsidRDefault="00402FFF" w:rsidP="007B3957">
      <w:pPr>
        <w:shd w:val="clear" w:color="auto" w:fill="FFFFFF" w:themeFill="background1"/>
        <w:jc w:val="center"/>
        <w:rPr>
          <w:b/>
          <w:bCs/>
          <w:sz w:val="24"/>
          <w:szCs w:val="24"/>
        </w:rPr>
      </w:pPr>
      <w:r w:rsidRPr="00477BF4">
        <w:rPr>
          <w:b/>
          <w:bCs/>
          <w:sz w:val="24"/>
          <w:szCs w:val="24"/>
        </w:rPr>
        <w:lastRenderedPageBreak/>
        <w:t>GANG REDUCTION AND INTERVENTION TASK FORCE</w:t>
      </w:r>
    </w:p>
    <w:p w14:paraId="61D62D9B" w14:textId="6E363CAA" w:rsidR="004B26B7" w:rsidRPr="00987F41" w:rsidRDefault="0031227B" w:rsidP="007B3957">
      <w:pPr>
        <w:shd w:val="clear" w:color="auto" w:fill="FFFFFF" w:themeFill="background1"/>
        <w:jc w:val="center"/>
        <w:rPr>
          <w:b/>
          <w:bCs/>
          <w:color w:val="0F6FC6" w:themeColor="accent1"/>
          <w:sz w:val="32"/>
          <w:szCs w:val="32"/>
        </w:rPr>
      </w:pPr>
      <w:r>
        <w:rPr>
          <w:b/>
          <w:bCs/>
          <w:color w:val="0F6FC6" w:themeColor="accent1"/>
          <w:sz w:val="32"/>
          <w:szCs w:val="32"/>
        </w:rPr>
        <w:t>GRIT</w:t>
      </w:r>
      <w:r w:rsidR="004B26B7" w:rsidRPr="00987F41">
        <w:rPr>
          <w:b/>
          <w:bCs/>
          <w:color w:val="0F6FC6" w:themeColor="accent1"/>
          <w:sz w:val="32"/>
          <w:szCs w:val="32"/>
        </w:rPr>
        <w:t xml:space="preserve"> GOALS</w:t>
      </w:r>
      <w:r w:rsidR="0030079B" w:rsidRPr="00987F41">
        <w:rPr>
          <w:b/>
          <w:bCs/>
          <w:color w:val="0F6FC6" w:themeColor="accent1"/>
          <w:sz w:val="32"/>
          <w:szCs w:val="32"/>
        </w:rPr>
        <w:t xml:space="preserve"> AND IMPLEMENTATION STRATEGIES</w:t>
      </w:r>
    </w:p>
    <w:p w14:paraId="29AFE5B0" w14:textId="3AFE941E" w:rsidR="006C6E9B" w:rsidRPr="00987F41" w:rsidRDefault="006C6E9B" w:rsidP="007B3957">
      <w:pPr>
        <w:shd w:val="clear" w:color="auto" w:fill="FFFFFF" w:themeFill="background1"/>
        <w:jc w:val="center"/>
        <w:rPr>
          <w:b/>
          <w:bCs/>
          <w:sz w:val="28"/>
          <w:szCs w:val="28"/>
        </w:rPr>
      </w:pPr>
    </w:p>
    <w:p w14:paraId="1EB6E06C" w14:textId="063C60A5" w:rsidR="00A644BA" w:rsidRPr="00D808BD" w:rsidRDefault="0031227B" w:rsidP="007B3957">
      <w:pPr>
        <w:shd w:val="clear" w:color="auto" w:fill="FFFFFF" w:themeFill="background1"/>
        <w:rPr>
          <w:b/>
          <w:bCs/>
          <w:color w:val="0F6FC6" w:themeColor="accent1"/>
          <w:sz w:val="32"/>
          <w:szCs w:val="32"/>
        </w:rPr>
      </w:pPr>
      <w:r>
        <w:rPr>
          <w:b/>
          <w:bCs/>
          <w:sz w:val="28"/>
          <w:szCs w:val="28"/>
        </w:rPr>
        <w:t>GRIT</w:t>
      </w:r>
      <w:r w:rsidR="005B3342" w:rsidRPr="00D808BD">
        <w:rPr>
          <w:b/>
          <w:bCs/>
          <w:sz w:val="28"/>
          <w:szCs w:val="28"/>
        </w:rPr>
        <w:t xml:space="preserve"> 1</w:t>
      </w:r>
      <w:r w:rsidR="006C6E9B" w:rsidRPr="00D808BD">
        <w:rPr>
          <w:b/>
          <w:bCs/>
          <w:sz w:val="28"/>
          <w:szCs w:val="28"/>
        </w:rPr>
        <w:t>.0</w:t>
      </w:r>
      <w:r w:rsidR="005B3342" w:rsidRPr="00D808BD">
        <w:rPr>
          <w:b/>
          <w:bCs/>
          <w:sz w:val="28"/>
          <w:szCs w:val="28"/>
        </w:rPr>
        <w:t xml:space="preserve">: </w:t>
      </w:r>
      <w:r w:rsidR="00CE3CEF" w:rsidRPr="00D808BD">
        <w:rPr>
          <w:b/>
          <w:bCs/>
          <w:sz w:val="28"/>
          <w:szCs w:val="28"/>
        </w:rPr>
        <w:t xml:space="preserve"> TO PROVIDE DIRECTION TO CHARTER AGENCIES TO ACHIEVE BETTER OUTCOMES FOR YOUTH</w:t>
      </w:r>
      <w:r w:rsidR="00A644BA" w:rsidRPr="00D808BD">
        <w:rPr>
          <w:b/>
          <w:bCs/>
          <w:sz w:val="28"/>
          <w:szCs w:val="28"/>
        </w:rPr>
        <w:t xml:space="preserve">   </w:t>
      </w:r>
      <w:r>
        <w:rPr>
          <w:b/>
          <w:bCs/>
          <w:color w:val="0F6FC6" w:themeColor="accent1"/>
          <w:sz w:val="24"/>
          <w:szCs w:val="24"/>
        </w:rPr>
        <w:t>GRIT</w:t>
      </w:r>
      <w:r w:rsidR="00A644BA" w:rsidRPr="00D808BD">
        <w:rPr>
          <w:b/>
          <w:bCs/>
          <w:color w:val="0F6FC6" w:themeColor="accent1"/>
          <w:sz w:val="24"/>
          <w:szCs w:val="24"/>
        </w:rPr>
        <w:t xml:space="preserve"> CHARTER GOAL</w:t>
      </w:r>
    </w:p>
    <w:p w14:paraId="52DB2074" w14:textId="3A3494CE" w:rsidR="006E3067" w:rsidRPr="00D808BD" w:rsidRDefault="00F938B1" w:rsidP="007B3957">
      <w:pPr>
        <w:shd w:val="clear" w:color="auto" w:fill="FFFFFF" w:themeFill="background1"/>
        <w:rPr>
          <w:b/>
          <w:bCs/>
          <w:sz w:val="24"/>
          <w:szCs w:val="24"/>
        </w:rPr>
      </w:pPr>
      <w:r w:rsidRPr="00D808BD">
        <w:rPr>
          <w:b/>
          <w:bCs/>
        </w:rPr>
        <w:t xml:space="preserve">GOAL 1 </w:t>
      </w:r>
      <w:r w:rsidR="00CE3CEF" w:rsidRPr="00D808BD">
        <w:rPr>
          <w:b/>
          <w:bCs/>
        </w:rPr>
        <w:t>WITH EMPHASIS ON</w:t>
      </w:r>
      <w:r w:rsidRPr="00D808BD">
        <w:rPr>
          <w:b/>
          <w:bCs/>
        </w:rPr>
        <w:t xml:space="preserve"> </w:t>
      </w:r>
      <w:r w:rsidRPr="00D808BD">
        <w:rPr>
          <w:b/>
          <w:bCs/>
          <w:sz w:val="24"/>
          <w:szCs w:val="24"/>
        </w:rPr>
        <w:t>YOUTH EMPOWERMENT &amp; YOUTH ENGAG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02FFF" w:rsidRPr="00D808BD" w14:paraId="42E78112" w14:textId="77777777" w:rsidTr="007B3957">
        <w:tc>
          <w:tcPr>
            <w:tcW w:w="3116" w:type="dxa"/>
          </w:tcPr>
          <w:p w14:paraId="1313D94F" w14:textId="77777777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bookmarkStart w:id="0" w:name="_Hlk62823555"/>
            <w:r w:rsidRPr="00D808BD">
              <w:rPr>
                <w:b/>
                <w:bCs/>
                <w:color w:val="0F6FC6" w:themeColor="accent1"/>
              </w:rPr>
              <w:t>PLAN</w:t>
            </w:r>
          </w:p>
          <w:p w14:paraId="2863E48B" w14:textId="1EAC1D73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 xml:space="preserve">What actions will achieve </w:t>
            </w:r>
            <w:r w:rsidR="00B474CA" w:rsidRPr="00D808BD">
              <w:rPr>
                <w:b/>
                <w:bCs/>
                <w:color w:val="0F6FC6" w:themeColor="accent1"/>
              </w:rPr>
              <w:t xml:space="preserve">the </w:t>
            </w:r>
            <w:r w:rsidRPr="00D808BD">
              <w:rPr>
                <w:b/>
                <w:bCs/>
                <w:color w:val="0F6FC6" w:themeColor="accent1"/>
              </w:rPr>
              <w:t>desired outcome</w:t>
            </w:r>
          </w:p>
        </w:tc>
        <w:tc>
          <w:tcPr>
            <w:tcW w:w="3117" w:type="dxa"/>
            <w:shd w:val="clear" w:color="auto" w:fill="FFFFFF" w:themeFill="background1"/>
          </w:tcPr>
          <w:p w14:paraId="20F08B43" w14:textId="77777777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ACTION</w:t>
            </w:r>
          </w:p>
          <w:p w14:paraId="1B436677" w14:textId="471B51CC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>Who will implement and by when</w:t>
            </w:r>
          </w:p>
        </w:tc>
        <w:tc>
          <w:tcPr>
            <w:tcW w:w="3117" w:type="dxa"/>
            <w:shd w:val="clear" w:color="auto" w:fill="FFFFFF" w:themeFill="background1"/>
          </w:tcPr>
          <w:p w14:paraId="7E1DCB62" w14:textId="77777777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DESIRED OUTCOME</w:t>
            </w:r>
          </w:p>
          <w:p w14:paraId="03BE9F07" w14:textId="58106B5B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>Measure of success</w:t>
            </w:r>
          </w:p>
        </w:tc>
      </w:tr>
      <w:bookmarkEnd w:id="0"/>
      <w:tr w:rsidR="00402FFF" w:rsidRPr="00D808BD" w14:paraId="13D76957" w14:textId="77777777" w:rsidTr="007B3957">
        <w:tc>
          <w:tcPr>
            <w:tcW w:w="3116" w:type="dxa"/>
          </w:tcPr>
          <w:p w14:paraId="12A1A152" w14:textId="1EAC2DBA" w:rsidR="00402FFF" w:rsidRPr="00D808BD" w:rsidRDefault="00402FFF" w:rsidP="003D2AA9">
            <w:pPr>
              <w:pStyle w:val="ListParagraph"/>
              <w:numPr>
                <w:ilvl w:val="1"/>
                <w:numId w:val="2"/>
              </w:numPr>
              <w:shd w:val="clear" w:color="auto" w:fill="FFFFFF" w:themeFill="background1"/>
            </w:pPr>
            <w:r w:rsidRPr="00D808BD">
              <w:t xml:space="preserve">Identify and communicate to </w:t>
            </w:r>
            <w:r w:rsidR="0031227B">
              <w:t>GRIT</w:t>
            </w:r>
            <w:r w:rsidRPr="00D808BD">
              <w:t xml:space="preserve"> members strategies for avoiding gang influence</w:t>
            </w:r>
            <w:r w:rsidR="00DC60A1" w:rsidRPr="00D808BD">
              <w:rPr>
                <w:i/>
                <w:iCs/>
              </w:rPr>
              <w:t xml:space="preserve"> </w:t>
            </w:r>
            <w:r w:rsidR="00DC60A1" w:rsidRPr="00D808BD">
              <w:t>and gang membership</w:t>
            </w:r>
            <w:r w:rsidRPr="00D808BD">
              <w:t>.</w:t>
            </w:r>
          </w:p>
          <w:p w14:paraId="464F6BDA" w14:textId="40E9EBA7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</w:rPr>
            </w:pPr>
          </w:p>
        </w:tc>
        <w:tc>
          <w:tcPr>
            <w:tcW w:w="3117" w:type="dxa"/>
            <w:shd w:val="clear" w:color="auto" w:fill="FFFFFF" w:themeFill="background1"/>
          </w:tcPr>
          <w:p w14:paraId="004A7B2C" w14:textId="44E96FD1" w:rsidR="003A5B1E" w:rsidRPr="00D808BD" w:rsidRDefault="008A5163" w:rsidP="003A5B1E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</w:pPr>
            <w:r w:rsidRPr="00D808BD">
              <w:t>Steering Committee</w:t>
            </w:r>
            <w:r w:rsidR="00D8086E" w:rsidRPr="00D808BD">
              <w:t xml:space="preserve"> directs </w:t>
            </w:r>
            <w:r w:rsidR="008131B2" w:rsidRPr="00D808BD">
              <w:t>DRC staff and</w:t>
            </w:r>
            <w:r w:rsidR="00EF5B64" w:rsidRPr="00D808BD">
              <w:t xml:space="preserve"> up to</w:t>
            </w:r>
            <w:r w:rsidR="008131B2" w:rsidRPr="00D808BD">
              <w:t xml:space="preserve"> 3 cooperating </w:t>
            </w:r>
            <w:r w:rsidR="0031227B">
              <w:t>GRIT</w:t>
            </w:r>
            <w:r w:rsidR="00D8086E" w:rsidRPr="00D808BD">
              <w:t xml:space="preserve"> </w:t>
            </w:r>
            <w:r w:rsidR="008131B2" w:rsidRPr="00D808BD">
              <w:t>agencies</w:t>
            </w:r>
            <w:r w:rsidR="00D8086E" w:rsidRPr="00D808BD">
              <w:t xml:space="preserve"> to</w:t>
            </w:r>
            <w:r w:rsidR="008131B2" w:rsidRPr="00D808BD">
              <w:t xml:space="preserve"> create</w:t>
            </w:r>
            <w:r w:rsidR="00D8086E" w:rsidRPr="00D808BD">
              <w:t xml:space="preserve"> </w:t>
            </w:r>
            <w:r w:rsidR="00E84713" w:rsidRPr="00D808BD">
              <w:t>and post</w:t>
            </w:r>
            <w:r w:rsidR="008131B2" w:rsidRPr="00D808BD">
              <w:t xml:space="preserve"> webpage </w:t>
            </w:r>
            <w:r w:rsidR="004517C9" w:rsidRPr="00D808BD">
              <w:t>information</w:t>
            </w:r>
          </w:p>
          <w:p w14:paraId="6FE95BA4" w14:textId="48F5F7DA" w:rsidR="00A2621F" w:rsidRPr="00D808BD" w:rsidRDefault="003A5B1E" w:rsidP="003A5B1E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</w:pPr>
            <w:r w:rsidRPr="00D808BD">
              <w:t>P</w:t>
            </w:r>
            <w:r w:rsidR="00D8086E" w:rsidRPr="00D808BD">
              <w:t xml:space="preserve">roduce </w:t>
            </w:r>
            <w:r w:rsidR="0031227B">
              <w:t>GRIT</w:t>
            </w:r>
            <w:r w:rsidR="00D8086E" w:rsidRPr="00D808BD">
              <w:t xml:space="preserve"> </w:t>
            </w:r>
            <w:r w:rsidR="008131B2" w:rsidRPr="00D808BD">
              <w:t>brochure by June 30, 2021</w:t>
            </w:r>
            <w:r w:rsidR="00AC27DD" w:rsidRPr="00D808BD">
              <w:t xml:space="preserve">; </w:t>
            </w:r>
            <w:r w:rsidRPr="00D808BD">
              <w:t>d</w:t>
            </w:r>
            <w:r w:rsidR="00AC27DD" w:rsidRPr="00D808BD">
              <w:t xml:space="preserve">istribute by December 2021; </w:t>
            </w:r>
            <w:r w:rsidRPr="00D808BD">
              <w:t>m</w:t>
            </w:r>
            <w:r w:rsidR="00AC27DD" w:rsidRPr="00D808BD">
              <w:t>onitor use semi-annually through 2024</w:t>
            </w:r>
          </w:p>
        </w:tc>
        <w:tc>
          <w:tcPr>
            <w:tcW w:w="3117" w:type="dxa"/>
            <w:shd w:val="clear" w:color="auto" w:fill="FFFFFF" w:themeFill="background1"/>
          </w:tcPr>
          <w:p w14:paraId="184B0C0B" w14:textId="42FEDF7C" w:rsidR="00AC27DD" w:rsidRPr="00D808BD" w:rsidRDefault="00AC27DD" w:rsidP="003A5B1E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</w:pPr>
            <w:r w:rsidRPr="00D808BD">
              <w:t xml:space="preserve">Webpage information and brochures sent to all school districts in Yakima </w:t>
            </w:r>
            <w:r w:rsidR="00F37677" w:rsidRPr="00D808BD">
              <w:t>C</w:t>
            </w:r>
            <w:r w:rsidRPr="00D808BD">
              <w:t>ounty, school counselors</w:t>
            </w:r>
            <w:r w:rsidR="00F37677" w:rsidRPr="00D808BD">
              <w:t>,</w:t>
            </w:r>
            <w:r w:rsidRPr="00D808BD">
              <w:t xml:space="preserve"> and Village members.</w:t>
            </w:r>
          </w:p>
          <w:p w14:paraId="666D8D6D" w14:textId="08AEF5D1" w:rsidR="00402FFF" w:rsidRPr="00D808BD" w:rsidRDefault="008131B2" w:rsidP="003A5B1E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</w:pPr>
            <w:r w:rsidRPr="00D808BD">
              <w:t xml:space="preserve">Webpages and brochures regarding how to avoid gang influence are used by </w:t>
            </w:r>
            <w:r w:rsidR="00AC27DD" w:rsidRPr="00D808BD">
              <w:t xml:space="preserve">50% of </w:t>
            </w:r>
            <w:r w:rsidR="00436BA3" w:rsidRPr="00D808BD">
              <w:t>V</w:t>
            </w:r>
            <w:r w:rsidR="00AC27DD" w:rsidRPr="00D808BD">
              <w:t>illage members</w:t>
            </w:r>
          </w:p>
        </w:tc>
      </w:tr>
      <w:tr w:rsidR="00402FFF" w:rsidRPr="00D808BD" w14:paraId="2F3908A4" w14:textId="77777777" w:rsidTr="007B3957">
        <w:tc>
          <w:tcPr>
            <w:tcW w:w="3116" w:type="dxa"/>
          </w:tcPr>
          <w:p w14:paraId="567A9A7D" w14:textId="67FFF1B9" w:rsidR="00402FFF" w:rsidRPr="00D808BD" w:rsidRDefault="00402FFF" w:rsidP="008A540E">
            <w:pPr>
              <w:pStyle w:val="ListParagraph"/>
              <w:numPr>
                <w:ilvl w:val="1"/>
                <w:numId w:val="2"/>
              </w:numPr>
              <w:shd w:val="clear" w:color="auto" w:fill="FFFFFF" w:themeFill="background1"/>
            </w:pPr>
            <w:r w:rsidRPr="00D808BD">
              <w:t xml:space="preserve">Identify and communicate to </w:t>
            </w:r>
            <w:r w:rsidR="0031227B">
              <w:t>GRIT</w:t>
            </w:r>
            <w:r w:rsidRPr="00D808BD">
              <w:t xml:space="preserve"> members strategies which encourage people to think outside the box when it comes to gang intervention and gang prevention.</w:t>
            </w:r>
          </w:p>
          <w:p w14:paraId="3D6507A5" w14:textId="77777777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</w:rPr>
            </w:pPr>
          </w:p>
        </w:tc>
        <w:tc>
          <w:tcPr>
            <w:tcW w:w="3117" w:type="dxa"/>
            <w:shd w:val="clear" w:color="auto" w:fill="FFFFFF" w:themeFill="background1"/>
          </w:tcPr>
          <w:p w14:paraId="0EF38BD0" w14:textId="07EAB6DF" w:rsidR="002849F1" w:rsidRPr="00D808BD" w:rsidRDefault="002849F1" w:rsidP="003A5B1E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</w:pPr>
            <w:r w:rsidRPr="00D808BD">
              <w:t>1 or 2 Village members assigned to each month</w:t>
            </w:r>
            <w:r w:rsidR="00553936" w:rsidRPr="00D808BD">
              <w:t xml:space="preserve"> </w:t>
            </w:r>
            <w:r w:rsidR="00C203C3" w:rsidRPr="00D808BD">
              <w:t xml:space="preserve">March 2021 </w:t>
            </w:r>
            <w:r w:rsidR="007A66C7" w:rsidRPr="00D808BD">
              <w:t>to</w:t>
            </w:r>
            <w:r w:rsidR="00C203C3" w:rsidRPr="00D808BD">
              <w:t xml:space="preserve"> March 2022</w:t>
            </w:r>
            <w:r w:rsidR="00301577" w:rsidRPr="00D808BD">
              <w:t>.</w:t>
            </w:r>
          </w:p>
          <w:p w14:paraId="67E31CE8" w14:textId="6ABB9B50" w:rsidR="00402FFF" w:rsidRPr="00D808BD" w:rsidRDefault="00A2621F" w:rsidP="003A5B1E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</w:pPr>
            <w:r w:rsidRPr="00D808BD">
              <w:t xml:space="preserve">Monthly suggestions posted on website and communicated to all </w:t>
            </w:r>
            <w:r w:rsidR="0031227B">
              <w:t>GRIT</w:t>
            </w:r>
            <w:r w:rsidR="00553936" w:rsidRPr="00D808BD">
              <w:t xml:space="preserve"> </w:t>
            </w:r>
            <w:r w:rsidRPr="00D808BD">
              <w:t>Village members and school district counselors</w:t>
            </w:r>
          </w:p>
        </w:tc>
        <w:tc>
          <w:tcPr>
            <w:tcW w:w="3117" w:type="dxa"/>
            <w:shd w:val="clear" w:color="auto" w:fill="FFFFFF" w:themeFill="background1"/>
          </w:tcPr>
          <w:p w14:paraId="21C000EF" w14:textId="0891190E" w:rsidR="00402FFF" w:rsidRPr="00D808BD" w:rsidRDefault="00A2621F" w:rsidP="003A5B1E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</w:pPr>
            <w:r w:rsidRPr="00D808BD">
              <w:t>12-24 Village members</w:t>
            </w:r>
            <w:r w:rsidR="002849F1" w:rsidRPr="00D808BD">
              <w:t xml:space="preserve"> submit “thinking outside the box” suggestions during an assigned month </w:t>
            </w:r>
            <w:r w:rsidR="007A66C7" w:rsidRPr="00D808BD">
              <w:t xml:space="preserve">from </w:t>
            </w:r>
            <w:r w:rsidR="002849F1" w:rsidRPr="00D808BD">
              <w:t xml:space="preserve">March 2021 </w:t>
            </w:r>
            <w:r w:rsidR="007A66C7" w:rsidRPr="00D808BD">
              <w:t>to</w:t>
            </w:r>
            <w:r w:rsidR="002849F1" w:rsidRPr="00D808BD">
              <w:t xml:space="preserve"> March 2022.</w:t>
            </w:r>
          </w:p>
          <w:p w14:paraId="0ED8D391" w14:textId="24B5CDB4" w:rsidR="002849F1" w:rsidRPr="00D808BD" w:rsidRDefault="002849F1" w:rsidP="003A5B1E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</w:pPr>
            <w:r w:rsidRPr="00D808BD">
              <w:t>At least one suggestion posted monthly</w:t>
            </w:r>
            <w:r w:rsidR="00C203C3" w:rsidRPr="00D808BD">
              <w:t xml:space="preserve"> onto the website</w:t>
            </w:r>
            <w:r w:rsidRPr="00D808BD">
              <w:t xml:space="preserve">.  </w:t>
            </w:r>
          </w:p>
        </w:tc>
      </w:tr>
    </w:tbl>
    <w:p w14:paraId="66AD5D57" w14:textId="77777777" w:rsidR="00402FFF" w:rsidRPr="00D808BD" w:rsidRDefault="00402FFF" w:rsidP="007B3957">
      <w:pPr>
        <w:shd w:val="clear" w:color="auto" w:fill="FFFFFF" w:themeFill="background1"/>
        <w:rPr>
          <w:b/>
          <w:bCs/>
          <w:sz w:val="28"/>
          <w:szCs w:val="28"/>
        </w:rPr>
      </w:pPr>
    </w:p>
    <w:p w14:paraId="63C1A8CC" w14:textId="77777777" w:rsidR="00B537FA" w:rsidRDefault="00B537FA" w:rsidP="007B3957">
      <w:pPr>
        <w:shd w:val="clear" w:color="auto" w:fill="FFFFFF" w:themeFill="background1"/>
        <w:rPr>
          <w:b/>
          <w:bCs/>
          <w:sz w:val="28"/>
          <w:szCs w:val="28"/>
        </w:rPr>
      </w:pPr>
    </w:p>
    <w:p w14:paraId="109A7B31" w14:textId="77777777" w:rsidR="00B537FA" w:rsidRDefault="00B537FA" w:rsidP="007B3957">
      <w:pPr>
        <w:shd w:val="clear" w:color="auto" w:fill="FFFFFF" w:themeFill="background1"/>
        <w:rPr>
          <w:b/>
          <w:bCs/>
          <w:sz w:val="28"/>
          <w:szCs w:val="28"/>
        </w:rPr>
      </w:pPr>
    </w:p>
    <w:p w14:paraId="493A2383" w14:textId="77777777" w:rsidR="00B537FA" w:rsidRDefault="00B537FA" w:rsidP="007B3957">
      <w:pPr>
        <w:shd w:val="clear" w:color="auto" w:fill="FFFFFF" w:themeFill="background1"/>
        <w:rPr>
          <w:b/>
          <w:bCs/>
          <w:sz w:val="28"/>
          <w:szCs w:val="28"/>
        </w:rPr>
      </w:pPr>
    </w:p>
    <w:p w14:paraId="50606F5B" w14:textId="77777777" w:rsidR="00B537FA" w:rsidRDefault="00B537FA" w:rsidP="007B3957">
      <w:pPr>
        <w:shd w:val="clear" w:color="auto" w:fill="FFFFFF" w:themeFill="background1"/>
        <w:rPr>
          <w:b/>
          <w:bCs/>
          <w:sz w:val="28"/>
          <w:szCs w:val="28"/>
        </w:rPr>
      </w:pPr>
    </w:p>
    <w:p w14:paraId="36306A57" w14:textId="77777777" w:rsidR="00B537FA" w:rsidRDefault="00B537FA" w:rsidP="007B3957">
      <w:pPr>
        <w:shd w:val="clear" w:color="auto" w:fill="FFFFFF" w:themeFill="background1"/>
        <w:rPr>
          <w:b/>
          <w:bCs/>
          <w:sz w:val="28"/>
          <w:szCs w:val="28"/>
        </w:rPr>
      </w:pPr>
    </w:p>
    <w:p w14:paraId="275507F0" w14:textId="77777777" w:rsidR="00B537FA" w:rsidRDefault="00B537FA" w:rsidP="007B3957">
      <w:pPr>
        <w:shd w:val="clear" w:color="auto" w:fill="FFFFFF" w:themeFill="background1"/>
        <w:rPr>
          <w:b/>
          <w:bCs/>
          <w:sz w:val="28"/>
          <w:szCs w:val="28"/>
        </w:rPr>
      </w:pPr>
    </w:p>
    <w:p w14:paraId="1A365BCE" w14:textId="77777777" w:rsidR="00B537FA" w:rsidRDefault="00B537FA" w:rsidP="007B3957">
      <w:pPr>
        <w:shd w:val="clear" w:color="auto" w:fill="FFFFFF" w:themeFill="background1"/>
        <w:rPr>
          <w:b/>
          <w:bCs/>
          <w:sz w:val="28"/>
          <w:szCs w:val="28"/>
        </w:rPr>
      </w:pPr>
    </w:p>
    <w:p w14:paraId="06DBC236" w14:textId="0D42ED27" w:rsidR="00A644BA" w:rsidRPr="00D808BD" w:rsidRDefault="0031227B" w:rsidP="007B3957">
      <w:pPr>
        <w:shd w:val="clear" w:color="auto" w:fill="FFFFFF" w:themeFill="background1"/>
        <w:rPr>
          <w:b/>
          <w:bCs/>
          <w:color w:val="0F6FC6" w:themeColor="accent1"/>
          <w:sz w:val="32"/>
          <w:szCs w:val="32"/>
        </w:rPr>
      </w:pPr>
      <w:r>
        <w:rPr>
          <w:b/>
          <w:bCs/>
          <w:sz w:val="28"/>
          <w:szCs w:val="28"/>
        </w:rPr>
        <w:lastRenderedPageBreak/>
        <w:t>GRIT</w:t>
      </w:r>
      <w:r w:rsidR="005B3342" w:rsidRPr="00D808BD">
        <w:rPr>
          <w:b/>
          <w:bCs/>
          <w:sz w:val="28"/>
          <w:szCs w:val="28"/>
        </w:rPr>
        <w:t xml:space="preserve"> 2</w:t>
      </w:r>
      <w:r w:rsidR="006C6E9B" w:rsidRPr="00D808BD">
        <w:rPr>
          <w:b/>
          <w:bCs/>
          <w:sz w:val="28"/>
          <w:szCs w:val="28"/>
        </w:rPr>
        <w:t>.0</w:t>
      </w:r>
      <w:r w:rsidR="005B3342" w:rsidRPr="00D808BD">
        <w:rPr>
          <w:b/>
          <w:bCs/>
          <w:sz w:val="28"/>
          <w:szCs w:val="28"/>
        </w:rPr>
        <w:t xml:space="preserve">:  </w:t>
      </w:r>
      <w:r w:rsidR="00CE3CEF" w:rsidRPr="00D808BD">
        <w:rPr>
          <w:b/>
          <w:bCs/>
          <w:sz w:val="28"/>
          <w:szCs w:val="28"/>
        </w:rPr>
        <w:t xml:space="preserve"> DEVELOP A SUPPORT NETWORK OF PARTNER AGENCIES AND PROGRAMS</w:t>
      </w:r>
      <w:r w:rsidR="00A644BA" w:rsidRPr="00D808BD">
        <w:rPr>
          <w:b/>
          <w:bCs/>
          <w:sz w:val="28"/>
          <w:szCs w:val="28"/>
        </w:rPr>
        <w:t xml:space="preserve"> </w:t>
      </w:r>
      <w:r>
        <w:rPr>
          <w:b/>
          <w:bCs/>
          <w:color w:val="0F6FC6" w:themeColor="accent1"/>
          <w:sz w:val="24"/>
          <w:szCs w:val="24"/>
        </w:rPr>
        <w:t>GRIT</w:t>
      </w:r>
      <w:r w:rsidR="00A644BA" w:rsidRPr="00D808BD">
        <w:rPr>
          <w:b/>
          <w:bCs/>
          <w:color w:val="0F6FC6" w:themeColor="accent1"/>
          <w:sz w:val="24"/>
          <w:szCs w:val="24"/>
        </w:rPr>
        <w:t xml:space="preserve"> CHARTER GOAL</w:t>
      </w:r>
    </w:p>
    <w:p w14:paraId="6804445A" w14:textId="39C9D934" w:rsidR="00CE3CEF" w:rsidRPr="00D808BD" w:rsidRDefault="00D00A57" w:rsidP="007B3957">
      <w:pPr>
        <w:shd w:val="clear" w:color="auto" w:fill="FFFFFF" w:themeFill="background1"/>
        <w:spacing w:after="0"/>
        <w:rPr>
          <w:b/>
          <w:bCs/>
          <w:sz w:val="24"/>
          <w:szCs w:val="24"/>
        </w:rPr>
      </w:pPr>
      <w:r w:rsidRPr="00D808BD">
        <w:rPr>
          <w:b/>
          <w:bCs/>
          <w:sz w:val="24"/>
          <w:szCs w:val="24"/>
        </w:rPr>
        <w:t>Goal 2</w:t>
      </w:r>
      <w:r w:rsidR="003379B9" w:rsidRPr="00D808BD">
        <w:rPr>
          <w:b/>
          <w:bCs/>
          <w:sz w:val="24"/>
          <w:szCs w:val="24"/>
        </w:rPr>
        <w:t>A</w:t>
      </w:r>
      <w:r w:rsidRPr="00D808BD">
        <w:rPr>
          <w:b/>
          <w:bCs/>
          <w:sz w:val="24"/>
          <w:szCs w:val="24"/>
        </w:rPr>
        <w:t xml:space="preserve">: </w:t>
      </w:r>
      <w:r w:rsidR="00CE3CEF" w:rsidRPr="00D808BD">
        <w:rPr>
          <w:b/>
          <w:bCs/>
          <w:sz w:val="24"/>
          <w:szCs w:val="24"/>
        </w:rPr>
        <w:t>Repair, strengthen, and restore our youth</w:t>
      </w:r>
    </w:p>
    <w:p w14:paraId="6D27EA16" w14:textId="3686AEE8" w:rsidR="00CE3CEF" w:rsidRPr="00D808BD" w:rsidRDefault="00D00A57" w:rsidP="007B3957">
      <w:pPr>
        <w:shd w:val="clear" w:color="auto" w:fill="FFFFFF" w:themeFill="background1"/>
        <w:spacing w:after="0"/>
        <w:rPr>
          <w:b/>
          <w:bCs/>
          <w:sz w:val="24"/>
          <w:szCs w:val="24"/>
        </w:rPr>
      </w:pPr>
      <w:r w:rsidRPr="00D808BD">
        <w:rPr>
          <w:b/>
          <w:bCs/>
          <w:sz w:val="24"/>
          <w:szCs w:val="24"/>
        </w:rPr>
        <w:t>Goal 2</w:t>
      </w:r>
      <w:r w:rsidR="003379B9" w:rsidRPr="00D808BD">
        <w:rPr>
          <w:b/>
          <w:bCs/>
          <w:sz w:val="24"/>
          <w:szCs w:val="24"/>
        </w:rPr>
        <w:t>B</w:t>
      </w:r>
      <w:r w:rsidRPr="00D808BD">
        <w:rPr>
          <w:b/>
          <w:bCs/>
          <w:sz w:val="24"/>
          <w:szCs w:val="24"/>
        </w:rPr>
        <w:t xml:space="preserve">: </w:t>
      </w:r>
      <w:r w:rsidR="00CE3CEF" w:rsidRPr="00D808BD">
        <w:rPr>
          <w:b/>
          <w:bCs/>
          <w:sz w:val="24"/>
          <w:szCs w:val="24"/>
        </w:rPr>
        <w:t>Repair, strengthen</w:t>
      </w:r>
      <w:r w:rsidR="003536E2" w:rsidRPr="00D808BD">
        <w:rPr>
          <w:b/>
          <w:bCs/>
          <w:sz w:val="24"/>
          <w:szCs w:val="24"/>
        </w:rPr>
        <w:t>,</w:t>
      </w:r>
      <w:r w:rsidR="00CE3CEF" w:rsidRPr="00D808BD">
        <w:rPr>
          <w:b/>
          <w:bCs/>
          <w:sz w:val="24"/>
          <w:szCs w:val="24"/>
        </w:rPr>
        <w:t xml:space="preserve"> and restore community service providers</w:t>
      </w:r>
    </w:p>
    <w:p w14:paraId="0D235739" w14:textId="1FD5D776" w:rsidR="00F33C62" w:rsidRPr="00D808BD" w:rsidRDefault="00F33C62" w:rsidP="007B3957">
      <w:pPr>
        <w:shd w:val="clear" w:color="auto" w:fill="FFFFFF" w:themeFill="background1"/>
        <w:spacing w:after="0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379B9" w:rsidRPr="00D808BD" w14:paraId="0D4682B2" w14:textId="77777777" w:rsidTr="007B3957">
        <w:tc>
          <w:tcPr>
            <w:tcW w:w="3116" w:type="dxa"/>
          </w:tcPr>
          <w:p w14:paraId="0C6FC5EC" w14:textId="77777777" w:rsidR="003379B9" w:rsidRPr="00D808BD" w:rsidRDefault="003379B9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PLAN</w:t>
            </w:r>
          </w:p>
          <w:p w14:paraId="3D88E47E" w14:textId="7BB773DC" w:rsidR="003379B9" w:rsidRPr="00D808BD" w:rsidRDefault="003379B9" w:rsidP="007B3957">
            <w:pPr>
              <w:shd w:val="clear" w:color="auto" w:fill="FFFFFF" w:themeFill="background1"/>
              <w:rPr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What actions will achieve desired outcome</w:t>
            </w:r>
          </w:p>
        </w:tc>
        <w:tc>
          <w:tcPr>
            <w:tcW w:w="3117" w:type="dxa"/>
            <w:shd w:val="clear" w:color="auto" w:fill="FFFFFF" w:themeFill="background1"/>
          </w:tcPr>
          <w:p w14:paraId="27D058AA" w14:textId="77777777" w:rsidR="003379B9" w:rsidRPr="00D808BD" w:rsidRDefault="003379B9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ACTION</w:t>
            </w:r>
          </w:p>
          <w:p w14:paraId="47B277EF" w14:textId="0D8B4612" w:rsidR="003379B9" w:rsidRPr="00D808BD" w:rsidRDefault="003379B9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Who will implement and by when</w:t>
            </w:r>
          </w:p>
        </w:tc>
        <w:tc>
          <w:tcPr>
            <w:tcW w:w="3117" w:type="dxa"/>
            <w:shd w:val="clear" w:color="auto" w:fill="FFFFFF" w:themeFill="background1"/>
          </w:tcPr>
          <w:p w14:paraId="49E8C329" w14:textId="77777777" w:rsidR="003379B9" w:rsidRPr="00D808BD" w:rsidRDefault="003379B9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DESIRED OUTCOME</w:t>
            </w:r>
          </w:p>
          <w:p w14:paraId="24AFF493" w14:textId="11A5004C" w:rsidR="003379B9" w:rsidRPr="00D808BD" w:rsidRDefault="003379B9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Measure of success</w:t>
            </w:r>
          </w:p>
        </w:tc>
      </w:tr>
      <w:tr w:rsidR="00F33C62" w:rsidRPr="00D808BD" w14:paraId="214722EE" w14:textId="77777777" w:rsidTr="007B3957">
        <w:tc>
          <w:tcPr>
            <w:tcW w:w="3116" w:type="dxa"/>
          </w:tcPr>
          <w:p w14:paraId="674FD7C8" w14:textId="5E9F3C0E" w:rsidR="00B21D54" w:rsidRPr="00D808BD" w:rsidRDefault="00B21D54" w:rsidP="007B3957">
            <w:pPr>
              <w:shd w:val="clear" w:color="auto" w:fill="FFFFFF" w:themeFill="background1"/>
              <w:ind w:left="360"/>
            </w:pPr>
          </w:p>
          <w:p w14:paraId="4D6002CC" w14:textId="583CB1C6" w:rsidR="00F33C62" w:rsidRPr="00D808BD" w:rsidRDefault="00F33C62" w:rsidP="003D2AA9">
            <w:pPr>
              <w:pStyle w:val="ListParagraph"/>
              <w:numPr>
                <w:ilvl w:val="1"/>
                <w:numId w:val="4"/>
              </w:numPr>
              <w:shd w:val="clear" w:color="auto" w:fill="FFFFFF" w:themeFill="background1"/>
              <w:rPr>
                <w:b/>
                <w:bCs/>
                <w:i/>
                <w:iCs/>
              </w:rPr>
            </w:pPr>
            <w:r w:rsidRPr="00D808BD">
              <w:t xml:space="preserve">Identify and communicate to </w:t>
            </w:r>
            <w:r w:rsidR="0031227B">
              <w:t>GRIT</w:t>
            </w:r>
            <w:r w:rsidRPr="00D808BD">
              <w:t xml:space="preserve"> members strategies which demonstrate how relationships are developed between clients/kids and </w:t>
            </w:r>
            <w:r w:rsidR="00006FB2" w:rsidRPr="00B537FA">
              <w:t>adults.</w:t>
            </w:r>
            <w:r w:rsidR="00006FB2" w:rsidRPr="00D808BD">
              <w:rPr>
                <w:b/>
                <w:bCs/>
                <w:i/>
                <w:iCs/>
              </w:rPr>
              <w:t xml:space="preserve"> </w:t>
            </w:r>
          </w:p>
          <w:p w14:paraId="1CBD0D38" w14:textId="77777777" w:rsidR="00F33C62" w:rsidRPr="00D808BD" w:rsidRDefault="00F33C62" w:rsidP="007B3957">
            <w:pPr>
              <w:shd w:val="clear" w:color="auto" w:fill="FFFFFF" w:themeFill="background1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  <w:shd w:val="clear" w:color="auto" w:fill="FFFFFF" w:themeFill="background1"/>
          </w:tcPr>
          <w:p w14:paraId="7D974A49" w14:textId="7185E084" w:rsidR="00EA172C" w:rsidRPr="00D808BD" w:rsidRDefault="008A5163" w:rsidP="00AC70B0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</w:pPr>
            <w:r w:rsidRPr="00D808BD">
              <w:t>Steering Committee</w:t>
            </w:r>
            <w:r w:rsidR="00553936" w:rsidRPr="00D808BD">
              <w:t xml:space="preserve"> directs </w:t>
            </w:r>
            <w:r w:rsidR="00AC27DD" w:rsidRPr="00D808BD">
              <w:t xml:space="preserve">DRC </w:t>
            </w:r>
            <w:r w:rsidR="00E84713" w:rsidRPr="00D808BD">
              <w:t>staff</w:t>
            </w:r>
            <w:r w:rsidR="00253841" w:rsidRPr="00D808BD">
              <w:t xml:space="preserve"> </w:t>
            </w:r>
            <w:r w:rsidR="00AC27DD" w:rsidRPr="00D808BD">
              <w:t>and</w:t>
            </w:r>
            <w:r w:rsidR="00C11A69" w:rsidRPr="00D808BD">
              <w:t xml:space="preserve"> </w:t>
            </w:r>
            <w:r w:rsidR="00202550" w:rsidRPr="00D808BD">
              <w:t xml:space="preserve">up to </w:t>
            </w:r>
            <w:r w:rsidR="00AC27DD" w:rsidRPr="00D808BD">
              <w:t>5</w:t>
            </w:r>
            <w:r w:rsidR="00553936" w:rsidRPr="00D808BD">
              <w:t xml:space="preserve"> </w:t>
            </w:r>
            <w:r w:rsidR="0031227B">
              <w:t>GRIT</w:t>
            </w:r>
            <w:r w:rsidR="002849F1" w:rsidRPr="00D808BD">
              <w:t xml:space="preserve"> Village agencies</w:t>
            </w:r>
            <w:r w:rsidR="00253841" w:rsidRPr="00D808BD">
              <w:t xml:space="preserve"> to</w:t>
            </w:r>
            <w:r w:rsidR="00C00073" w:rsidRPr="00D808BD">
              <w:t xml:space="preserve"> work together to develop information on how to develop relationships between kids and </w:t>
            </w:r>
            <w:r w:rsidR="00EA172C" w:rsidRPr="00D808BD">
              <w:t>adults</w:t>
            </w:r>
            <w:r w:rsidR="00C00073" w:rsidRPr="00D808BD">
              <w:t xml:space="preserve">. </w:t>
            </w:r>
          </w:p>
          <w:p w14:paraId="1BB0EF8B" w14:textId="7FBA52D2" w:rsidR="00C00073" w:rsidRPr="00D808BD" w:rsidRDefault="00AC27DD" w:rsidP="00EA172C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</w:pPr>
            <w:r w:rsidRPr="00D808BD">
              <w:t>Initiate</w:t>
            </w:r>
            <w:r w:rsidR="00EA172C" w:rsidRPr="00D808BD">
              <w:t xml:space="preserve"> </w:t>
            </w:r>
            <w:r w:rsidR="00006FB2" w:rsidRPr="00D808BD">
              <w:t>April</w:t>
            </w:r>
            <w:r w:rsidR="00C00073" w:rsidRPr="00D808BD">
              <w:t xml:space="preserve"> </w:t>
            </w:r>
            <w:r w:rsidR="00006FB2" w:rsidRPr="00D808BD">
              <w:t>8</w:t>
            </w:r>
            <w:r w:rsidR="00C00073" w:rsidRPr="00D808BD">
              <w:t>, 2021</w:t>
            </w:r>
            <w:r w:rsidR="00006FB2" w:rsidRPr="00D808BD">
              <w:t>; develop though April 2024; monitor semi-annually</w:t>
            </w:r>
            <w:r w:rsidR="00E63417" w:rsidRPr="00D808BD">
              <w:t xml:space="preserve"> </w:t>
            </w:r>
          </w:p>
        </w:tc>
        <w:tc>
          <w:tcPr>
            <w:tcW w:w="3117" w:type="dxa"/>
            <w:shd w:val="clear" w:color="auto" w:fill="FFFFFF" w:themeFill="background1"/>
          </w:tcPr>
          <w:p w14:paraId="12E549C0" w14:textId="4D16E7E0" w:rsidR="00F33C62" w:rsidRPr="00D808BD" w:rsidRDefault="00006FB2" w:rsidP="00EA172C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</w:pPr>
            <w:r w:rsidRPr="00D808BD">
              <w:t>By January 2024, 50% of Village agencies use strategies for improving relationships between kids/clients and adults</w:t>
            </w:r>
          </w:p>
          <w:p w14:paraId="6DE264EF" w14:textId="7B36B4A4" w:rsidR="00006FB2" w:rsidRPr="00D808BD" w:rsidRDefault="00006FB2" w:rsidP="00EA172C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</w:pPr>
            <w:r w:rsidRPr="00D808BD">
              <w:t xml:space="preserve">Information displayed on all </w:t>
            </w:r>
            <w:r w:rsidR="0031227B">
              <w:t>GRIT</w:t>
            </w:r>
            <w:r w:rsidRPr="00D808BD">
              <w:t xml:space="preserve"> Village</w:t>
            </w:r>
            <w:r w:rsidR="00253841" w:rsidRPr="00D808BD">
              <w:t xml:space="preserve"> </w:t>
            </w:r>
            <w:r w:rsidR="009F2F17" w:rsidRPr="00D808BD">
              <w:t>member</w:t>
            </w:r>
            <w:r w:rsidRPr="00D808BD">
              <w:t xml:space="preserve"> websites</w:t>
            </w:r>
            <w:r w:rsidR="00E17607" w:rsidRPr="00D808BD">
              <w:t xml:space="preserve"> </w:t>
            </w:r>
            <w:r w:rsidRPr="00D808BD">
              <w:t xml:space="preserve">and published in brochures made available to school counselors and Village members. Posted on </w:t>
            </w:r>
            <w:r w:rsidR="0031227B">
              <w:t>GRIT</w:t>
            </w:r>
            <w:r w:rsidRPr="00D808BD">
              <w:t xml:space="preserve"> webpage.</w:t>
            </w:r>
          </w:p>
        </w:tc>
      </w:tr>
      <w:tr w:rsidR="00F33C62" w:rsidRPr="00D808BD" w14:paraId="01641C4A" w14:textId="77777777" w:rsidTr="007B3957">
        <w:tc>
          <w:tcPr>
            <w:tcW w:w="3116" w:type="dxa"/>
          </w:tcPr>
          <w:p w14:paraId="5BA13CAA" w14:textId="268319DC" w:rsidR="00B21D54" w:rsidRPr="00D808BD" w:rsidRDefault="00B21D54" w:rsidP="007B3957">
            <w:pPr>
              <w:shd w:val="clear" w:color="auto" w:fill="FFFFFF" w:themeFill="background1"/>
            </w:pPr>
          </w:p>
          <w:p w14:paraId="72028984" w14:textId="7804AAC7" w:rsidR="00F33C62" w:rsidRPr="00D808BD" w:rsidRDefault="00F33C62" w:rsidP="003D2AA9">
            <w:pPr>
              <w:pStyle w:val="ListParagraph"/>
              <w:numPr>
                <w:ilvl w:val="1"/>
                <w:numId w:val="4"/>
              </w:numPr>
              <w:shd w:val="clear" w:color="auto" w:fill="FFFFFF" w:themeFill="background1"/>
              <w:rPr>
                <w:b/>
                <w:bCs/>
                <w:i/>
                <w:iCs/>
              </w:rPr>
            </w:pPr>
            <w:r w:rsidRPr="00D808BD">
              <w:t xml:space="preserve">Identify and communicate to </w:t>
            </w:r>
            <w:r w:rsidR="0031227B">
              <w:t>GRIT</w:t>
            </w:r>
            <w:r w:rsidRPr="00D808BD">
              <w:t xml:space="preserve"> members strategies which demonstrate how relationships are developed between clients/kids and </w:t>
            </w:r>
            <w:r w:rsidRPr="00B537FA">
              <w:t>organizations.</w:t>
            </w:r>
          </w:p>
          <w:p w14:paraId="4113D2E9" w14:textId="77777777" w:rsidR="00F33C62" w:rsidRPr="00D808BD" w:rsidRDefault="00F33C62" w:rsidP="007B3957">
            <w:pPr>
              <w:shd w:val="clear" w:color="auto" w:fill="FFFFFF" w:themeFill="background1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  <w:shd w:val="clear" w:color="auto" w:fill="FFFFFF" w:themeFill="background1"/>
          </w:tcPr>
          <w:p w14:paraId="066B5E1E" w14:textId="36A7EAD4" w:rsidR="00A55617" w:rsidRPr="00D808BD" w:rsidRDefault="008A5163" w:rsidP="00AC70B0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</w:pPr>
            <w:r w:rsidRPr="00D808BD">
              <w:t>Steering Committee</w:t>
            </w:r>
            <w:r w:rsidR="00553936" w:rsidRPr="00D808BD">
              <w:t xml:space="preserve"> directs </w:t>
            </w:r>
            <w:r w:rsidR="00006FB2" w:rsidRPr="00D808BD">
              <w:t>DRC staff and s</w:t>
            </w:r>
            <w:r w:rsidR="00C00073" w:rsidRPr="00D808BD">
              <w:t>pecific members from a minimum of 3</w:t>
            </w:r>
            <w:r w:rsidR="00553936" w:rsidRPr="00D808BD">
              <w:t xml:space="preserve"> </w:t>
            </w:r>
            <w:r w:rsidR="0031227B">
              <w:t>GRIT</w:t>
            </w:r>
            <w:r w:rsidR="00E84713" w:rsidRPr="00D808BD">
              <w:t xml:space="preserve"> Village</w:t>
            </w:r>
            <w:r w:rsidR="00C00073" w:rsidRPr="00D808BD">
              <w:t xml:space="preserve"> agencies to design and disseminate information about how to develop relationships between kids and </w:t>
            </w:r>
            <w:r w:rsidR="0031227B">
              <w:t>GRIT</w:t>
            </w:r>
            <w:r w:rsidR="00C00073" w:rsidRPr="00D808BD">
              <w:t xml:space="preserve"> organizations. </w:t>
            </w:r>
          </w:p>
          <w:p w14:paraId="308F154E" w14:textId="1A5EA85A" w:rsidR="00C00073" w:rsidRPr="00D808BD" w:rsidRDefault="00C00073" w:rsidP="00AC70B0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</w:pPr>
            <w:r w:rsidRPr="00D808BD">
              <w:t xml:space="preserve"> </w:t>
            </w:r>
            <w:r w:rsidR="00006FB2" w:rsidRPr="00D808BD">
              <w:t>Initiate</w:t>
            </w:r>
            <w:r w:rsidRPr="00D808BD">
              <w:t xml:space="preserve"> November 15, 2021</w:t>
            </w:r>
            <w:r w:rsidR="00006FB2" w:rsidRPr="00D808BD">
              <w:t>; disseminate by November 14, 2022; monitor semi-annually</w:t>
            </w:r>
            <w:r w:rsidR="00E63417" w:rsidRPr="00D808BD">
              <w:t xml:space="preserve"> –</w:t>
            </w:r>
          </w:p>
        </w:tc>
        <w:tc>
          <w:tcPr>
            <w:tcW w:w="3117" w:type="dxa"/>
            <w:shd w:val="clear" w:color="auto" w:fill="FFFFFF" w:themeFill="background1"/>
          </w:tcPr>
          <w:p w14:paraId="111BB30C" w14:textId="422487F2" w:rsidR="00F33C62" w:rsidRPr="00D808BD" w:rsidRDefault="00006FB2" w:rsidP="00AC70B0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rPr>
                <w:b/>
                <w:bCs/>
              </w:rPr>
            </w:pPr>
            <w:r w:rsidRPr="00D808BD">
              <w:t xml:space="preserve">By January 2024, 50% of Village agencies use strategies for improving relationships between kids/clients and organizations. </w:t>
            </w:r>
          </w:p>
          <w:p w14:paraId="7C3110F2" w14:textId="6DD9D3C8" w:rsidR="00C00073" w:rsidRPr="00D808BD" w:rsidRDefault="00AC481A" w:rsidP="00AC70B0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</w:pPr>
            <w:r w:rsidRPr="00D808BD">
              <w:t xml:space="preserve">Information displayed on all </w:t>
            </w:r>
            <w:r w:rsidR="0031227B">
              <w:t>GRIT</w:t>
            </w:r>
            <w:r w:rsidRPr="00D808BD">
              <w:t xml:space="preserve"> Village member websites and published in brochures made available to school counselors and Village members. Posted on </w:t>
            </w:r>
            <w:r w:rsidR="0031227B">
              <w:t>GRIT</w:t>
            </w:r>
            <w:r w:rsidRPr="00D808BD">
              <w:t xml:space="preserve"> webpage.</w:t>
            </w:r>
          </w:p>
        </w:tc>
      </w:tr>
    </w:tbl>
    <w:p w14:paraId="4F27B7D3" w14:textId="77777777" w:rsidR="00402FFF" w:rsidRPr="00D808BD" w:rsidRDefault="00402FFF" w:rsidP="007B3957">
      <w:pPr>
        <w:shd w:val="clear" w:color="auto" w:fill="FFFFFF" w:themeFill="background1"/>
      </w:pPr>
      <w:r w:rsidRPr="00D808BD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02FFF" w:rsidRPr="00D808BD" w14:paraId="13D370A2" w14:textId="77777777" w:rsidTr="007B3957">
        <w:tc>
          <w:tcPr>
            <w:tcW w:w="3116" w:type="dxa"/>
          </w:tcPr>
          <w:p w14:paraId="585277C8" w14:textId="77777777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lastRenderedPageBreak/>
              <w:t>PLAN</w:t>
            </w:r>
          </w:p>
          <w:p w14:paraId="652B9E7A" w14:textId="6ECA19B5" w:rsidR="00402FFF" w:rsidRPr="00D808BD" w:rsidRDefault="00402FFF" w:rsidP="007B3957">
            <w:pPr>
              <w:shd w:val="clear" w:color="auto" w:fill="FFFFFF" w:themeFill="background1"/>
            </w:pPr>
            <w:r w:rsidRPr="00D808BD">
              <w:rPr>
                <w:b/>
                <w:bCs/>
                <w:color w:val="0F6FC6" w:themeColor="accent1"/>
              </w:rPr>
              <w:t>What actions will achieve desired outcome</w:t>
            </w:r>
          </w:p>
        </w:tc>
        <w:tc>
          <w:tcPr>
            <w:tcW w:w="3117" w:type="dxa"/>
            <w:shd w:val="clear" w:color="auto" w:fill="FFFFFF" w:themeFill="background1"/>
          </w:tcPr>
          <w:p w14:paraId="5A491DBA" w14:textId="77777777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ACTION</w:t>
            </w:r>
          </w:p>
          <w:p w14:paraId="556BAE26" w14:textId="420654D8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>Who will implement and by when</w:t>
            </w:r>
          </w:p>
        </w:tc>
        <w:tc>
          <w:tcPr>
            <w:tcW w:w="3117" w:type="dxa"/>
            <w:shd w:val="clear" w:color="auto" w:fill="FFFFFF" w:themeFill="background1"/>
          </w:tcPr>
          <w:p w14:paraId="07F1A802" w14:textId="77777777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DESIRED OUTCOME</w:t>
            </w:r>
          </w:p>
          <w:p w14:paraId="1F04BD00" w14:textId="5CC6F76B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>Measure of success</w:t>
            </w:r>
          </w:p>
        </w:tc>
      </w:tr>
      <w:tr w:rsidR="00402FFF" w:rsidRPr="00D808BD" w14:paraId="3E172C7F" w14:textId="77777777" w:rsidTr="007B3957">
        <w:tc>
          <w:tcPr>
            <w:tcW w:w="3116" w:type="dxa"/>
          </w:tcPr>
          <w:p w14:paraId="0984C130" w14:textId="4CD62A75" w:rsidR="00402FFF" w:rsidRPr="00D808BD" w:rsidRDefault="00402FFF" w:rsidP="007B3957">
            <w:pPr>
              <w:shd w:val="clear" w:color="auto" w:fill="FFFFFF" w:themeFill="background1"/>
            </w:pPr>
          </w:p>
          <w:p w14:paraId="5E0591AE" w14:textId="3E2C9FEC" w:rsidR="0034684D" w:rsidRPr="00D808BD" w:rsidRDefault="00402FFF" w:rsidP="001E3674">
            <w:pPr>
              <w:pStyle w:val="ListParagraph"/>
              <w:numPr>
                <w:ilvl w:val="1"/>
                <w:numId w:val="4"/>
              </w:numPr>
              <w:shd w:val="clear" w:color="auto" w:fill="FFFFFF" w:themeFill="background1"/>
            </w:pPr>
            <w:r w:rsidRPr="00D808BD">
              <w:t xml:space="preserve">Identify </w:t>
            </w:r>
            <w:r w:rsidR="00CA6C44" w:rsidRPr="00D808BD">
              <w:t>platforms</w:t>
            </w:r>
            <w:r w:rsidR="004B4F80" w:rsidRPr="00D808BD">
              <w:t xml:space="preserve">—such as Snapchat—with which to communicate with </w:t>
            </w:r>
            <w:r w:rsidR="00D55FA8" w:rsidRPr="00D808BD">
              <w:t>at-risk youth</w:t>
            </w:r>
            <w:r w:rsidR="008A540E" w:rsidRPr="00D808BD">
              <w:t>, and s</w:t>
            </w:r>
            <w:r w:rsidR="0034684D" w:rsidRPr="00D808BD">
              <w:rPr>
                <w:rFonts w:ascii="Calibri" w:eastAsia="Calibri" w:hAnsi="Calibri" w:cs="Calibri"/>
              </w:rPr>
              <w:t>tay up to date</w:t>
            </w:r>
            <w:r w:rsidR="008A540E" w:rsidRPr="00D808BD">
              <w:rPr>
                <w:rFonts w:ascii="Calibri" w:eastAsia="Calibri" w:hAnsi="Calibri" w:cs="Calibri"/>
              </w:rPr>
              <w:t xml:space="preserve"> on</w:t>
            </w:r>
            <w:r w:rsidR="0034684D" w:rsidRPr="00D808BD">
              <w:rPr>
                <w:rFonts w:ascii="Calibri" w:eastAsia="Calibri" w:hAnsi="Calibri" w:cs="Calibri"/>
              </w:rPr>
              <w:t xml:space="preserve"> new platforms as more apps are developed</w:t>
            </w:r>
          </w:p>
          <w:p w14:paraId="789DE678" w14:textId="77777777" w:rsidR="00402FFF" w:rsidRPr="00D808BD" w:rsidRDefault="00402FFF" w:rsidP="007B3957">
            <w:pPr>
              <w:shd w:val="clear" w:color="auto" w:fill="FFFFFF" w:themeFill="background1"/>
              <w:rPr>
                <w:b/>
                <w:bCs/>
              </w:rPr>
            </w:pPr>
          </w:p>
        </w:tc>
        <w:tc>
          <w:tcPr>
            <w:tcW w:w="3117" w:type="dxa"/>
            <w:shd w:val="clear" w:color="auto" w:fill="FFFFFF" w:themeFill="background1"/>
          </w:tcPr>
          <w:p w14:paraId="4A0CC94E" w14:textId="3BF05F4F" w:rsidR="008949F2" w:rsidRPr="00D808BD" w:rsidRDefault="008A5163" w:rsidP="008949F2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</w:pPr>
            <w:r w:rsidRPr="00D808BD">
              <w:t>Steering Committee</w:t>
            </w:r>
            <w:r w:rsidR="008949F2" w:rsidRPr="00D808BD">
              <w:t xml:space="preserve"> directs DRC to poll Village members, asking the best avenues</w:t>
            </w:r>
            <w:r w:rsidR="0093265C" w:rsidRPr="00D808BD">
              <w:t xml:space="preserve"> and </w:t>
            </w:r>
            <w:r w:rsidR="008949F2" w:rsidRPr="00D808BD">
              <w:t xml:space="preserve">platforms with which to </w:t>
            </w:r>
            <w:r w:rsidR="004517C9" w:rsidRPr="00D808BD">
              <w:t>communicate</w:t>
            </w:r>
            <w:r w:rsidR="008949F2" w:rsidRPr="00D808BD">
              <w:t xml:space="preserve"> between their agency’s staff/volunteers and clients </w:t>
            </w:r>
          </w:p>
          <w:p w14:paraId="5AF1E7AE" w14:textId="0EB3647C" w:rsidR="00C00073" w:rsidRPr="00D808BD" w:rsidRDefault="00C00073" w:rsidP="00D200D5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</w:pPr>
            <w:r w:rsidRPr="00D808BD">
              <w:t xml:space="preserve">Develop and employ survey by </w:t>
            </w:r>
            <w:r w:rsidR="00006FB2" w:rsidRPr="00D808BD">
              <w:t>April 16</w:t>
            </w:r>
            <w:r w:rsidRPr="00D808BD">
              <w:t>,</w:t>
            </w:r>
            <w:r w:rsidR="00D43B73" w:rsidRPr="00D808BD">
              <w:t xml:space="preserve"> </w:t>
            </w:r>
            <w:r w:rsidR="006C6E9B" w:rsidRPr="00D808BD">
              <w:t>2021.</w:t>
            </w:r>
          </w:p>
          <w:p w14:paraId="4A57B2EE" w14:textId="344E55A8" w:rsidR="00C00073" w:rsidRPr="00D808BD" w:rsidRDefault="00C00073" w:rsidP="00D200D5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</w:pPr>
            <w:r w:rsidRPr="00D808BD">
              <w:t xml:space="preserve">Summarize survey results by </w:t>
            </w:r>
            <w:r w:rsidR="00D43B73" w:rsidRPr="00D808BD">
              <w:t>May 21</w:t>
            </w:r>
            <w:r w:rsidR="00226D2E" w:rsidRPr="00D808BD">
              <w:t xml:space="preserve">, </w:t>
            </w:r>
            <w:r w:rsidR="006C6E9B" w:rsidRPr="00D808BD">
              <w:t>2021.</w:t>
            </w:r>
          </w:p>
          <w:p w14:paraId="5C9F9483" w14:textId="3C57337B" w:rsidR="00226D2E" w:rsidRPr="00D808BD" w:rsidRDefault="00226D2E" w:rsidP="00D200D5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</w:pPr>
            <w:r w:rsidRPr="00D808BD">
              <w:t xml:space="preserve">Share with </w:t>
            </w:r>
            <w:r w:rsidR="008A5163" w:rsidRPr="00D808BD">
              <w:t>Steering Committee</w:t>
            </w:r>
            <w:r w:rsidR="0093265C" w:rsidRPr="00D808BD">
              <w:t xml:space="preserve"> </w:t>
            </w:r>
            <w:r w:rsidRPr="00D808BD">
              <w:t xml:space="preserve">and </w:t>
            </w:r>
            <w:r w:rsidR="0093265C" w:rsidRPr="00D808BD">
              <w:t xml:space="preserve">Village </w:t>
            </w:r>
            <w:r w:rsidRPr="00D808BD">
              <w:t xml:space="preserve">members by </w:t>
            </w:r>
            <w:r w:rsidR="00D43B73" w:rsidRPr="00D808BD">
              <w:t xml:space="preserve">July 8, </w:t>
            </w:r>
            <w:r w:rsidRPr="00D808BD">
              <w:t>2021</w:t>
            </w:r>
          </w:p>
        </w:tc>
        <w:tc>
          <w:tcPr>
            <w:tcW w:w="3117" w:type="dxa"/>
            <w:shd w:val="clear" w:color="auto" w:fill="FFFFFF" w:themeFill="background1"/>
          </w:tcPr>
          <w:p w14:paraId="1F559765" w14:textId="5805D111" w:rsidR="00226D2E" w:rsidRPr="00D808BD" w:rsidRDefault="0031227B" w:rsidP="00D200D5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</w:pPr>
            <w:r>
              <w:t>GRIT</w:t>
            </w:r>
            <w:r w:rsidR="00226D2E" w:rsidRPr="00D808BD">
              <w:t xml:space="preserve"> </w:t>
            </w:r>
            <w:r w:rsidR="008A5163" w:rsidRPr="00D808BD">
              <w:t>Steering Committee</w:t>
            </w:r>
            <w:r w:rsidR="00E417CE" w:rsidRPr="00D808BD">
              <w:t xml:space="preserve"> </w:t>
            </w:r>
            <w:r w:rsidR="00226D2E" w:rsidRPr="00D808BD">
              <w:t>and Village</w:t>
            </w:r>
            <w:r w:rsidR="00E417CE" w:rsidRPr="00D808BD">
              <w:t xml:space="preserve"> members</w:t>
            </w:r>
            <w:r w:rsidR="00226D2E" w:rsidRPr="00D808BD">
              <w:t xml:space="preserve"> are aware of and use the best communication strategies for communicating with</w:t>
            </w:r>
            <w:r w:rsidR="00D43B73" w:rsidRPr="00D808BD">
              <w:t xml:space="preserve"> 100% of all </w:t>
            </w:r>
            <w:r w:rsidR="006C6E9B" w:rsidRPr="00D808BD">
              <w:t>agencies.</w:t>
            </w:r>
          </w:p>
          <w:p w14:paraId="7EF60973" w14:textId="250F1F1C" w:rsidR="00226D2E" w:rsidRPr="00D808BD" w:rsidRDefault="00226D2E" w:rsidP="007B3957">
            <w:pPr>
              <w:shd w:val="clear" w:color="auto" w:fill="FFFFFF" w:themeFill="background1"/>
            </w:pPr>
          </w:p>
          <w:p w14:paraId="711141D3" w14:textId="570E6128" w:rsidR="00226D2E" w:rsidRPr="00D808BD" w:rsidRDefault="00226D2E" w:rsidP="007B3957">
            <w:pPr>
              <w:shd w:val="clear" w:color="auto" w:fill="FFFFFF" w:themeFill="background1"/>
              <w:rPr>
                <w:b/>
                <w:bCs/>
              </w:rPr>
            </w:pPr>
          </w:p>
        </w:tc>
      </w:tr>
      <w:tr w:rsidR="00D43B73" w:rsidRPr="00D808BD" w14:paraId="7D068671" w14:textId="77777777" w:rsidTr="007B3957">
        <w:tc>
          <w:tcPr>
            <w:tcW w:w="3116" w:type="dxa"/>
          </w:tcPr>
          <w:p w14:paraId="62843DC1" w14:textId="0EA1FDE6" w:rsidR="0034684D" w:rsidRPr="00D808BD" w:rsidRDefault="00D43B73" w:rsidP="008A540E">
            <w:pPr>
              <w:pStyle w:val="ListParagraph"/>
              <w:numPr>
                <w:ilvl w:val="1"/>
                <w:numId w:val="4"/>
              </w:numPr>
            </w:pPr>
            <w:r w:rsidRPr="00D808BD">
              <w:t xml:space="preserve">Identify and communicate to </w:t>
            </w:r>
            <w:r w:rsidR="0031227B">
              <w:t>GRIT</w:t>
            </w:r>
            <w:r w:rsidRPr="00D808BD">
              <w:t xml:space="preserve"> members the names of people who have control of resources and making decisions, etc.  vs.  people kids relate to – family, people on the streets, </w:t>
            </w:r>
            <w:r w:rsidR="00B537FA">
              <w:t>peers</w:t>
            </w:r>
            <w:r w:rsidRPr="00D808BD">
              <w:t xml:space="preserve">, who is important in their lives; </w:t>
            </w:r>
            <w:r w:rsidR="006C6E9B" w:rsidRPr="00D808BD">
              <w:t xml:space="preserve">watch the kids’ community to learn how to develop trusting relationships. </w:t>
            </w:r>
          </w:p>
          <w:p w14:paraId="460B4DAB" w14:textId="34BCCE49" w:rsidR="0034684D" w:rsidRPr="00D808BD" w:rsidRDefault="0034684D" w:rsidP="0034365E">
            <w:pPr>
              <w:pStyle w:val="ListParagraph"/>
              <w:ind w:left="360"/>
            </w:pPr>
            <w:r w:rsidRPr="00D808BD">
              <w:t xml:space="preserve">Identify child’s insecurities </w:t>
            </w:r>
          </w:p>
        </w:tc>
        <w:tc>
          <w:tcPr>
            <w:tcW w:w="3117" w:type="dxa"/>
            <w:shd w:val="clear" w:color="auto" w:fill="FFFFFF" w:themeFill="background1"/>
          </w:tcPr>
          <w:p w14:paraId="18438B42" w14:textId="236E51CF" w:rsidR="00D43B73" w:rsidRPr="00D808BD" w:rsidRDefault="008A5163" w:rsidP="00D200D5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</w:pPr>
            <w:r w:rsidRPr="00D808BD">
              <w:t>Steering Committee</w:t>
            </w:r>
            <w:r w:rsidR="00E84713" w:rsidRPr="00D808BD">
              <w:t xml:space="preserve"> requests DRC to c</w:t>
            </w:r>
            <w:r w:rsidR="00D43B73" w:rsidRPr="00D808BD">
              <w:t xml:space="preserve">reate and continuously update list of </w:t>
            </w:r>
            <w:r w:rsidR="009B708E" w:rsidRPr="00D808BD">
              <w:t xml:space="preserve">Village </w:t>
            </w:r>
            <w:r w:rsidR="00D43B73" w:rsidRPr="00D808BD">
              <w:t xml:space="preserve">members, their service </w:t>
            </w:r>
            <w:r w:rsidR="00077C62" w:rsidRPr="00D808BD">
              <w:t>foci,</w:t>
            </w:r>
            <w:r w:rsidR="00D43B73" w:rsidRPr="00D808BD">
              <w:t xml:space="preserve"> and any additional resources available.</w:t>
            </w:r>
          </w:p>
          <w:p w14:paraId="6D7F4497" w14:textId="5402FCDC" w:rsidR="00CB344C" w:rsidRPr="00D808BD" w:rsidRDefault="00D43B73" w:rsidP="00D200D5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</w:pPr>
            <w:r w:rsidRPr="00D808BD">
              <w:t xml:space="preserve">Research and development team (Village members) with DRC help, meet to research and identify best </w:t>
            </w:r>
            <w:r w:rsidR="0056387A" w:rsidRPr="00D808BD">
              <w:t xml:space="preserve">10-15 </w:t>
            </w:r>
            <w:r w:rsidRPr="00D808BD">
              <w:t xml:space="preserve">strategies for developing trusting relationships with </w:t>
            </w:r>
            <w:proofErr w:type="gramStart"/>
            <w:r w:rsidRPr="00D808BD">
              <w:t>youth</w:t>
            </w:r>
            <w:r w:rsidR="006C6E9B" w:rsidRPr="00D808BD">
              <w:t>;</w:t>
            </w:r>
            <w:proofErr w:type="gramEnd"/>
            <w:r w:rsidR="0056387A" w:rsidRPr="00D808BD">
              <w:t xml:space="preserve"> repeat (for updates) </w:t>
            </w:r>
          </w:p>
          <w:p w14:paraId="261A8456" w14:textId="1E5C75B7" w:rsidR="00D43B73" w:rsidRPr="00D808BD" w:rsidRDefault="00D43B73" w:rsidP="00D200D5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</w:pPr>
            <w:r w:rsidRPr="00D808BD">
              <w:t xml:space="preserve">5 Village agencies and DRC work together with 5 school counselors to develop strategies for relating to kids and </w:t>
            </w:r>
            <w:r w:rsidR="00D76D38" w:rsidRPr="00D808BD">
              <w:t>those</w:t>
            </w:r>
            <w:r w:rsidRPr="00D808BD">
              <w:t xml:space="preserve"> important to </w:t>
            </w:r>
            <w:r w:rsidR="00D76D38" w:rsidRPr="00D808BD">
              <w:t>them</w:t>
            </w:r>
          </w:p>
          <w:p w14:paraId="3AAF76C8" w14:textId="63FD34D6" w:rsidR="00D43B73" w:rsidRPr="00D808BD" w:rsidRDefault="00D43B73" w:rsidP="00C122E3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  <w:rPr>
                <w:b/>
                <w:bCs/>
              </w:rPr>
            </w:pPr>
            <w:r w:rsidRPr="00D808BD">
              <w:t xml:space="preserve">Initiate by April 24, 2021; build capacity through </w:t>
            </w:r>
            <w:r w:rsidR="006C6E9B" w:rsidRPr="00D808BD">
              <w:t>December 1</w:t>
            </w:r>
            <w:r w:rsidRPr="00D808BD">
              <w:t>, 2021</w:t>
            </w:r>
            <w:r w:rsidR="006C6E9B" w:rsidRPr="00D808BD">
              <w:t xml:space="preserve">; monitor semi-annually through </w:t>
            </w:r>
            <w:r w:rsidR="00077C62" w:rsidRPr="00D808BD">
              <w:t>2024.</w:t>
            </w:r>
          </w:p>
        </w:tc>
        <w:tc>
          <w:tcPr>
            <w:tcW w:w="3117" w:type="dxa"/>
            <w:shd w:val="clear" w:color="auto" w:fill="FFFFFF" w:themeFill="background1"/>
          </w:tcPr>
          <w:p w14:paraId="4BE50467" w14:textId="52325819" w:rsidR="00D43B73" w:rsidRPr="00D808BD" w:rsidRDefault="0031227B" w:rsidP="00D200D5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</w:pPr>
            <w:r>
              <w:t>GRIT</w:t>
            </w:r>
            <w:r w:rsidR="00D43B73" w:rsidRPr="00D808BD">
              <w:t xml:space="preserve"> members’ foci posted on webpages with semi-annual updates (in process </w:t>
            </w:r>
            <w:r w:rsidR="006C6E9B" w:rsidRPr="00D808BD">
              <w:t>May</w:t>
            </w:r>
            <w:r w:rsidR="00D43B73" w:rsidRPr="00D808BD">
              <w:t xml:space="preserve"> 2020)</w:t>
            </w:r>
          </w:p>
          <w:p w14:paraId="786CB271" w14:textId="04871119" w:rsidR="00D43B73" w:rsidRPr="00D808BD" w:rsidRDefault="00D43B73" w:rsidP="00D200D5">
            <w:pPr>
              <w:pStyle w:val="ListParagraph"/>
              <w:numPr>
                <w:ilvl w:val="0"/>
                <w:numId w:val="16"/>
              </w:numPr>
              <w:shd w:val="clear" w:color="auto" w:fill="FFFFFF" w:themeFill="background1"/>
            </w:pPr>
            <w:r w:rsidRPr="00D808BD">
              <w:t xml:space="preserve">Pamphlets made available to </w:t>
            </w:r>
            <w:r w:rsidR="001C63D9" w:rsidRPr="00D808BD">
              <w:t>Village</w:t>
            </w:r>
            <w:r w:rsidRPr="00D808BD">
              <w:t xml:space="preserve"> members and school counselors by December 1, 2021</w:t>
            </w:r>
          </w:p>
        </w:tc>
      </w:tr>
    </w:tbl>
    <w:p w14:paraId="3796D446" w14:textId="2864ACE1" w:rsidR="00402FFF" w:rsidRPr="00D808BD" w:rsidRDefault="00402FFF" w:rsidP="007B3957">
      <w:pPr>
        <w:shd w:val="clear" w:color="auto" w:fill="FFFFFF" w:themeFill="background1"/>
      </w:pPr>
    </w:p>
    <w:p w14:paraId="6F099429" w14:textId="062163CA" w:rsidR="00204C70" w:rsidRPr="00D808BD" w:rsidRDefault="0031227B" w:rsidP="008A2C78">
      <w:pPr>
        <w:shd w:val="clear" w:color="auto" w:fill="FFFFFF" w:themeFill="background1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RIT</w:t>
      </w:r>
      <w:r w:rsidR="005B3342" w:rsidRPr="00D808BD">
        <w:rPr>
          <w:b/>
          <w:bCs/>
          <w:sz w:val="28"/>
          <w:szCs w:val="28"/>
        </w:rPr>
        <w:t xml:space="preserve"> 3</w:t>
      </w:r>
      <w:r w:rsidR="006C6E9B" w:rsidRPr="00D808BD">
        <w:rPr>
          <w:b/>
          <w:bCs/>
          <w:sz w:val="28"/>
          <w:szCs w:val="28"/>
        </w:rPr>
        <w:t>.0</w:t>
      </w:r>
      <w:r w:rsidR="005B3342" w:rsidRPr="00D808BD">
        <w:rPr>
          <w:b/>
          <w:bCs/>
          <w:sz w:val="28"/>
          <w:szCs w:val="28"/>
        </w:rPr>
        <w:t xml:space="preserve">: </w:t>
      </w:r>
      <w:r w:rsidR="00CE3CEF" w:rsidRPr="00D808BD">
        <w:rPr>
          <w:b/>
          <w:bCs/>
          <w:sz w:val="28"/>
          <w:szCs w:val="28"/>
        </w:rPr>
        <w:t xml:space="preserve"> COORDINATE ADDITIONAL RESOURCES THROUGH CROSS-SECTOR COLLABORATION</w:t>
      </w:r>
      <w:r w:rsidR="00A644BA" w:rsidRPr="00D808BD">
        <w:rPr>
          <w:b/>
          <w:bCs/>
          <w:sz w:val="28"/>
          <w:szCs w:val="28"/>
        </w:rPr>
        <w:t xml:space="preserve"> </w:t>
      </w:r>
      <w:r>
        <w:rPr>
          <w:b/>
          <w:bCs/>
          <w:color w:val="0F6FC6" w:themeColor="accent1"/>
          <w:sz w:val="24"/>
          <w:szCs w:val="24"/>
        </w:rPr>
        <w:t>GRIT</w:t>
      </w:r>
      <w:r w:rsidR="00A644BA" w:rsidRPr="00D808BD">
        <w:rPr>
          <w:b/>
          <w:bCs/>
          <w:color w:val="0F6FC6" w:themeColor="accent1"/>
          <w:sz w:val="24"/>
          <w:szCs w:val="24"/>
        </w:rPr>
        <w:t xml:space="preserve"> CHARTER GOAL</w:t>
      </w:r>
      <w:r w:rsidR="0030079B" w:rsidRPr="00D808BD">
        <w:rPr>
          <w:b/>
          <w:bCs/>
          <w:color w:val="0F6FC6" w:themeColor="accent1"/>
          <w:sz w:val="24"/>
          <w:szCs w:val="24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379B9" w:rsidRPr="00D808BD" w14:paraId="6A4CC930" w14:textId="77777777" w:rsidTr="00B21D54">
        <w:tc>
          <w:tcPr>
            <w:tcW w:w="3116" w:type="dxa"/>
          </w:tcPr>
          <w:p w14:paraId="4F9B5F00" w14:textId="77777777" w:rsidR="003379B9" w:rsidRPr="00D808BD" w:rsidRDefault="003379B9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PLAN</w:t>
            </w:r>
          </w:p>
          <w:p w14:paraId="0C7C333C" w14:textId="1698677B" w:rsidR="003379B9" w:rsidRPr="00D808BD" w:rsidRDefault="003379B9" w:rsidP="007B3957">
            <w:p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b/>
                <w:bCs/>
                <w:color w:val="0F6FC6" w:themeColor="accent1"/>
              </w:rPr>
              <w:t>What actions will achieve desired outcome</w:t>
            </w:r>
          </w:p>
        </w:tc>
        <w:tc>
          <w:tcPr>
            <w:tcW w:w="3117" w:type="dxa"/>
          </w:tcPr>
          <w:p w14:paraId="6FC6A369" w14:textId="77777777" w:rsidR="003379B9" w:rsidRPr="00D808BD" w:rsidRDefault="003379B9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ACTION</w:t>
            </w:r>
          </w:p>
          <w:p w14:paraId="13C64BE8" w14:textId="3277E928" w:rsidR="003379B9" w:rsidRPr="00D808BD" w:rsidRDefault="003379B9" w:rsidP="007B3957">
            <w:p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>Who will implement and by when</w:t>
            </w:r>
          </w:p>
        </w:tc>
        <w:tc>
          <w:tcPr>
            <w:tcW w:w="3117" w:type="dxa"/>
          </w:tcPr>
          <w:p w14:paraId="3D3880AB" w14:textId="77777777" w:rsidR="003379B9" w:rsidRPr="00D808BD" w:rsidRDefault="003379B9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DESIRED OUTCOME</w:t>
            </w:r>
          </w:p>
          <w:p w14:paraId="395AC538" w14:textId="3BACF17E" w:rsidR="003379B9" w:rsidRPr="00D808BD" w:rsidRDefault="003379B9" w:rsidP="007B3957">
            <w:p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>Measure of success</w:t>
            </w:r>
          </w:p>
        </w:tc>
      </w:tr>
      <w:tr w:rsidR="003379B9" w:rsidRPr="00D808BD" w14:paraId="24A477E1" w14:textId="77777777" w:rsidTr="00B21D54">
        <w:tc>
          <w:tcPr>
            <w:tcW w:w="3116" w:type="dxa"/>
          </w:tcPr>
          <w:p w14:paraId="3DE9D6F7" w14:textId="576308E9" w:rsidR="003379B9" w:rsidRPr="00D808BD" w:rsidRDefault="003379B9" w:rsidP="003D2AA9">
            <w:pPr>
              <w:pStyle w:val="ListParagraph"/>
              <w:numPr>
                <w:ilvl w:val="1"/>
                <w:numId w:val="5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lastRenderedPageBreak/>
              <w:t>Encourage joint grant writing</w:t>
            </w:r>
          </w:p>
        </w:tc>
        <w:tc>
          <w:tcPr>
            <w:tcW w:w="3117" w:type="dxa"/>
          </w:tcPr>
          <w:p w14:paraId="4EE893C7" w14:textId="2D16093E" w:rsidR="003379B9" w:rsidRPr="00D808BD" w:rsidRDefault="008A5163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Steering Committee</w:t>
            </w:r>
            <w:r w:rsidR="006C6E9B" w:rsidRPr="00D808BD">
              <w:rPr>
                <w:rFonts w:cstheme="minorHAnsi"/>
              </w:rPr>
              <w:t xml:space="preserve"> </w:t>
            </w:r>
            <w:r w:rsidR="00E84713" w:rsidRPr="00D808BD">
              <w:rPr>
                <w:rFonts w:cstheme="minorHAnsi"/>
              </w:rPr>
              <w:t>requests</w:t>
            </w:r>
            <w:r w:rsidR="006C6E9B" w:rsidRPr="00D808BD">
              <w:rPr>
                <w:rFonts w:cstheme="minorHAnsi"/>
              </w:rPr>
              <w:t xml:space="preserve"> DRC post monthly opportunities (In progress, April 2020)</w:t>
            </w:r>
          </w:p>
        </w:tc>
        <w:tc>
          <w:tcPr>
            <w:tcW w:w="3117" w:type="dxa"/>
          </w:tcPr>
          <w:p w14:paraId="4B7A0F29" w14:textId="1B1D057C" w:rsidR="003379B9" w:rsidRPr="00D808BD" w:rsidRDefault="006C6E9B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33% of all Village members have submitted a grant with another village members </w:t>
            </w:r>
          </w:p>
        </w:tc>
      </w:tr>
      <w:tr w:rsidR="003379B9" w:rsidRPr="00D808BD" w14:paraId="095CC972" w14:textId="77777777" w:rsidTr="00B21D54">
        <w:tc>
          <w:tcPr>
            <w:tcW w:w="3116" w:type="dxa"/>
          </w:tcPr>
          <w:p w14:paraId="5497C05D" w14:textId="545509C5" w:rsidR="003379B9" w:rsidRPr="00D808BD" w:rsidRDefault="003379B9" w:rsidP="003D2AA9">
            <w:pPr>
              <w:pStyle w:val="ListParagraph"/>
              <w:numPr>
                <w:ilvl w:val="1"/>
                <w:numId w:val="5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Identifying potential grant partner</w:t>
            </w:r>
          </w:p>
        </w:tc>
        <w:tc>
          <w:tcPr>
            <w:tcW w:w="3117" w:type="dxa"/>
          </w:tcPr>
          <w:p w14:paraId="5CBB9084" w14:textId="55451BD4" w:rsidR="003379B9" w:rsidRPr="00D808BD" w:rsidRDefault="006C6E9B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Village members submit their areas of grant interest</w:t>
            </w:r>
            <w:r w:rsidR="00E84713" w:rsidRPr="00D808BD">
              <w:rPr>
                <w:rFonts w:cstheme="minorHAnsi"/>
              </w:rPr>
              <w:t xml:space="preserve"> to DRC</w:t>
            </w:r>
            <w:r w:rsidR="00077C62" w:rsidRPr="00D808BD">
              <w:rPr>
                <w:rFonts w:cstheme="minorHAnsi"/>
              </w:rPr>
              <w:t xml:space="preserve"> no later than April 21, 2021 </w:t>
            </w:r>
          </w:p>
        </w:tc>
        <w:tc>
          <w:tcPr>
            <w:tcW w:w="3117" w:type="dxa"/>
          </w:tcPr>
          <w:p w14:paraId="22A404E7" w14:textId="314FB9D7" w:rsidR="003379B9" w:rsidRPr="00D808BD" w:rsidRDefault="00077C62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At least 60% of Village members respond to survey indicating areas of grant interest</w:t>
            </w:r>
          </w:p>
        </w:tc>
      </w:tr>
      <w:tr w:rsidR="003379B9" w:rsidRPr="00D808BD" w14:paraId="558A8714" w14:textId="77777777" w:rsidTr="00B21D54">
        <w:tc>
          <w:tcPr>
            <w:tcW w:w="3116" w:type="dxa"/>
          </w:tcPr>
          <w:p w14:paraId="47A8BE61" w14:textId="59D3D212" w:rsidR="003379B9" w:rsidRPr="00D808BD" w:rsidRDefault="003379B9" w:rsidP="003D2AA9">
            <w:pPr>
              <w:pStyle w:val="ListParagraph"/>
              <w:numPr>
                <w:ilvl w:val="1"/>
                <w:numId w:val="5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Identify agencies who can write letters of support</w:t>
            </w:r>
          </w:p>
        </w:tc>
        <w:tc>
          <w:tcPr>
            <w:tcW w:w="3117" w:type="dxa"/>
          </w:tcPr>
          <w:p w14:paraId="2F9C7046" w14:textId="23048BF2" w:rsidR="003379B9" w:rsidRPr="00D808BD" w:rsidRDefault="00077C62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DRC staff with the assist of Village members develop data base of issues and community supporters by April 22, 2021</w:t>
            </w:r>
          </w:p>
        </w:tc>
        <w:tc>
          <w:tcPr>
            <w:tcW w:w="3117" w:type="dxa"/>
          </w:tcPr>
          <w:p w14:paraId="1F8BE986" w14:textId="1F73AC37" w:rsidR="003379B9" w:rsidRPr="00D808BD" w:rsidRDefault="00077C62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At least 20 specific topics and community supporters are identified; results disseminated to Village</w:t>
            </w:r>
            <w:r w:rsidR="00387C67" w:rsidRPr="00D808BD">
              <w:rPr>
                <w:rFonts w:cstheme="minorHAnsi"/>
              </w:rPr>
              <w:t xml:space="preserve"> members</w:t>
            </w:r>
          </w:p>
        </w:tc>
      </w:tr>
      <w:tr w:rsidR="003379B9" w:rsidRPr="00D808BD" w14:paraId="16A59A2E" w14:textId="77777777" w:rsidTr="00B21D54">
        <w:tc>
          <w:tcPr>
            <w:tcW w:w="3116" w:type="dxa"/>
          </w:tcPr>
          <w:p w14:paraId="3E6CFC75" w14:textId="6954F183" w:rsidR="003379B9" w:rsidRPr="00D808BD" w:rsidRDefault="003379B9" w:rsidP="003D2AA9">
            <w:pPr>
              <w:pStyle w:val="ListParagraph"/>
              <w:numPr>
                <w:ilvl w:val="1"/>
                <w:numId w:val="5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Participate in Village events/meetings</w:t>
            </w:r>
          </w:p>
        </w:tc>
        <w:tc>
          <w:tcPr>
            <w:tcW w:w="3117" w:type="dxa"/>
          </w:tcPr>
          <w:p w14:paraId="761DE772" w14:textId="2D7A6182" w:rsidR="003379B9" w:rsidRPr="00D808BD" w:rsidRDefault="008A5163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Steering Committee</w:t>
            </w:r>
            <w:r w:rsidR="00E84713" w:rsidRPr="00D808BD">
              <w:rPr>
                <w:rFonts w:cstheme="minorHAnsi"/>
              </w:rPr>
              <w:t xml:space="preserve"> requests that </w:t>
            </w:r>
            <w:r w:rsidR="00077C62" w:rsidRPr="00D808BD">
              <w:rPr>
                <w:rFonts w:cstheme="minorHAnsi"/>
              </w:rPr>
              <w:t xml:space="preserve">DRC host monthly meetings of </w:t>
            </w:r>
            <w:r w:rsidR="0031227B">
              <w:rPr>
                <w:rFonts w:cstheme="minorHAnsi"/>
              </w:rPr>
              <w:t>GRIT</w:t>
            </w:r>
            <w:r w:rsidR="00E84713" w:rsidRPr="00D808BD">
              <w:rPr>
                <w:rFonts w:cstheme="minorHAnsi"/>
              </w:rPr>
              <w:t xml:space="preserve"> </w:t>
            </w:r>
            <w:r w:rsidR="00B215B9" w:rsidRPr="00D808BD">
              <w:rPr>
                <w:rFonts w:cstheme="minorHAnsi"/>
              </w:rPr>
              <w:t>Village members</w:t>
            </w:r>
            <w:r w:rsidR="00077C62" w:rsidRPr="00D808BD">
              <w:rPr>
                <w:rFonts w:cstheme="minorHAnsi"/>
              </w:rPr>
              <w:t xml:space="preserve"> (in process, March 2020); assess strengths of meetings semi-annually; adjust as warranted </w:t>
            </w:r>
          </w:p>
        </w:tc>
        <w:tc>
          <w:tcPr>
            <w:tcW w:w="3117" w:type="dxa"/>
          </w:tcPr>
          <w:p w14:paraId="74450389" w14:textId="66884135" w:rsidR="003379B9" w:rsidRPr="00D808BD" w:rsidRDefault="00077C62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At least 45% of Village members attend each Village meeting                                              </w:t>
            </w:r>
          </w:p>
        </w:tc>
      </w:tr>
      <w:tr w:rsidR="003379B9" w:rsidRPr="00D808BD" w14:paraId="4F37BF92" w14:textId="77777777" w:rsidTr="00B21D54">
        <w:tc>
          <w:tcPr>
            <w:tcW w:w="3116" w:type="dxa"/>
          </w:tcPr>
          <w:p w14:paraId="6A18907A" w14:textId="6413B5ED" w:rsidR="003379B9" w:rsidRPr="00D808BD" w:rsidRDefault="003379B9" w:rsidP="003D2AA9">
            <w:pPr>
              <w:pStyle w:val="ListParagraph"/>
              <w:numPr>
                <w:ilvl w:val="1"/>
                <w:numId w:val="5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Preserve ideas discussed at Village meetings (place notes/connection on the webpage)</w:t>
            </w:r>
          </w:p>
        </w:tc>
        <w:tc>
          <w:tcPr>
            <w:tcW w:w="3117" w:type="dxa"/>
          </w:tcPr>
          <w:p w14:paraId="4B6B9A3F" w14:textId="3086E331" w:rsidR="003379B9" w:rsidRPr="00D808BD" w:rsidRDefault="00077C62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DRC records minutes of meetings and posts on </w:t>
            </w:r>
            <w:r w:rsidR="0031227B">
              <w:rPr>
                <w:rFonts w:cstheme="minorHAnsi"/>
              </w:rPr>
              <w:t>GRIT</w:t>
            </w:r>
            <w:r w:rsidRPr="00D808BD">
              <w:rPr>
                <w:rFonts w:cstheme="minorHAnsi"/>
              </w:rPr>
              <w:t xml:space="preserve"> webpage; review semi-annually for usefulness and modification (in progress, March 2020)</w:t>
            </w:r>
          </w:p>
        </w:tc>
        <w:tc>
          <w:tcPr>
            <w:tcW w:w="3117" w:type="dxa"/>
          </w:tcPr>
          <w:p w14:paraId="7A093B60" w14:textId="22D87037" w:rsidR="003379B9" w:rsidRPr="00D808BD" w:rsidRDefault="00077C62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100% of Village meeting notes are posted following each Village meeting</w:t>
            </w:r>
          </w:p>
        </w:tc>
      </w:tr>
      <w:tr w:rsidR="003379B9" w:rsidRPr="00D808BD" w14:paraId="09BD10F6" w14:textId="77777777" w:rsidTr="00B21D54">
        <w:tc>
          <w:tcPr>
            <w:tcW w:w="3116" w:type="dxa"/>
          </w:tcPr>
          <w:p w14:paraId="28BD1AE2" w14:textId="427E5C71" w:rsidR="003379B9" w:rsidRPr="00D808BD" w:rsidRDefault="003379B9" w:rsidP="003D2AA9">
            <w:pPr>
              <w:pStyle w:val="ListParagraph"/>
              <w:numPr>
                <w:ilvl w:val="1"/>
                <w:numId w:val="5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Design user friendly web location(s) for sharing of resources</w:t>
            </w:r>
          </w:p>
        </w:tc>
        <w:tc>
          <w:tcPr>
            <w:tcW w:w="3117" w:type="dxa"/>
          </w:tcPr>
          <w:p w14:paraId="0B400881" w14:textId="0EC15165" w:rsidR="003379B9" w:rsidRPr="00D808BD" w:rsidRDefault="00B13499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DRC</w:t>
            </w:r>
            <w:r w:rsidR="008A5163" w:rsidRPr="00D808BD">
              <w:rPr>
                <w:rFonts w:cstheme="minorHAnsi"/>
              </w:rPr>
              <w:t xml:space="preserve"> staff</w:t>
            </w:r>
            <w:r w:rsidRPr="00D808BD">
              <w:rPr>
                <w:rFonts w:cstheme="minorHAnsi"/>
              </w:rPr>
              <w:t xml:space="preserve"> with</w:t>
            </w:r>
            <w:r w:rsidR="00CA055D" w:rsidRPr="00D808BD">
              <w:rPr>
                <w:rFonts w:cstheme="minorHAnsi"/>
              </w:rPr>
              <w:t xml:space="preserve"> Village member</w:t>
            </w:r>
            <w:r w:rsidRPr="00D808BD">
              <w:rPr>
                <w:rFonts w:cstheme="minorHAnsi"/>
              </w:rPr>
              <w:t xml:space="preserve"> input (In progress, March 2020</w:t>
            </w:r>
            <w:proofErr w:type="gramStart"/>
            <w:r w:rsidRPr="00D808BD">
              <w:rPr>
                <w:rFonts w:cstheme="minorHAnsi"/>
              </w:rPr>
              <w:t>)</w:t>
            </w:r>
            <w:r w:rsidR="00B215B9" w:rsidRPr="00D808BD">
              <w:rPr>
                <w:rFonts w:cstheme="minorHAnsi"/>
              </w:rPr>
              <w:t>;</w:t>
            </w:r>
            <w:proofErr w:type="gramEnd"/>
          </w:p>
          <w:p w14:paraId="79BD1794" w14:textId="52C902F5" w:rsidR="00B13499" w:rsidRPr="00D808BD" w:rsidRDefault="00B215B9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r</w:t>
            </w:r>
            <w:r w:rsidR="00B13499" w:rsidRPr="00D808BD">
              <w:rPr>
                <w:rFonts w:cstheme="minorHAnsi"/>
              </w:rPr>
              <w:t>eview semi-annually through 2024</w:t>
            </w:r>
          </w:p>
        </w:tc>
        <w:tc>
          <w:tcPr>
            <w:tcW w:w="3117" w:type="dxa"/>
          </w:tcPr>
          <w:p w14:paraId="663E93E8" w14:textId="56F7357E" w:rsidR="003379B9" w:rsidRPr="00D808BD" w:rsidRDefault="00B13499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Webpage is functional and used regularly by 80% of Village members</w:t>
            </w:r>
          </w:p>
        </w:tc>
      </w:tr>
      <w:tr w:rsidR="007426FC" w:rsidRPr="00D808BD" w14:paraId="028C8E48" w14:textId="77777777" w:rsidTr="00B21D54">
        <w:tc>
          <w:tcPr>
            <w:tcW w:w="3116" w:type="dxa"/>
          </w:tcPr>
          <w:p w14:paraId="781DC8C2" w14:textId="7DF2A53A" w:rsidR="007426FC" w:rsidRPr="00D808BD" w:rsidRDefault="007426FC" w:rsidP="003D2AA9">
            <w:pPr>
              <w:pStyle w:val="ListParagraph"/>
              <w:numPr>
                <w:ilvl w:val="1"/>
                <w:numId w:val="5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Encourage use of </w:t>
            </w:r>
            <w:r w:rsidR="0031227B">
              <w:rPr>
                <w:rFonts w:cstheme="minorHAnsi"/>
              </w:rPr>
              <w:t>GRIT</w:t>
            </w:r>
            <w:r w:rsidRPr="00D808BD">
              <w:rPr>
                <w:rFonts w:cstheme="minorHAnsi"/>
              </w:rPr>
              <w:t xml:space="preserve"> </w:t>
            </w:r>
            <w:r w:rsidR="008A5163" w:rsidRPr="00D808BD">
              <w:rPr>
                <w:rFonts w:cstheme="minorHAnsi"/>
              </w:rPr>
              <w:t>Steering Committee</w:t>
            </w:r>
            <w:r w:rsidRPr="00D808BD">
              <w:rPr>
                <w:rFonts w:cstheme="minorHAnsi"/>
              </w:rPr>
              <w:t xml:space="preserve"> for grant design &amp; components </w:t>
            </w:r>
          </w:p>
        </w:tc>
        <w:tc>
          <w:tcPr>
            <w:tcW w:w="3117" w:type="dxa"/>
          </w:tcPr>
          <w:p w14:paraId="29ABB31D" w14:textId="4E761373" w:rsidR="007426FC" w:rsidRPr="00D808BD" w:rsidRDefault="0031227B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>
              <w:rPr>
                <w:rFonts w:cstheme="minorHAnsi"/>
              </w:rPr>
              <w:t>GRIT</w:t>
            </w:r>
            <w:r w:rsidR="00B13499" w:rsidRPr="00D808BD">
              <w:rPr>
                <w:rFonts w:cstheme="minorHAnsi"/>
              </w:rPr>
              <w:t xml:space="preserve"> </w:t>
            </w:r>
            <w:r w:rsidR="008A5163" w:rsidRPr="00D808BD">
              <w:rPr>
                <w:rFonts w:cstheme="minorHAnsi"/>
              </w:rPr>
              <w:t>Steering Committee</w:t>
            </w:r>
            <w:r w:rsidR="00B13499" w:rsidRPr="00D808BD">
              <w:rPr>
                <w:rFonts w:cstheme="minorHAnsi"/>
              </w:rPr>
              <w:t xml:space="preserve"> will communicate to Village</w:t>
            </w:r>
            <w:r w:rsidR="00B215B9" w:rsidRPr="00D808BD">
              <w:rPr>
                <w:rFonts w:cstheme="minorHAnsi"/>
              </w:rPr>
              <w:t xml:space="preserve"> members</w:t>
            </w:r>
            <w:r w:rsidR="00B13499" w:rsidRPr="00D808BD">
              <w:rPr>
                <w:rFonts w:cstheme="minorHAnsi"/>
              </w:rPr>
              <w:t xml:space="preserve"> during the last week of February each year any annual priorities for grants; will assist in grant design and components as possible.</w:t>
            </w:r>
          </w:p>
        </w:tc>
        <w:tc>
          <w:tcPr>
            <w:tcW w:w="3117" w:type="dxa"/>
          </w:tcPr>
          <w:p w14:paraId="3B032418" w14:textId="19DA48C3" w:rsidR="007426FC" w:rsidRPr="00D808BD" w:rsidRDefault="00B13499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30% of Village members will interface with members of the </w:t>
            </w:r>
            <w:r w:rsidR="008A5163" w:rsidRPr="00D808BD">
              <w:rPr>
                <w:rFonts w:cstheme="minorHAnsi"/>
              </w:rPr>
              <w:t>Steering Committee</w:t>
            </w:r>
            <w:r w:rsidRPr="00D808BD">
              <w:rPr>
                <w:rFonts w:cstheme="minorHAnsi"/>
              </w:rPr>
              <w:t xml:space="preserve"> each fiscal year.</w:t>
            </w:r>
          </w:p>
        </w:tc>
      </w:tr>
      <w:tr w:rsidR="007426FC" w:rsidRPr="00D808BD" w14:paraId="62213086" w14:textId="77777777" w:rsidTr="00B21D54">
        <w:tc>
          <w:tcPr>
            <w:tcW w:w="3116" w:type="dxa"/>
          </w:tcPr>
          <w:p w14:paraId="4C647AC9" w14:textId="3DEEB8CD" w:rsidR="007426FC" w:rsidRPr="00D808BD" w:rsidRDefault="007426FC" w:rsidP="003D2AA9">
            <w:pPr>
              <w:pStyle w:val="ListParagraph"/>
              <w:numPr>
                <w:ilvl w:val="1"/>
                <w:numId w:val="5"/>
              </w:num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rPr>
                <w:rFonts w:cstheme="minorHAnsi"/>
              </w:rPr>
              <w:t>Clearing house for grant</w:t>
            </w:r>
            <w:r w:rsidR="00895CE3" w:rsidRPr="00D808BD">
              <w:rPr>
                <w:rFonts w:cstheme="minorHAnsi"/>
              </w:rPr>
              <w:t>s</w:t>
            </w:r>
            <w:r w:rsidRPr="00D808BD">
              <w:rPr>
                <w:rFonts w:cstheme="minorHAnsi"/>
              </w:rPr>
              <w:t xml:space="preserve"> need</w:t>
            </w:r>
            <w:r w:rsidR="00895CE3" w:rsidRPr="00D808BD">
              <w:rPr>
                <w:rFonts w:cstheme="minorHAnsi"/>
              </w:rPr>
              <w:t>ing</w:t>
            </w:r>
            <w:r w:rsidRPr="00D808BD">
              <w:rPr>
                <w:rFonts w:cstheme="minorHAnsi"/>
              </w:rPr>
              <w:t xml:space="preserve"> statistics (</w:t>
            </w:r>
            <w:r w:rsidR="008A5163" w:rsidRPr="00D808BD">
              <w:rPr>
                <w:rFonts w:cstheme="minorHAnsi"/>
              </w:rPr>
              <w:t xml:space="preserve">Steering </w:t>
            </w:r>
            <w:r w:rsidR="008A5163" w:rsidRPr="0031227B">
              <w:rPr>
                <w:rFonts w:cstheme="minorHAnsi"/>
              </w:rPr>
              <w:t>Committee</w:t>
            </w:r>
            <w:r w:rsidRPr="0031227B">
              <w:rPr>
                <w:rFonts w:cstheme="minorHAnsi"/>
              </w:rPr>
              <w:t>)</w:t>
            </w:r>
          </w:p>
        </w:tc>
        <w:tc>
          <w:tcPr>
            <w:tcW w:w="3117" w:type="dxa"/>
          </w:tcPr>
          <w:p w14:paraId="4F4DD9F0" w14:textId="77777777" w:rsidR="0033774F" w:rsidRPr="00D808BD" w:rsidRDefault="008A5163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Steering Committee</w:t>
            </w:r>
            <w:r w:rsidR="00952618" w:rsidRPr="00D808BD">
              <w:rPr>
                <w:rFonts w:cstheme="minorHAnsi"/>
              </w:rPr>
              <w:t xml:space="preserve"> will recruit 3 agencies to collect and disseminate Yakima Valley statistics used in the preparation of grants.  </w:t>
            </w:r>
          </w:p>
          <w:p w14:paraId="64BE5A8C" w14:textId="77777777" w:rsidR="0033774F" w:rsidRPr="00D808BD" w:rsidRDefault="00952618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Select agencies:  March 2021</w:t>
            </w:r>
          </w:p>
          <w:p w14:paraId="5B031972" w14:textId="77777777" w:rsidR="0033774F" w:rsidRPr="00D808BD" w:rsidRDefault="00952618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Disseminate statistics to members: April 21, 2021</w:t>
            </w:r>
          </w:p>
          <w:p w14:paraId="45C73DE5" w14:textId="10CA19E7" w:rsidR="007426FC" w:rsidRPr="00D808BD" w:rsidRDefault="0033774F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lastRenderedPageBreak/>
              <w:t>R</w:t>
            </w:r>
            <w:r w:rsidR="00952618" w:rsidRPr="00D808BD">
              <w:rPr>
                <w:rFonts w:cstheme="minorHAnsi"/>
              </w:rPr>
              <w:t>eissue annually until 2025</w:t>
            </w:r>
          </w:p>
        </w:tc>
        <w:tc>
          <w:tcPr>
            <w:tcW w:w="3117" w:type="dxa"/>
          </w:tcPr>
          <w:p w14:paraId="079E61F9" w14:textId="30D2C6A2" w:rsidR="007426FC" w:rsidRPr="00D808BD" w:rsidRDefault="00952618" w:rsidP="008A2C78">
            <w:pPr>
              <w:pStyle w:val="ListParagraph"/>
              <w:numPr>
                <w:ilvl w:val="0"/>
                <w:numId w:val="23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lastRenderedPageBreak/>
              <w:t xml:space="preserve">Beginning April 21, 2021, member agencies will have access to basic statistical data </w:t>
            </w:r>
            <w:r w:rsidR="008A2C78" w:rsidRPr="00D808BD">
              <w:rPr>
                <w:rFonts w:cstheme="minorHAnsi"/>
              </w:rPr>
              <w:t>needed for</w:t>
            </w:r>
            <w:r w:rsidRPr="00D808BD">
              <w:rPr>
                <w:rFonts w:cstheme="minorHAnsi"/>
              </w:rPr>
              <w:t xml:space="preserve"> submit</w:t>
            </w:r>
            <w:r w:rsidR="008A2C78" w:rsidRPr="00D808BD">
              <w:rPr>
                <w:rFonts w:cstheme="minorHAnsi"/>
              </w:rPr>
              <w:t xml:space="preserve">ting </w:t>
            </w:r>
            <w:r w:rsidRPr="00D808BD">
              <w:rPr>
                <w:rFonts w:cstheme="minorHAnsi"/>
              </w:rPr>
              <w:t>grants.</w:t>
            </w:r>
          </w:p>
        </w:tc>
      </w:tr>
      <w:tr w:rsidR="007426FC" w:rsidRPr="00D808BD" w14:paraId="4EA316E6" w14:textId="77777777" w:rsidTr="00B21D54">
        <w:tc>
          <w:tcPr>
            <w:tcW w:w="3116" w:type="dxa"/>
          </w:tcPr>
          <w:p w14:paraId="03CB59C3" w14:textId="6A251778" w:rsidR="007426FC" w:rsidRPr="00D808BD" w:rsidRDefault="009419A4" w:rsidP="003D2AA9">
            <w:pPr>
              <w:pStyle w:val="ListParagraph"/>
              <w:numPr>
                <w:ilvl w:val="1"/>
                <w:numId w:val="5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Create a d</w:t>
            </w:r>
            <w:r w:rsidR="007426FC" w:rsidRPr="00D808BD">
              <w:rPr>
                <w:rFonts w:cstheme="minorHAnsi"/>
              </w:rPr>
              <w:t>irectory of people who work on specific issues</w:t>
            </w:r>
          </w:p>
        </w:tc>
        <w:tc>
          <w:tcPr>
            <w:tcW w:w="3117" w:type="dxa"/>
          </w:tcPr>
          <w:p w14:paraId="1796D292" w14:textId="77777777" w:rsidR="002F4878" w:rsidRPr="00D808BD" w:rsidRDefault="00B11FAF" w:rsidP="008A2C78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The DRC </w:t>
            </w:r>
            <w:r w:rsidR="002F4878" w:rsidRPr="00D808BD">
              <w:rPr>
                <w:rFonts w:cstheme="minorHAnsi"/>
              </w:rPr>
              <w:t>will create a</w:t>
            </w:r>
            <w:r w:rsidRPr="00D808BD">
              <w:rPr>
                <w:rFonts w:cstheme="minorHAnsi"/>
              </w:rPr>
              <w:t xml:space="preserve"> webpage highlight</w:t>
            </w:r>
            <w:r w:rsidR="002F4878" w:rsidRPr="00D808BD">
              <w:rPr>
                <w:rFonts w:cstheme="minorHAnsi"/>
              </w:rPr>
              <w:t xml:space="preserve">ing </w:t>
            </w:r>
            <w:r w:rsidRPr="00D808BD">
              <w:rPr>
                <w:rFonts w:cstheme="minorHAnsi"/>
              </w:rPr>
              <w:t xml:space="preserve">the work of each agency.  </w:t>
            </w:r>
          </w:p>
          <w:p w14:paraId="2B5D4F74" w14:textId="03E34923" w:rsidR="00526DA9" w:rsidRPr="00D808BD" w:rsidRDefault="00B11FAF" w:rsidP="008A2C78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The data will be entered as 1</w:t>
            </w:r>
            <w:r w:rsidR="004466A7" w:rsidRPr="00D808BD">
              <w:rPr>
                <w:rFonts w:cstheme="minorHAnsi"/>
              </w:rPr>
              <w:t>) “</w:t>
            </w:r>
            <w:r w:rsidRPr="00D808BD">
              <w:rPr>
                <w:rFonts w:cstheme="minorHAnsi"/>
              </w:rPr>
              <w:t>problem focus” (which agencies assist with this problem/</w:t>
            </w:r>
            <w:r w:rsidR="004517C9" w:rsidRPr="00D808BD">
              <w:rPr>
                <w:rFonts w:cstheme="minorHAnsi"/>
              </w:rPr>
              <w:t>issue) and</w:t>
            </w:r>
            <w:r w:rsidRPr="00D808BD">
              <w:rPr>
                <w:rFonts w:cstheme="minorHAnsi"/>
              </w:rPr>
              <w:t xml:space="preserve"> 2) agency focused (what each agency does/forms of support).  </w:t>
            </w:r>
          </w:p>
          <w:p w14:paraId="2B3F2DD6" w14:textId="3E21A254" w:rsidR="007426FC" w:rsidRPr="00D808BD" w:rsidRDefault="00B11FAF" w:rsidP="008A2C78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Established March, 2020</w:t>
            </w:r>
          </w:p>
        </w:tc>
        <w:tc>
          <w:tcPr>
            <w:tcW w:w="3117" w:type="dxa"/>
          </w:tcPr>
          <w:p w14:paraId="5401D515" w14:textId="77777777" w:rsidR="00526DA9" w:rsidRPr="00D808BD" w:rsidRDefault="00B11FAF" w:rsidP="008A2C78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People seeking help can access information through webpages</w:t>
            </w:r>
          </w:p>
          <w:p w14:paraId="31CE33B9" w14:textId="0B262582" w:rsidR="007426FC" w:rsidRPr="00D808BD" w:rsidRDefault="00526DA9" w:rsidP="008A2C78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A</w:t>
            </w:r>
            <w:r w:rsidR="00B11FAF" w:rsidRPr="00D808BD">
              <w:rPr>
                <w:rFonts w:cstheme="minorHAnsi"/>
              </w:rPr>
              <w:t>gencies can access specific types of help through webpages.</w:t>
            </w:r>
          </w:p>
        </w:tc>
      </w:tr>
      <w:tr w:rsidR="007426FC" w:rsidRPr="00D808BD" w14:paraId="441410FF" w14:textId="77777777" w:rsidTr="00B21D54">
        <w:tc>
          <w:tcPr>
            <w:tcW w:w="3116" w:type="dxa"/>
          </w:tcPr>
          <w:p w14:paraId="61B25576" w14:textId="018734BB" w:rsidR="007426FC" w:rsidRPr="00D808BD" w:rsidRDefault="007426FC" w:rsidP="003D2AA9">
            <w:pPr>
              <w:pStyle w:val="ListParagraph"/>
              <w:numPr>
                <w:ilvl w:val="1"/>
                <w:numId w:val="5"/>
              </w:num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rPr>
                <w:rFonts w:cstheme="minorHAnsi"/>
              </w:rPr>
              <w:t xml:space="preserve">Identify </w:t>
            </w:r>
            <w:r w:rsidR="00B537FA">
              <w:rPr>
                <w:rFonts w:cstheme="minorHAnsi"/>
              </w:rPr>
              <w:t xml:space="preserve">a </w:t>
            </w:r>
            <w:r w:rsidRPr="00D808BD">
              <w:rPr>
                <w:rFonts w:cstheme="minorHAnsi"/>
              </w:rPr>
              <w:t xml:space="preserve">point person and contact information for </w:t>
            </w:r>
            <w:r w:rsidR="00B11FAF" w:rsidRPr="00D808BD">
              <w:rPr>
                <w:rFonts w:cstheme="minorHAnsi"/>
              </w:rPr>
              <w:t>each member agency</w:t>
            </w:r>
          </w:p>
        </w:tc>
        <w:tc>
          <w:tcPr>
            <w:tcW w:w="3117" w:type="dxa"/>
          </w:tcPr>
          <w:p w14:paraId="4F177B90" w14:textId="60A122EC" w:rsidR="0056387A" w:rsidRPr="00D808BD" w:rsidRDefault="00B11FAF" w:rsidP="0056387A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DRC will maintain</w:t>
            </w:r>
            <w:r w:rsidR="00526DA9" w:rsidRPr="00D808BD">
              <w:rPr>
                <w:rFonts w:cstheme="minorHAnsi"/>
              </w:rPr>
              <w:t xml:space="preserve"> a list </w:t>
            </w:r>
            <w:r w:rsidRPr="00D808BD">
              <w:rPr>
                <w:rFonts w:cstheme="minorHAnsi"/>
              </w:rPr>
              <w:t xml:space="preserve">of </w:t>
            </w:r>
            <w:r w:rsidR="0031227B">
              <w:rPr>
                <w:rFonts w:cstheme="minorHAnsi"/>
              </w:rPr>
              <w:t>GRIT</w:t>
            </w:r>
            <w:r w:rsidRPr="00D808BD">
              <w:rPr>
                <w:rFonts w:cstheme="minorHAnsi"/>
              </w:rPr>
              <w:t xml:space="preserve"> partner agencies </w:t>
            </w:r>
            <w:r w:rsidR="0056387A" w:rsidRPr="00D808BD">
              <w:rPr>
                <w:rFonts w:cstheme="minorHAnsi"/>
              </w:rPr>
              <w:t xml:space="preserve">Establish referral process in correlation with 3.11 </w:t>
            </w:r>
          </w:p>
          <w:p w14:paraId="122B157E" w14:textId="52EC2B3D" w:rsidR="00857B63" w:rsidRPr="00D808BD" w:rsidRDefault="00B11FAF" w:rsidP="008A2C78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Initiated:  March 2020</w:t>
            </w:r>
          </w:p>
          <w:p w14:paraId="11857CE4" w14:textId="639A6011" w:rsidR="007426FC" w:rsidRPr="00D808BD" w:rsidRDefault="00857B63" w:rsidP="008A2C78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M</w:t>
            </w:r>
            <w:r w:rsidR="00B11FAF" w:rsidRPr="00D808BD">
              <w:rPr>
                <w:rFonts w:cstheme="minorHAnsi"/>
              </w:rPr>
              <w:t>aintained annually through 2025</w:t>
            </w:r>
          </w:p>
        </w:tc>
        <w:tc>
          <w:tcPr>
            <w:tcW w:w="3117" w:type="dxa"/>
          </w:tcPr>
          <w:p w14:paraId="4914F551" w14:textId="289C5263" w:rsidR="007426FC" w:rsidRPr="00D808BD" w:rsidRDefault="0031227B" w:rsidP="008A2C78">
            <w:pPr>
              <w:pStyle w:val="ListParagraph"/>
              <w:numPr>
                <w:ilvl w:val="0"/>
                <w:numId w:val="22"/>
              </w:numPr>
              <w:shd w:val="clear" w:color="auto" w:fill="FFFFFF" w:themeFill="background1"/>
              <w:rPr>
                <w:rFonts w:cstheme="minorHAnsi"/>
              </w:rPr>
            </w:pPr>
            <w:r>
              <w:rPr>
                <w:rFonts w:cstheme="minorHAnsi"/>
              </w:rPr>
              <w:t>GRIT</w:t>
            </w:r>
            <w:r w:rsidR="00B11FAF" w:rsidRPr="00D808BD">
              <w:rPr>
                <w:rFonts w:cstheme="minorHAnsi"/>
              </w:rPr>
              <w:t xml:space="preserve"> member agencies and designated contact person and information available on </w:t>
            </w:r>
            <w:r>
              <w:rPr>
                <w:rFonts w:cstheme="minorHAnsi"/>
              </w:rPr>
              <w:t>GRIT</w:t>
            </w:r>
            <w:r w:rsidR="00B11FAF" w:rsidRPr="00D808BD">
              <w:rPr>
                <w:rFonts w:cstheme="minorHAnsi"/>
              </w:rPr>
              <w:t xml:space="preserve"> webpages.</w:t>
            </w:r>
          </w:p>
        </w:tc>
      </w:tr>
    </w:tbl>
    <w:p w14:paraId="60C8D7A2" w14:textId="14664D51" w:rsidR="007426FC" w:rsidRPr="00D808BD" w:rsidRDefault="007426FC" w:rsidP="007B3957">
      <w:pPr>
        <w:shd w:val="clear" w:color="auto" w:fill="FFFFFF" w:themeFill="background1"/>
        <w:rPr>
          <w:rFonts w:cstheme="minorHAnsi"/>
          <w:b/>
          <w:bCs/>
          <w:sz w:val="28"/>
          <w:szCs w:val="28"/>
        </w:rPr>
      </w:pPr>
    </w:p>
    <w:p w14:paraId="529003EA" w14:textId="05393687" w:rsidR="00204C70" w:rsidRPr="00D808BD" w:rsidRDefault="0031227B" w:rsidP="007B3957">
      <w:pPr>
        <w:shd w:val="clear" w:color="auto" w:fill="FFFFFF" w:themeFill="background1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GRIT</w:t>
      </w:r>
      <w:r w:rsidR="005B3342" w:rsidRPr="00D808BD">
        <w:rPr>
          <w:rFonts w:cstheme="minorHAnsi"/>
          <w:b/>
          <w:bCs/>
          <w:sz w:val="28"/>
          <w:szCs w:val="28"/>
        </w:rPr>
        <w:t xml:space="preserve"> 4</w:t>
      </w:r>
      <w:r w:rsidR="00AC0A12" w:rsidRPr="00D808BD">
        <w:rPr>
          <w:rFonts w:cstheme="minorHAnsi"/>
          <w:b/>
          <w:bCs/>
          <w:sz w:val="28"/>
          <w:szCs w:val="28"/>
        </w:rPr>
        <w:t>.0</w:t>
      </w:r>
      <w:r w:rsidR="005B3342" w:rsidRPr="00D808BD">
        <w:rPr>
          <w:rFonts w:cstheme="minorHAnsi"/>
          <w:b/>
          <w:bCs/>
          <w:sz w:val="28"/>
          <w:szCs w:val="28"/>
        </w:rPr>
        <w:t xml:space="preserve"> </w:t>
      </w:r>
      <w:r w:rsidR="00204C70" w:rsidRPr="00D808BD">
        <w:rPr>
          <w:rFonts w:cstheme="minorHAnsi"/>
          <w:b/>
          <w:bCs/>
          <w:sz w:val="28"/>
          <w:szCs w:val="28"/>
        </w:rPr>
        <w:t xml:space="preserve">  DEEPEN RELATIONSHIPS AMONG MEMBER ORGANIZATIONS</w:t>
      </w:r>
      <w:r w:rsidR="00AC0A12" w:rsidRPr="00D808BD">
        <w:rPr>
          <w:rFonts w:cstheme="minorHAnsi"/>
          <w:b/>
          <w:bCs/>
          <w:sz w:val="28"/>
          <w:szCs w:val="28"/>
        </w:rPr>
        <w:t>; USING DATA TO INFORM MEMBERS</w:t>
      </w:r>
      <w:r w:rsidR="00204C70" w:rsidRPr="00D808BD">
        <w:rPr>
          <w:rFonts w:cstheme="minorHAnsi"/>
          <w:b/>
          <w:bCs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379B9" w:rsidRPr="00D808BD" w14:paraId="1818746C" w14:textId="77777777" w:rsidTr="00CE5308">
        <w:tc>
          <w:tcPr>
            <w:tcW w:w="3116" w:type="dxa"/>
          </w:tcPr>
          <w:p w14:paraId="1AE93510" w14:textId="77777777" w:rsidR="003379B9" w:rsidRPr="00D808BD" w:rsidRDefault="003379B9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PLAN</w:t>
            </w:r>
          </w:p>
          <w:p w14:paraId="6BD0C17A" w14:textId="7FA5745C" w:rsidR="003379B9" w:rsidRPr="00D808BD" w:rsidRDefault="003379B9" w:rsidP="007B3957">
            <w:p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>What actions will achieve desired outcome</w:t>
            </w:r>
          </w:p>
        </w:tc>
        <w:tc>
          <w:tcPr>
            <w:tcW w:w="3117" w:type="dxa"/>
          </w:tcPr>
          <w:p w14:paraId="096DED8E" w14:textId="77777777" w:rsidR="003379B9" w:rsidRPr="00D808BD" w:rsidRDefault="003379B9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ACTION</w:t>
            </w:r>
          </w:p>
          <w:p w14:paraId="429B4647" w14:textId="593F0513" w:rsidR="003379B9" w:rsidRPr="00D808BD" w:rsidRDefault="003379B9" w:rsidP="007B3957">
            <w:p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>Who will implement and by when</w:t>
            </w:r>
          </w:p>
        </w:tc>
        <w:tc>
          <w:tcPr>
            <w:tcW w:w="3117" w:type="dxa"/>
          </w:tcPr>
          <w:p w14:paraId="61B29559" w14:textId="77777777" w:rsidR="003379B9" w:rsidRPr="00D808BD" w:rsidRDefault="003379B9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DESIRED OUTCOME</w:t>
            </w:r>
          </w:p>
          <w:p w14:paraId="59E3ED6E" w14:textId="1B18634E" w:rsidR="003379B9" w:rsidRPr="00D808BD" w:rsidRDefault="003379B9" w:rsidP="007B3957">
            <w:p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>Measure of success</w:t>
            </w:r>
          </w:p>
        </w:tc>
      </w:tr>
      <w:tr w:rsidR="003379B9" w:rsidRPr="00D808BD" w14:paraId="0A1A57BD" w14:textId="77777777" w:rsidTr="00CE5308">
        <w:tc>
          <w:tcPr>
            <w:tcW w:w="3116" w:type="dxa"/>
          </w:tcPr>
          <w:p w14:paraId="19134B4D" w14:textId="7CC8B100" w:rsidR="003379B9" w:rsidRPr="00D808BD" w:rsidRDefault="00A60E97" w:rsidP="00A51C7D">
            <w:pPr>
              <w:shd w:val="clear" w:color="auto" w:fill="FFFFFF" w:themeFill="background1"/>
              <w:ind w:left="337" w:hanging="337"/>
            </w:pPr>
            <w:r w:rsidRPr="00D808BD">
              <w:t>4</w:t>
            </w:r>
            <w:r w:rsidR="00AC0A12" w:rsidRPr="00D808BD">
              <w:t>.1</w:t>
            </w:r>
            <w:r w:rsidRPr="00D808BD">
              <w:t xml:space="preserve"> </w:t>
            </w:r>
            <w:r w:rsidR="003379B9" w:rsidRPr="00D808BD">
              <w:t>Increase knowledge</w:t>
            </w:r>
            <w:r w:rsidR="00AC0A12" w:rsidRPr="00D808BD">
              <w:t xml:space="preserve"> &amp; effectiveness of member organizations</w:t>
            </w:r>
          </w:p>
          <w:p w14:paraId="468F4629" w14:textId="22C65F34" w:rsidR="00CE5308" w:rsidRPr="00D808BD" w:rsidRDefault="00CE5308" w:rsidP="007B3957">
            <w:pPr>
              <w:shd w:val="clear" w:color="auto" w:fill="FFFFFF" w:themeFill="background1"/>
            </w:pPr>
          </w:p>
          <w:p w14:paraId="01837907" w14:textId="77777777" w:rsidR="00CE5308" w:rsidRPr="00D808BD" w:rsidRDefault="00CE5308" w:rsidP="003D2AA9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</w:pPr>
            <w:r w:rsidRPr="00D808BD">
              <w:t>What knowledge?</w:t>
            </w:r>
          </w:p>
          <w:p w14:paraId="7EAB8E8D" w14:textId="70BDBA90" w:rsidR="00CE5308" w:rsidRPr="00D808BD" w:rsidRDefault="00CE5308" w:rsidP="003D2AA9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</w:pPr>
            <w:r w:rsidRPr="00D808BD">
              <w:t>Specifically, what needs to</w:t>
            </w:r>
            <w:r w:rsidR="00311C6E" w:rsidRPr="00D808BD">
              <w:t xml:space="preserve"> </w:t>
            </w:r>
            <w:r w:rsidRPr="00D808BD">
              <w:t>increase?</w:t>
            </w:r>
          </w:p>
          <w:p w14:paraId="723152E4" w14:textId="7C30CF7F" w:rsidR="00AC0A12" w:rsidRPr="00D808BD" w:rsidRDefault="00AC0A12" w:rsidP="003D2AA9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</w:pPr>
            <w:r w:rsidRPr="00D808BD">
              <w:t>How does our work fit into the needs of the people seeking service?</w:t>
            </w:r>
          </w:p>
          <w:p w14:paraId="4714313D" w14:textId="77777777" w:rsidR="00CE5308" w:rsidRPr="00D808BD" w:rsidRDefault="00CE5308" w:rsidP="007B3957">
            <w:pPr>
              <w:shd w:val="clear" w:color="auto" w:fill="FFFFFF" w:themeFill="background1"/>
              <w:rPr>
                <w:b/>
                <w:bCs/>
              </w:rPr>
            </w:pPr>
          </w:p>
          <w:p w14:paraId="7D371671" w14:textId="02DE1177" w:rsidR="003379B9" w:rsidRPr="00D808BD" w:rsidRDefault="003379B9" w:rsidP="007B3957">
            <w:pPr>
              <w:shd w:val="clear" w:color="auto" w:fill="FFFFFF" w:themeFill="background1"/>
              <w:rPr>
                <w:rFonts w:cstheme="minorHAnsi"/>
                <w:b/>
                <w:bCs/>
              </w:rPr>
            </w:pPr>
          </w:p>
        </w:tc>
        <w:tc>
          <w:tcPr>
            <w:tcW w:w="3117" w:type="dxa"/>
          </w:tcPr>
          <w:p w14:paraId="29D4B2FE" w14:textId="787CCFC6" w:rsidR="006106C0" w:rsidRPr="00D808BD" w:rsidRDefault="00B11FAF" w:rsidP="006106C0">
            <w:pPr>
              <w:pStyle w:val="ListParagraph"/>
              <w:numPr>
                <w:ilvl w:val="0"/>
                <w:numId w:val="24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The </w:t>
            </w:r>
            <w:r w:rsidR="008A5163" w:rsidRPr="00D808BD">
              <w:rPr>
                <w:rFonts w:cstheme="minorHAnsi"/>
              </w:rPr>
              <w:t>Steering Committee</w:t>
            </w:r>
            <w:r w:rsidRPr="00D808BD">
              <w:rPr>
                <w:rFonts w:cstheme="minorHAnsi"/>
              </w:rPr>
              <w:t xml:space="preserve"> will prioritize what information </w:t>
            </w:r>
            <w:r w:rsidR="0031227B">
              <w:rPr>
                <w:rFonts w:cstheme="minorHAnsi"/>
              </w:rPr>
              <w:t>GRIT</w:t>
            </w:r>
            <w:r w:rsidRPr="00D808BD">
              <w:rPr>
                <w:rFonts w:cstheme="minorHAnsi"/>
              </w:rPr>
              <w:t xml:space="preserve"> agencies most need</w:t>
            </w:r>
          </w:p>
          <w:p w14:paraId="419B491D" w14:textId="7B9ED31E" w:rsidR="006106C0" w:rsidRPr="00D808BD" w:rsidRDefault="006106C0" w:rsidP="006106C0">
            <w:pPr>
              <w:pStyle w:val="ListParagraph"/>
              <w:numPr>
                <w:ilvl w:val="0"/>
                <w:numId w:val="24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W</w:t>
            </w:r>
            <w:r w:rsidR="00B11FAF" w:rsidRPr="00D808BD">
              <w:rPr>
                <w:rFonts w:cstheme="minorHAnsi"/>
              </w:rPr>
              <w:t>ill request DRC</w:t>
            </w:r>
            <w:r w:rsidR="00D60503" w:rsidRPr="00D808BD">
              <w:rPr>
                <w:rFonts w:cstheme="minorHAnsi"/>
              </w:rPr>
              <w:t xml:space="preserve"> to</w:t>
            </w:r>
            <w:r w:rsidR="00B11FAF" w:rsidRPr="00D808BD">
              <w:rPr>
                <w:rFonts w:cstheme="minorHAnsi"/>
              </w:rPr>
              <w:t xml:space="preserve"> </w:t>
            </w:r>
            <w:r w:rsidR="00D60503" w:rsidRPr="00D808BD">
              <w:rPr>
                <w:rFonts w:cstheme="minorHAnsi"/>
              </w:rPr>
              <w:t xml:space="preserve">research and provide this information to </w:t>
            </w:r>
            <w:r w:rsidR="0031227B">
              <w:rPr>
                <w:rFonts w:cstheme="minorHAnsi"/>
              </w:rPr>
              <w:t>GRIT</w:t>
            </w:r>
            <w:r w:rsidR="00D60503" w:rsidRPr="00D808BD">
              <w:rPr>
                <w:rFonts w:cstheme="minorHAnsi"/>
              </w:rPr>
              <w:t xml:space="preserve"> members by May 3, 2021 </w:t>
            </w:r>
          </w:p>
          <w:p w14:paraId="4564EAA1" w14:textId="3BE4ABCD" w:rsidR="00B11FAF" w:rsidRPr="00D808BD" w:rsidRDefault="006106C0" w:rsidP="006106C0">
            <w:pPr>
              <w:pStyle w:val="ListParagraph"/>
              <w:numPr>
                <w:ilvl w:val="0"/>
                <w:numId w:val="24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T</w:t>
            </w:r>
            <w:r w:rsidR="00D60503" w:rsidRPr="00D808BD">
              <w:rPr>
                <w:rFonts w:cstheme="minorHAnsi"/>
              </w:rPr>
              <w:t>hereafter, the DRC will provide bi-monthly reports.</w:t>
            </w:r>
          </w:p>
        </w:tc>
        <w:tc>
          <w:tcPr>
            <w:tcW w:w="3117" w:type="dxa"/>
          </w:tcPr>
          <w:p w14:paraId="3271A053" w14:textId="4653758B" w:rsidR="002253BD" w:rsidRPr="00D808BD" w:rsidRDefault="0031227B" w:rsidP="006106C0">
            <w:pPr>
              <w:pStyle w:val="ListParagraph"/>
              <w:numPr>
                <w:ilvl w:val="0"/>
                <w:numId w:val="24"/>
              </w:numPr>
              <w:shd w:val="clear" w:color="auto" w:fill="FFFFFF" w:themeFill="background1"/>
              <w:rPr>
                <w:rFonts w:cstheme="minorHAnsi"/>
              </w:rPr>
            </w:pPr>
            <w:r>
              <w:rPr>
                <w:rFonts w:cstheme="minorHAnsi"/>
              </w:rPr>
              <w:t>GRIT</w:t>
            </w:r>
            <w:r w:rsidR="00D60503" w:rsidRPr="00D808BD">
              <w:rPr>
                <w:rFonts w:cstheme="minorHAnsi"/>
              </w:rPr>
              <w:t xml:space="preserve"> agency members will receive a bi-monthly communication from the DRC highlighting </w:t>
            </w:r>
          </w:p>
          <w:p w14:paraId="5A76BEEB" w14:textId="77777777" w:rsidR="000B242C" w:rsidRPr="00D808BD" w:rsidRDefault="00D60503" w:rsidP="000B242C">
            <w:pPr>
              <w:pStyle w:val="ListParagraph"/>
              <w:numPr>
                <w:ilvl w:val="1"/>
                <w:numId w:val="28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new knowledge and resources for agencies</w:t>
            </w:r>
          </w:p>
          <w:p w14:paraId="505675A8" w14:textId="77777777" w:rsidR="000B242C" w:rsidRPr="00D808BD" w:rsidRDefault="00D60503" w:rsidP="000B242C">
            <w:pPr>
              <w:pStyle w:val="ListParagraph"/>
              <w:numPr>
                <w:ilvl w:val="1"/>
                <w:numId w:val="28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new information focused on key (relevant, important at this time) knowledge</w:t>
            </w:r>
          </w:p>
          <w:p w14:paraId="4B8A0CD0" w14:textId="740547CC" w:rsidR="003379B9" w:rsidRPr="00D808BD" w:rsidRDefault="00D60503" w:rsidP="000B242C">
            <w:pPr>
              <w:pStyle w:val="ListParagraph"/>
              <w:numPr>
                <w:ilvl w:val="1"/>
                <w:numId w:val="28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information on the interface between agency goals and the needs of people seeking services in Yakima.  </w:t>
            </w:r>
          </w:p>
        </w:tc>
      </w:tr>
    </w:tbl>
    <w:p w14:paraId="645D0F8F" w14:textId="77777777" w:rsidR="002F6557" w:rsidRPr="00D808BD" w:rsidRDefault="002F6557">
      <w:r w:rsidRPr="00D808BD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0"/>
        <w:gridCol w:w="2396"/>
        <w:gridCol w:w="518"/>
        <w:gridCol w:w="2599"/>
        <w:gridCol w:w="306"/>
        <w:gridCol w:w="2811"/>
      </w:tblGrid>
      <w:tr w:rsidR="00402FFF" w:rsidRPr="00D808BD" w14:paraId="5204D627" w14:textId="77777777" w:rsidTr="00CE5308">
        <w:tc>
          <w:tcPr>
            <w:tcW w:w="3116" w:type="dxa"/>
            <w:gridSpan w:val="2"/>
          </w:tcPr>
          <w:p w14:paraId="60C002A4" w14:textId="42F31DA3" w:rsidR="00402FFF" w:rsidRPr="00D808BD" w:rsidRDefault="00402FFF" w:rsidP="00D808BD">
            <w:pPr>
              <w:pStyle w:val="ListParagraph"/>
              <w:numPr>
                <w:ilvl w:val="1"/>
                <w:numId w:val="6"/>
              </w:num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lastRenderedPageBreak/>
              <w:t>Develop and communic</w:t>
            </w:r>
            <w:r w:rsidR="002F6557" w:rsidRPr="00D808BD">
              <w:t>ate</w:t>
            </w:r>
            <w:r w:rsidRPr="00D808BD">
              <w:t xml:space="preserve"> strategies that will help </w:t>
            </w:r>
            <w:r w:rsidR="00B215B9" w:rsidRPr="00D808BD">
              <w:t>Village members</w:t>
            </w:r>
            <w:r w:rsidRPr="00D808BD">
              <w:t xml:space="preserve"> to know or tap into people who changed their lives. </w:t>
            </w:r>
            <w:r w:rsidR="00E63417" w:rsidRPr="00D808BD">
              <w:t xml:space="preserve"> </w:t>
            </w:r>
          </w:p>
        </w:tc>
        <w:tc>
          <w:tcPr>
            <w:tcW w:w="3117" w:type="dxa"/>
            <w:gridSpan w:val="2"/>
          </w:tcPr>
          <w:p w14:paraId="6580978C" w14:textId="13F2805C" w:rsidR="00173DE1" w:rsidRPr="00D808BD" w:rsidRDefault="002F6557" w:rsidP="00B90CAB">
            <w:pPr>
              <w:pStyle w:val="ListParagraph"/>
              <w:numPr>
                <w:ilvl w:val="0"/>
                <w:numId w:val="24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Two </w:t>
            </w:r>
            <w:r w:rsidR="0031227B">
              <w:rPr>
                <w:rFonts w:cstheme="minorHAnsi"/>
              </w:rPr>
              <w:t>GRIT</w:t>
            </w:r>
            <w:r w:rsidRPr="00D808BD">
              <w:rPr>
                <w:rFonts w:cstheme="minorHAnsi"/>
              </w:rPr>
              <w:t xml:space="preserve"> agencies convey a relevant and inspiring client story to the DRC each month. </w:t>
            </w:r>
          </w:p>
          <w:p w14:paraId="1BBFD955" w14:textId="77777777" w:rsidR="00947AF9" w:rsidRPr="00D808BD" w:rsidRDefault="002F6557" w:rsidP="00173DE1">
            <w:pPr>
              <w:pStyle w:val="ListParagraph"/>
              <w:numPr>
                <w:ilvl w:val="0"/>
                <w:numId w:val="24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The DRC refines and publishes the story with a profile of the agency on its webpage. </w:t>
            </w:r>
          </w:p>
          <w:p w14:paraId="4132294A" w14:textId="2A014176" w:rsidR="00402FFF" w:rsidRPr="00D808BD" w:rsidRDefault="002F6557" w:rsidP="00173DE1">
            <w:pPr>
              <w:pStyle w:val="ListParagraph"/>
              <w:numPr>
                <w:ilvl w:val="0"/>
                <w:numId w:val="24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Initiate first story and publication by June 17, 2021.</w:t>
            </w:r>
          </w:p>
        </w:tc>
        <w:tc>
          <w:tcPr>
            <w:tcW w:w="3117" w:type="dxa"/>
            <w:gridSpan w:val="2"/>
          </w:tcPr>
          <w:p w14:paraId="3C66E24F" w14:textId="15C921F6" w:rsidR="00402FFF" w:rsidRPr="00D808BD" w:rsidRDefault="002F6557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Beginning Ju</w:t>
            </w:r>
            <w:r w:rsidR="00947AF9" w:rsidRPr="00D808BD">
              <w:rPr>
                <w:rFonts w:cstheme="minorHAnsi"/>
              </w:rPr>
              <w:t xml:space="preserve">ne </w:t>
            </w:r>
            <w:r w:rsidRPr="00D808BD">
              <w:rPr>
                <w:rFonts w:cstheme="minorHAnsi"/>
              </w:rPr>
              <w:t xml:space="preserve">2021, one agency and client story will appear on the </w:t>
            </w:r>
            <w:r w:rsidR="0031227B">
              <w:rPr>
                <w:rFonts w:cstheme="minorHAnsi"/>
              </w:rPr>
              <w:t>GRIT</w:t>
            </w:r>
            <w:r w:rsidRPr="00D808BD">
              <w:rPr>
                <w:rFonts w:cstheme="minorHAnsi"/>
              </w:rPr>
              <w:t xml:space="preserve"> webpages each month until March 2025.</w:t>
            </w:r>
          </w:p>
        </w:tc>
      </w:tr>
      <w:tr w:rsidR="00402FFF" w:rsidRPr="00D808BD" w14:paraId="6E866C03" w14:textId="77777777" w:rsidTr="00CE5308">
        <w:tc>
          <w:tcPr>
            <w:tcW w:w="3116" w:type="dxa"/>
            <w:gridSpan w:val="2"/>
          </w:tcPr>
          <w:p w14:paraId="1CC3F523" w14:textId="67055810" w:rsidR="00402FFF" w:rsidRPr="00D808BD" w:rsidRDefault="00402FFF" w:rsidP="003D2AA9">
            <w:pPr>
              <w:pStyle w:val="ListParagraph"/>
              <w:numPr>
                <w:ilvl w:val="1"/>
                <w:numId w:val="6"/>
              </w:numPr>
              <w:shd w:val="clear" w:color="auto" w:fill="FFFFFF" w:themeFill="background1"/>
            </w:pPr>
            <w:r w:rsidRPr="00D808BD">
              <w:t>Develop and communicat</w:t>
            </w:r>
            <w:r w:rsidR="007169FE" w:rsidRPr="00D808BD">
              <w:t>e</w:t>
            </w:r>
            <w:r w:rsidRPr="00D808BD">
              <w:t xml:space="preserve"> to member organizations how best to talk with the kids at risk themselves. </w:t>
            </w:r>
          </w:p>
          <w:p w14:paraId="1E39F7C0" w14:textId="77777777" w:rsidR="00402FFF" w:rsidRPr="00D808BD" w:rsidRDefault="00402FFF" w:rsidP="007B3957">
            <w:pPr>
              <w:shd w:val="clear" w:color="auto" w:fill="FFFFFF" w:themeFill="background1"/>
              <w:rPr>
                <w:rFonts w:cstheme="minorHAnsi"/>
                <w:b/>
                <w:bCs/>
              </w:rPr>
            </w:pPr>
          </w:p>
        </w:tc>
        <w:tc>
          <w:tcPr>
            <w:tcW w:w="3117" w:type="dxa"/>
            <w:gridSpan w:val="2"/>
          </w:tcPr>
          <w:p w14:paraId="4897C385" w14:textId="1854DCF8" w:rsidR="000C2657" w:rsidRPr="00D808BD" w:rsidRDefault="008A5163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Steering Committee</w:t>
            </w:r>
            <w:r w:rsidR="00721259" w:rsidRPr="00D808BD">
              <w:rPr>
                <w:rFonts w:cstheme="minorHAnsi"/>
              </w:rPr>
              <w:t xml:space="preserve"> request</w:t>
            </w:r>
            <w:r w:rsidR="000C2657" w:rsidRPr="00D808BD">
              <w:rPr>
                <w:rFonts w:cstheme="minorHAnsi"/>
              </w:rPr>
              <w:t>s</w:t>
            </w:r>
            <w:r w:rsidR="00721259" w:rsidRPr="00D808BD">
              <w:rPr>
                <w:rFonts w:cstheme="minorHAnsi"/>
              </w:rPr>
              <w:t xml:space="preserve"> DRC to work</w:t>
            </w:r>
            <w:r w:rsidR="0056387A" w:rsidRPr="00D808BD">
              <w:rPr>
                <w:rFonts w:cstheme="minorHAnsi"/>
              </w:rPr>
              <w:t xml:space="preserve"> once per year</w:t>
            </w:r>
            <w:r w:rsidR="00721259" w:rsidRPr="00D808BD">
              <w:rPr>
                <w:rFonts w:cstheme="minorHAnsi"/>
              </w:rPr>
              <w:t xml:space="preserve"> with 3-5 agencies to collect “best practices” for talking with at-risk clients</w:t>
            </w:r>
          </w:p>
          <w:p w14:paraId="30E23F77" w14:textId="4B98AF7D" w:rsidR="00402FFF" w:rsidRPr="00D808BD" w:rsidRDefault="000C2657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R</w:t>
            </w:r>
            <w:r w:rsidR="00721259" w:rsidRPr="00D808BD">
              <w:rPr>
                <w:rFonts w:cstheme="minorHAnsi"/>
              </w:rPr>
              <w:t xml:space="preserve">esults published on webpages beginning November 12, </w:t>
            </w:r>
            <w:proofErr w:type="gramStart"/>
            <w:r w:rsidR="00721259" w:rsidRPr="00D808BD">
              <w:rPr>
                <w:rFonts w:cstheme="minorHAnsi"/>
              </w:rPr>
              <w:t>2021</w:t>
            </w:r>
            <w:proofErr w:type="gramEnd"/>
            <w:r w:rsidR="00721259" w:rsidRPr="00D808BD">
              <w:rPr>
                <w:rFonts w:cstheme="minorHAnsi"/>
              </w:rPr>
              <w:t xml:space="preserve"> </w:t>
            </w:r>
            <w:r w:rsidR="00AE275B" w:rsidRPr="00D808BD">
              <w:rPr>
                <w:rFonts w:cstheme="minorHAnsi"/>
              </w:rPr>
              <w:t xml:space="preserve">and focus a Village meeting on the findings </w:t>
            </w:r>
          </w:p>
        </w:tc>
        <w:tc>
          <w:tcPr>
            <w:tcW w:w="3117" w:type="dxa"/>
            <w:gridSpan w:val="2"/>
          </w:tcPr>
          <w:p w14:paraId="72A99357" w14:textId="7CF540A6" w:rsidR="00402FFF" w:rsidRPr="00D808BD" w:rsidRDefault="00721259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“Best Practices Strategies for working with At-Risk Clients” is </w:t>
            </w:r>
            <w:r w:rsidR="00AE275B" w:rsidRPr="00D808BD">
              <w:rPr>
                <w:rFonts w:cstheme="minorHAnsi"/>
              </w:rPr>
              <w:t xml:space="preserve">continuously, and hold 1 Village meeting per year with that focus </w:t>
            </w:r>
          </w:p>
        </w:tc>
      </w:tr>
      <w:tr w:rsidR="00402FFF" w:rsidRPr="00D808BD" w14:paraId="2636932D" w14:textId="77777777" w:rsidTr="00CE5308">
        <w:tc>
          <w:tcPr>
            <w:tcW w:w="3116" w:type="dxa"/>
            <w:gridSpan w:val="2"/>
          </w:tcPr>
          <w:p w14:paraId="4455E351" w14:textId="0EBC8A4F" w:rsidR="00402FFF" w:rsidRPr="00D808BD" w:rsidRDefault="00402FFF" w:rsidP="003D2AA9">
            <w:pPr>
              <w:pStyle w:val="ListParagraph"/>
              <w:numPr>
                <w:ilvl w:val="1"/>
                <w:numId w:val="6"/>
              </w:numPr>
              <w:shd w:val="clear" w:color="auto" w:fill="FFFFFF" w:themeFill="background1"/>
            </w:pPr>
            <w:r w:rsidRPr="00D808BD">
              <w:t xml:space="preserve">Remind </w:t>
            </w:r>
            <w:r w:rsidR="0031227B">
              <w:t>GRIT</w:t>
            </w:r>
            <w:r w:rsidRPr="00D808BD">
              <w:t xml:space="preserve"> members to ask kids what they most need.</w:t>
            </w:r>
            <w:r w:rsidR="00E63417" w:rsidRPr="00D808BD">
              <w:t xml:space="preserve"> </w:t>
            </w:r>
          </w:p>
          <w:p w14:paraId="35EA8F39" w14:textId="77777777" w:rsidR="00402FFF" w:rsidRPr="00D808BD" w:rsidRDefault="00402FFF" w:rsidP="007B3957">
            <w:pPr>
              <w:shd w:val="clear" w:color="auto" w:fill="FFFFFF" w:themeFill="background1"/>
              <w:rPr>
                <w:rFonts w:cstheme="minorHAnsi"/>
                <w:b/>
                <w:bCs/>
              </w:rPr>
            </w:pPr>
          </w:p>
        </w:tc>
        <w:tc>
          <w:tcPr>
            <w:tcW w:w="3117" w:type="dxa"/>
            <w:gridSpan w:val="2"/>
          </w:tcPr>
          <w:p w14:paraId="514D537C" w14:textId="77777777" w:rsidR="00284575" w:rsidRPr="00D808BD" w:rsidRDefault="008A5163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Steering Committee</w:t>
            </w:r>
            <w:r w:rsidR="00721259" w:rsidRPr="00D808BD">
              <w:rPr>
                <w:rFonts w:cstheme="minorHAnsi"/>
              </w:rPr>
              <w:t xml:space="preserve"> will request DRC to maintain a yearly survey of what agency clients most need.  </w:t>
            </w:r>
          </w:p>
          <w:p w14:paraId="02855959" w14:textId="5121EEFE" w:rsidR="00402FFF" w:rsidRPr="00D808BD" w:rsidRDefault="00721259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 xml:space="preserve">Published on the </w:t>
            </w:r>
            <w:r w:rsidR="0031227B">
              <w:rPr>
                <w:rFonts w:cstheme="minorHAnsi"/>
              </w:rPr>
              <w:t>GRIT</w:t>
            </w:r>
            <w:r w:rsidRPr="00D808BD">
              <w:rPr>
                <w:rFonts w:cstheme="minorHAnsi"/>
              </w:rPr>
              <w:t xml:space="preserve"> webpages each September from 2021-2024</w:t>
            </w:r>
          </w:p>
        </w:tc>
        <w:tc>
          <w:tcPr>
            <w:tcW w:w="3117" w:type="dxa"/>
            <w:gridSpan w:val="2"/>
          </w:tcPr>
          <w:p w14:paraId="50C1646D" w14:textId="604C6BAF" w:rsidR="00402FFF" w:rsidRPr="00D808BD" w:rsidRDefault="00721259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</w:rPr>
            </w:pPr>
            <w:r w:rsidRPr="00D808BD">
              <w:rPr>
                <w:rFonts w:cstheme="minorHAnsi"/>
              </w:rPr>
              <w:t>Annual summary of agency clients’ great</w:t>
            </w:r>
            <w:r w:rsidR="00284575" w:rsidRPr="00D808BD">
              <w:rPr>
                <w:rFonts w:cstheme="minorHAnsi"/>
              </w:rPr>
              <w:t>est</w:t>
            </w:r>
            <w:r w:rsidRPr="00D808BD">
              <w:rPr>
                <w:rFonts w:cstheme="minorHAnsi"/>
              </w:rPr>
              <w:t xml:space="preserve"> need</w:t>
            </w:r>
            <w:r w:rsidR="00284575" w:rsidRPr="00D808BD">
              <w:rPr>
                <w:rFonts w:cstheme="minorHAnsi"/>
              </w:rPr>
              <w:t>s</w:t>
            </w:r>
            <w:r w:rsidRPr="00D808BD">
              <w:rPr>
                <w:rFonts w:cstheme="minorHAnsi"/>
              </w:rPr>
              <w:t xml:space="preserve"> published annual from 2021-24 using </w:t>
            </w:r>
            <w:r w:rsidR="0031227B">
              <w:rPr>
                <w:rFonts w:cstheme="minorHAnsi"/>
              </w:rPr>
              <w:t>GRIT</w:t>
            </w:r>
            <w:r w:rsidRPr="00D808BD">
              <w:rPr>
                <w:rFonts w:cstheme="minorHAnsi"/>
              </w:rPr>
              <w:t xml:space="preserve"> webpages as dissemination tool. </w:t>
            </w:r>
          </w:p>
        </w:tc>
      </w:tr>
      <w:tr w:rsidR="00A60E97" w:rsidRPr="00D808BD" w14:paraId="7AA6C706" w14:textId="77777777" w:rsidTr="00CE5308">
        <w:tc>
          <w:tcPr>
            <w:tcW w:w="3116" w:type="dxa"/>
            <w:gridSpan w:val="2"/>
          </w:tcPr>
          <w:p w14:paraId="2C5F9078" w14:textId="1E76A4E4" w:rsidR="00A60E97" w:rsidRPr="00D808BD" w:rsidRDefault="00A60E97" w:rsidP="00D808BD">
            <w:pPr>
              <w:pStyle w:val="ListParagraph"/>
              <w:numPr>
                <w:ilvl w:val="1"/>
                <w:numId w:val="6"/>
              </w:num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t xml:space="preserve">Understanding </w:t>
            </w:r>
            <w:r w:rsidR="00E10A59" w:rsidRPr="00D808BD">
              <w:t xml:space="preserve">local </w:t>
            </w:r>
            <w:r w:rsidRPr="00D808BD">
              <w:t>gangs</w:t>
            </w:r>
            <w:r w:rsidR="00E10A59" w:rsidRPr="00D808BD">
              <w:t xml:space="preserve"> and their</w:t>
            </w:r>
            <w:r w:rsidRPr="00D808BD">
              <w:t xml:space="preserve"> members, stereotypes, </w:t>
            </w:r>
            <w:r w:rsidR="00E10A59" w:rsidRPr="00D808BD">
              <w:t xml:space="preserve">and </w:t>
            </w:r>
            <w:r w:rsidRPr="00D808BD">
              <w:t xml:space="preserve">gang status, from multiple perspectives </w:t>
            </w:r>
            <w:r w:rsidR="00E63417" w:rsidRPr="00D808BD">
              <w:t xml:space="preserve"> </w:t>
            </w:r>
          </w:p>
        </w:tc>
        <w:tc>
          <w:tcPr>
            <w:tcW w:w="3117" w:type="dxa"/>
            <w:gridSpan w:val="2"/>
          </w:tcPr>
          <w:p w14:paraId="1792CE9F" w14:textId="77777777" w:rsidR="00624D0B" w:rsidRPr="00D808BD" w:rsidRDefault="0071734A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t xml:space="preserve">Each member organization provides Village members about how to understand LOCAL gang issues.  </w:t>
            </w:r>
          </w:p>
          <w:p w14:paraId="29C79C3E" w14:textId="77777777" w:rsidR="00624D0B" w:rsidRPr="00D808BD" w:rsidRDefault="0071734A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t xml:space="preserve">DRC </w:t>
            </w:r>
            <w:r w:rsidR="00624D0B" w:rsidRPr="00D808BD">
              <w:t>c</w:t>
            </w:r>
            <w:r w:rsidR="00A60E97" w:rsidRPr="00D808BD">
              <w:t>onsolidate</w:t>
            </w:r>
            <w:r w:rsidRPr="00D808BD">
              <w:t>s</w:t>
            </w:r>
            <w:r w:rsidR="00A60E97" w:rsidRPr="00D808BD">
              <w:t xml:space="preserve"> information </w:t>
            </w:r>
            <w:r w:rsidRPr="00D808BD">
              <w:t>annually and post</w:t>
            </w:r>
            <w:r w:rsidR="00624D0B" w:rsidRPr="00D808BD">
              <w:t>s</w:t>
            </w:r>
            <w:r w:rsidRPr="00D808BD">
              <w:t xml:space="preserve"> on webpages.  </w:t>
            </w:r>
          </w:p>
          <w:p w14:paraId="69360955" w14:textId="35FC43F3" w:rsidR="00A60E97" w:rsidRPr="00D808BD" w:rsidRDefault="0071734A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t>Initiate first posting January 2022.</w:t>
            </w:r>
          </w:p>
        </w:tc>
        <w:tc>
          <w:tcPr>
            <w:tcW w:w="3117" w:type="dxa"/>
            <w:gridSpan w:val="2"/>
          </w:tcPr>
          <w:p w14:paraId="5910F57E" w14:textId="4EA3A43D" w:rsidR="00A60E97" w:rsidRPr="00D808BD" w:rsidRDefault="00A60E97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t>DRC prov</w:t>
            </w:r>
            <w:r w:rsidR="0071734A" w:rsidRPr="00D808BD">
              <w:t xml:space="preserve">ides </w:t>
            </w:r>
            <w:r w:rsidRPr="00D808BD">
              <w:t xml:space="preserve">annual updates and </w:t>
            </w:r>
            <w:r w:rsidR="0071734A" w:rsidRPr="00D808BD">
              <w:t xml:space="preserve">updates webpages as need arises.  </w:t>
            </w:r>
          </w:p>
        </w:tc>
      </w:tr>
      <w:tr w:rsidR="00A60E97" w:rsidRPr="00D808BD" w14:paraId="7A15AFEC" w14:textId="77777777" w:rsidTr="00CE5308">
        <w:tc>
          <w:tcPr>
            <w:tcW w:w="3116" w:type="dxa"/>
            <w:gridSpan w:val="2"/>
          </w:tcPr>
          <w:p w14:paraId="6B2E32BA" w14:textId="37652250" w:rsidR="00A60E97" w:rsidRPr="00D808BD" w:rsidRDefault="00A60E97" w:rsidP="00D808BD">
            <w:pPr>
              <w:pStyle w:val="ListParagraph"/>
              <w:numPr>
                <w:ilvl w:val="1"/>
                <w:numId w:val="6"/>
              </w:num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t>What are the strategies and experiences that create an understanding and adoption of an unbiased approach to gangs</w:t>
            </w:r>
          </w:p>
        </w:tc>
        <w:tc>
          <w:tcPr>
            <w:tcW w:w="3117" w:type="dxa"/>
            <w:gridSpan w:val="2"/>
          </w:tcPr>
          <w:p w14:paraId="665D0C05" w14:textId="24C8B405" w:rsidR="00A60E97" w:rsidRPr="00D808BD" w:rsidRDefault="008A5163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t>Steering Committee</w:t>
            </w:r>
            <w:r w:rsidR="0071734A" w:rsidRPr="00D808BD">
              <w:t xml:space="preserve"> requests that DRC research and p</w:t>
            </w:r>
            <w:r w:rsidR="00A60E97" w:rsidRPr="00D808BD">
              <w:t>rovide</w:t>
            </w:r>
            <w:r w:rsidR="0071734A" w:rsidRPr="00D808BD">
              <w:t xml:space="preserve"> an annual </w:t>
            </w:r>
            <w:r w:rsidR="00A60E97" w:rsidRPr="00D808BD">
              <w:t>seminar to</w:t>
            </w:r>
            <w:r w:rsidR="0071734A" w:rsidRPr="00D808BD">
              <w:t xml:space="preserve"> all </w:t>
            </w:r>
            <w:r w:rsidR="0031227B">
              <w:t>GRIT</w:t>
            </w:r>
            <w:r w:rsidR="00A60E97" w:rsidRPr="00D808BD">
              <w:t xml:space="preserve"> member groups </w:t>
            </w:r>
            <w:r w:rsidR="0071734A" w:rsidRPr="00D808BD">
              <w:t>beginning May 2021</w:t>
            </w:r>
          </w:p>
        </w:tc>
        <w:tc>
          <w:tcPr>
            <w:tcW w:w="3117" w:type="dxa"/>
            <w:gridSpan w:val="2"/>
          </w:tcPr>
          <w:p w14:paraId="1AA2FECD" w14:textId="4609AAF4" w:rsidR="00A60E97" w:rsidRPr="00D808BD" w:rsidRDefault="00A60E97" w:rsidP="00B90CAB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cstheme="minorHAnsi"/>
                <w:b/>
                <w:bCs/>
              </w:rPr>
            </w:pPr>
            <w:r w:rsidRPr="00D808BD">
              <w:t>Experts identified and scheduled</w:t>
            </w:r>
            <w:r w:rsidR="0071734A" w:rsidRPr="00D808BD">
              <w:t xml:space="preserve"> 2021-2024</w:t>
            </w:r>
          </w:p>
        </w:tc>
      </w:tr>
      <w:tr w:rsidR="00A60E97" w:rsidRPr="00D808BD" w14:paraId="0F06E500" w14:textId="77777777" w:rsidTr="00CE53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720" w:type="dxa"/>
        </w:trPr>
        <w:tc>
          <w:tcPr>
            <w:tcW w:w="2914" w:type="dxa"/>
            <w:gridSpan w:val="2"/>
            <w:tcBorders>
              <w:top w:val="single" w:sz="4" w:space="0" w:color="auto"/>
            </w:tcBorders>
          </w:tcPr>
          <w:p w14:paraId="4D877E9B" w14:textId="77777777" w:rsidR="00A60E97" w:rsidRPr="00D808BD" w:rsidRDefault="00A60E97" w:rsidP="007B3957">
            <w:pPr>
              <w:shd w:val="clear" w:color="auto" w:fill="FFFFFF" w:themeFill="background1"/>
            </w:pPr>
          </w:p>
        </w:tc>
        <w:tc>
          <w:tcPr>
            <w:tcW w:w="2905" w:type="dxa"/>
            <w:gridSpan w:val="2"/>
            <w:tcBorders>
              <w:top w:val="single" w:sz="4" w:space="0" w:color="auto"/>
            </w:tcBorders>
          </w:tcPr>
          <w:p w14:paraId="6210E649" w14:textId="77777777" w:rsidR="00A60E97" w:rsidRPr="00D808BD" w:rsidRDefault="00A60E97" w:rsidP="007B3957">
            <w:pPr>
              <w:pStyle w:val="ListParagraph"/>
              <w:shd w:val="clear" w:color="auto" w:fill="FFFFFF" w:themeFill="background1"/>
              <w:ind w:left="0"/>
            </w:pPr>
          </w:p>
        </w:tc>
        <w:tc>
          <w:tcPr>
            <w:tcW w:w="2811" w:type="dxa"/>
            <w:tcBorders>
              <w:top w:val="single" w:sz="4" w:space="0" w:color="auto"/>
            </w:tcBorders>
          </w:tcPr>
          <w:p w14:paraId="3D5F6087" w14:textId="77777777" w:rsidR="00A60E97" w:rsidRPr="00D808BD" w:rsidRDefault="00A60E97" w:rsidP="007B3957">
            <w:pPr>
              <w:pStyle w:val="ListParagraph"/>
              <w:shd w:val="clear" w:color="auto" w:fill="FFFFFF" w:themeFill="background1"/>
              <w:ind w:left="0"/>
            </w:pPr>
          </w:p>
        </w:tc>
      </w:tr>
    </w:tbl>
    <w:p w14:paraId="563D70A0" w14:textId="77777777" w:rsidR="0071734A" w:rsidRPr="00D808BD" w:rsidRDefault="0071734A" w:rsidP="007B3957">
      <w:pPr>
        <w:shd w:val="clear" w:color="auto" w:fill="FFFFFF" w:themeFill="background1"/>
        <w:rPr>
          <w:b/>
          <w:bCs/>
          <w:sz w:val="28"/>
          <w:szCs w:val="28"/>
        </w:rPr>
      </w:pPr>
    </w:p>
    <w:p w14:paraId="134CAFD3" w14:textId="77777777" w:rsidR="0071734A" w:rsidRPr="00D808BD" w:rsidRDefault="0071734A">
      <w:pPr>
        <w:rPr>
          <w:b/>
          <w:bCs/>
          <w:sz w:val="28"/>
          <w:szCs w:val="28"/>
        </w:rPr>
      </w:pPr>
      <w:r w:rsidRPr="00D808BD">
        <w:rPr>
          <w:b/>
          <w:bCs/>
          <w:sz w:val="28"/>
          <w:szCs w:val="28"/>
        </w:rPr>
        <w:br w:type="page"/>
      </w:r>
    </w:p>
    <w:p w14:paraId="2784ECED" w14:textId="4E17E9C6" w:rsidR="00204C70" w:rsidRPr="00D808BD" w:rsidRDefault="0031227B" w:rsidP="007B3957">
      <w:pPr>
        <w:shd w:val="clear" w:color="auto" w:fill="FFFFFF" w:themeFill="background1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GRIT</w:t>
      </w:r>
      <w:r w:rsidR="00204C70" w:rsidRPr="00D808BD">
        <w:rPr>
          <w:b/>
          <w:bCs/>
          <w:sz w:val="28"/>
          <w:szCs w:val="28"/>
        </w:rPr>
        <w:t xml:space="preserve"> </w:t>
      </w:r>
      <w:r w:rsidR="004517C9" w:rsidRPr="00D808BD">
        <w:rPr>
          <w:b/>
          <w:bCs/>
          <w:sz w:val="28"/>
          <w:szCs w:val="28"/>
        </w:rPr>
        <w:t>5.0:</w:t>
      </w:r>
      <w:r w:rsidR="00204C70" w:rsidRPr="00D808BD">
        <w:rPr>
          <w:b/>
          <w:bCs/>
          <w:sz w:val="28"/>
          <w:szCs w:val="28"/>
        </w:rPr>
        <w:t xml:space="preserve">  BUILD BRIDGES</w:t>
      </w:r>
    </w:p>
    <w:p w14:paraId="2A58A6B4" w14:textId="038C5690" w:rsidR="009D3392" w:rsidRPr="00D808BD" w:rsidRDefault="00204C70" w:rsidP="007B3957">
      <w:pPr>
        <w:shd w:val="clear" w:color="auto" w:fill="FFFFFF" w:themeFill="background1"/>
        <w:spacing w:after="0"/>
        <w:rPr>
          <w:b/>
          <w:bCs/>
        </w:rPr>
      </w:pPr>
      <w:r w:rsidRPr="00D808BD">
        <w:rPr>
          <w:b/>
          <w:bCs/>
        </w:rPr>
        <w:t>Between nonprofits and key institutions</w:t>
      </w:r>
    </w:p>
    <w:p w14:paraId="65BFAE27" w14:textId="6B31E2F5" w:rsidR="00204C70" w:rsidRPr="00D808BD" w:rsidRDefault="00E303DB" w:rsidP="007B3957">
      <w:pPr>
        <w:shd w:val="clear" w:color="auto" w:fill="FFFFFF" w:themeFill="background1"/>
        <w:spacing w:after="0"/>
        <w:rPr>
          <w:b/>
          <w:bCs/>
        </w:rPr>
      </w:pPr>
      <w:r w:rsidRPr="00D808BD">
        <w:rPr>
          <w:b/>
          <w:bCs/>
        </w:rPr>
        <w:t>Be</w:t>
      </w:r>
      <w:r w:rsidR="00204C70" w:rsidRPr="00D808BD">
        <w:rPr>
          <w:b/>
          <w:bCs/>
        </w:rPr>
        <w:t>tween business, local government, philanthropy</w:t>
      </w:r>
    </w:p>
    <w:p w14:paraId="781F1DC3" w14:textId="77777777" w:rsidR="00B918FF" w:rsidRPr="00D808BD" w:rsidRDefault="00B918FF" w:rsidP="007B3957">
      <w:pPr>
        <w:shd w:val="clear" w:color="auto" w:fill="FFFFFF" w:themeFill="background1"/>
        <w:rPr>
          <w:b/>
          <w:bCs/>
        </w:rPr>
      </w:pPr>
      <w:r w:rsidRPr="00D808BD">
        <w:rPr>
          <w:b/>
          <w:bCs/>
        </w:rPr>
        <w:t>Increase partnership and cooperation</w:t>
      </w:r>
    </w:p>
    <w:p w14:paraId="73DCC930" w14:textId="77777777" w:rsidR="00B918FF" w:rsidRPr="00D808BD" w:rsidRDefault="00B918FF" w:rsidP="007B3957">
      <w:pPr>
        <w:shd w:val="clear" w:color="auto" w:fill="FFFFFF" w:themeFill="background1"/>
        <w:spacing w:after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918FF" w:rsidRPr="00D808BD" w14:paraId="45C96F57" w14:textId="77777777" w:rsidTr="00B918FF">
        <w:tc>
          <w:tcPr>
            <w:tcW w:w="3116" w:type="dxa"/>
          </w:tcPr>
          <w:p w14:paraId="38A640EB" w14:textId="77777777" w:rsidR="00B918FF" w:rsidRPr="00D808BD" w:rsidRDefault="00B918FF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PLAN</w:t>
            </w:r>
          </w:p>
          <w:p w14:paraId="2047522D" w14:textId="5D154AEA" w:rsidR="00B918FF" w:rsidRPr="00D808BD" w:rsidRDefault="00B918FF" w:rsidP="007B3957">
            <w:pPr>
              <w:shd w:val="clear" w:color="auto" w:fill="FFFFFF" w:themeFill="background1"/>
            </w:pPr>
            <w:r w:rsidRPr="00D808BD">
              <w:rPr>
                <w:b/>
                <w:bCs/>
                <w:color w:val="0F6FC6" w:themeColor="accent1"/>
              </w:rPr>
              <w:t>What actions will achieve desired outcome</w:t>
            </w:r>
          </w:p>
        </w:tc>
        <w:tc>
          <w:tcPr>
            <w:tcW w:w="3117" w:type="dxa"/>
          </w:tcPr>
          <w:p w14:paraId="14E7E128" w14:textId="77777777" w:rsidR="00B918FF" w:rsidRPr="00D808BD" w:rsidRDefault="00B918FF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ACTION</w:t>
            </w:r>
          </w:p>
          <w:p w14:paraId="6B285D8A" w14:textId="1EB56F75" w:rsidR="00B918FF" w:rsidRPr="00D808BD" w:rsidRDefault="00B918FF" w:rsidP="007B3957">
            <w:pPr>
              <w:shd w:val="clear" w:color="auto" w:fill="FFFFFF" w:themeFill="background1"/>
              <w:rPr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>Who will implement and by when</w:t>
            </w:r>
          </w:p>
        </w:tc>
        <w:tc>
          <w:tcPr>
            <w:tcW w:w="3117" w:type="dxa"/>
          </w:tcPr>
          <w:p w14:paraId="3181B0A0" w14:textId="77777777" w:rsidR="00B918FF" w:rsidRPr="00D808BD" w:rsidRDefault="00B918FF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DESIRED OUTCOME</w:t>
            </w:r>
          </w:p>
          <w:p w14:paraId="06996522" w14:textId="5761AAC9" w:rsidR="00B918FF" w:rsidRPr="00D808BD" w:rsidRDefault="00B918FF" w:rsidP="007B3957">
            <w:pPr>
              <w:shd w:val="clear" w:color="auto" w:fill="FFFFFF" w:themeFill="background1"/>
              <w:rPr>
                <w:b/>
                <w:bCs/>
              </w:rPr>
            </w:pPr>
            <w:r w:rsidRPr="00D808BD">
              <w:rPr>
                <w:b/>
                <w:bCs/>
                <w:color w:val="0F6FC6" w:themeColor="accent1"/>
              </w:rPr>
              <w:t>Measure of success</w:t>
            </w:r>
          </w:p>
        </w:tc>
      </w:tr>
      <w:tr w:rsidR="00B918FF" w:rsidRPr="00D808BD" w14:paraId="00F1BD7D" w14:textId="77777777" w:rsidTr="00B918FF">
        <w:tc>
          <w:tcPr>
            <w:tcW w:w="3116" w:type="dxa"/>
          </w:tcPr>
          <w:p w14:paraId="07E1E4CE" w14:textId="5A983FF1" w:rsidR="00B918FF" w:rsidRPr="00D808BD" w:rsidRDefault="00B918FF" w:rsidP="003D2AA9">
            <w:pPr>
              <w:pStyle w:val="ListParagraph"/>
              <w:numPr>
                <w:ilvl w:val="1"/>
                <w:numId w:val="7"/>
              </w:numPr>
              <w:shd w:val="clear" w:color="auto" w:fill="FFFFFF" w:themeFill="background1"/>
            </w:pPr>
            <w:r w:rsidRPr="00D808BD">
              <w:t xml:space="preserve">Help members identify people who have control of resources and making decisions, etc.  (vs.  people </w:t>
            </w:r>
            <w:proofErr w:type="gramStart"/>
            <w:r w:rsidRPr="00D808BD">
              <w:t>kids</w:t>
            </w:r>
            <w:proofErr w:type="gramEnd"/>
            <w:r w:rsidRPr="00D808BD">
              <w:t xml:space="preserve"> directly relate to – family, people on the streets, homies, who’s important in their lives). </w:t>
            </w:r>
          </w:p>
          <w:p w14:paraId="7AA95B9A" w14:textId="77777777" w:rsidR="00B918FF" w:rsidRPr="00D808BD" w:rsidRDefault="00B918FF" w:rsidP="007B3957">
            <w:pPr>
              <w:shd w:val="clear" w:color="auto" w:fill="FFFFFF" w:themeFill="background1"/>
              <w:rPr>
                <w:b/>
                <w:bCs/>
              </w:rPr>
            </w:pPr>
          </w:p>
        </w:tc>
        <w:tc>
          <w:tcPr>
            <w:tcW w:w="3117" w:type="dxa"/>
          </w:tcPr>
          <w:p w14:paraId="1D8F6F0D" w14:textId="256FFB09" w:rsidR="008C3501" w:rsidRPr="00D808BD" w:rsidRDefault="008A5163" w:rsidP="00466919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1"/>
            </w:pPr>
            <w:r w:rsidRPr="00D808BD">
              <w:t>Steering Committee</w:t>
            </w:r>
            <w:r w:rsidR="00425DA0" w:rsidRPr="00D808BD">
              <w:t xml:space="preserve"> directs DRC, with cooperation of 5 </w:t>
            </w:r>
            <w:r w:rsidR="0031227B">
              <w:t>GRIT</w:t>
            </w:r>
            <w:r w:rsidR="00425DA0" w:rsidRPr="00D808BD">
              <w:t xml:space="preserve"> agencies, identify key people in each </w:t>
            </w:r>
            <w:r w:rsidR="0031227B">
              <w:t>GRIT</w:t>
            </w:r>
            <w:r w:rsidR="00425DA0" w:rsidRPr="00D808BD">
              <w:t xml:space="preserve"> agencies who are responsible agency goals and outcomes. </w:t>
            </w:r>
          </w:p>
          <w:p w14:paraId="2CD06FE9" w14:textId="5D97056A" w:rsidR="008C3501" w:rsidRPr="00D808BD" w:rsidRDefault="00425DA0" w:rsidP="00466919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1"/>
            </w:pPr>
            <w:r w:rsidRPr="00D808BD">
              <w:t xml:space="preserve">Post on </w:t>
            </w:r>
            <w:r w:rsidR="0031227B">
              <w:t>GRIT</w:t>
            </w:r>
            <w:r w:rsidRPr="00D808BD">
              <w:t xml:space="preserve"> webpages</w:t>
            </w:r>
          </w:p>
          <w:p w14:paraId="3EF8E213" w14:textId="77777777" w:rsidR="008C3501" w:rsidRPr="00D808BD" w:rsidRDefault="008C3501" w:rsidP="00466919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1"/>
            </w:pPr>
            <w:r w:rsidRPr="00D808BD">
              <w:t>I</w:t>
            </w:r>
            <w:r w:rsidR="00425DA0" w:rsidRPr="00D808BD">
              <w:t>n progress May 2020</w:t>
            </w:r>
          </w:p>
          <w:p w14:paraId="4E2C1F1A" w14:textId="5A3F06E8" w:rsidR="00B918FF" w:rsidRPr="00D808BD" w:rsidRDefault="00425DA0" w:rsidP="00466919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1"/>
            </w:pPr>
            <w:r w:rsidRPr="00D808BD">
              <w:t>reviewed and updated annually.</w:t>
            </w:r>
          </w:p>
        </w:tc>
        <w:tc>
          <w:tcPr>
            <w:tcW w:w="3117" w:type="dxa"/>
          </w:tcPr>
          <w:p w14:paraId="0DB2018A" w14:textId="72A72819" w:rsidR="00B918FF" w:rsidRPr="00D808BD" w:rsidRDefault="00425DA0" w:rsidP="00466919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1"/>
            </w:pPr>
            <w:r w:rsidRPr="00D808BD">
              <w:t xml:space="preserve">90% of </w:t>
            </w:r>
            <w:r w:rsidR="0031227B">
              <w:t>GRIT</w:t>
            </w:r>
            <w:r w:rsidRPr="00D808BD">
              <w:t xml:space="preserve"> agencies enter and update key contact data annually.  </w:t>
            </w:r>
          </w:p>
        </w:tc>
      </w:tr>
      <w:tr w:rsidR="00B918FF" w:rsidRPr="00D808BD" w14:paraId="092CDDBD" w14:textId="77777777" w:rsidTr="00B918FF">
        <w:tc>
          <w:tcPr>
            <w:tcW w:w="3116" w:type="dxa"/>
          </w:tcPr>
          <w:p w14:paraId="54FF1A48" w14:textId="30B55FA2" w:rsidR="00B918FF" w:rsidRPr="00D808BD" w:rsidRDefault="00B918FF" w:rsidP="00D808BD">
            <w:pPr>
              <w:pStyle w:val="ListParagraph"/>
              <w:numPr>
                <w:ilvl w:val="1"/>
                <w:numId w:val="7"/>
              </w:numPr>
              <w:shd w:val="clear" w:color="auto" w:fill="FFFFFF" w:themeFill="background1"/>
              <w:rPr>
                <w:b/>
                <w:bCs/>
              </w:rPr>
            </w:pPr>
            <w:r w:rsidRPr="00D808BD">
              <w:t xml:space="preserve">Develop strategies to help </w:t>
            </w:r>
            <w:r w:rsidR="0031227B">
              <w:t>GRIT</w:t>
            </w:r>
            <w:r w:rsidRPr="00D808BD">
              <w:t xml:space="preserve"> members observe the kids’ communities to learn how to develop trusting relationships.  </w:t>
            </w:r>
          </w:p>
        </w:tc>
        <w:tc>
          <w:tcPr>
            <w:tcW w:w="3117" w:type="dxa"/>
          </w:tcPr>
          <w:p w14:paraId="7735BF99" w14:textId="77777777" w:rsidR="008037E8" w:rsidRPr="00D808BD" w:rsidRDefault="008A5163" w:rsidP="00466919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1"/>
            </w:pPr>
            <w:r w:rsidRPr="00D808BD">
              <w:t>Steering Committee</w:t>
            </w:r>
            <w:r w:rsidR="00425DA0" w:rsidRPr="00D808BD">
              <w:t xml:space="preserve"> directs DRC to sponsor seminar on how to develop trusting relationships with youth. </w:t>
            </w:r>
          </w:p>
          <w:p w14:paraId="59A02D00" w14:textId="6092B4FA" w:rsidR="00B918FF" w:rsidRPr="00D808BD" w:rsidRDefault="00425DA0" w:rsidP="00466919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1"/>
            </w:pPr>
            <w:r w:rsidRPr="00D808BD">
              <w:t>Annually each January beginning in January 2022</w:t>
            </w:r>
          </w:p>
        </w:tc>
        <w:tc>
          <w:tcPr>
            <w:tcW w:w="3117" w:type="dxa"/>
          </w:tcPr>
          <w:p w14:paraId="70EB2D11" w14:textId="7D9E951F" w:rsidR="00B918FF" w:rsidRPr="00D808BD" w:rsidRDefault="00425DA0" w:rsidP="00466919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1"/>
            </w:pPr>
            <w:r w:rsidRPr="00D808BD">
              <w:t xml:space="preserve">At least 20 </w:t>
            </w:r>
            <w:r w:rsidR="0031227B">
              <w:t>GRIT</w:t>
            </w:r>
            <w:r w:rsidRPr="00D808BD">
              <w:t xml:space="preserve"> agencies attend seminar each year.</w:t>
            </w:r>
          </w:p>
        </w:tc>
      </w:tr>
    </w:tbl>
    <w:p w14:paraId="669E02FE" w14:textId="71E4F206" w:rsidR="00B918FF" w:rsidRPr="00D808BD" w:rsidRDefault="00B918FF" w:rsidP="007B3957">
      <w:pPr>
        <w:shd w:val="clear" w:color="auto" w:fill="FFFFFF" w:themeFill="background1"/>
        <w:rPr>
          <w:b/>
          <w:bCs/>
          <w:sz w:val="28"/>
          <w:szCs w:val="28"/>
        </w:rPr>
      </w:pPr>
    </w:p>
    <w:p w14:paraId="56D10B24" w14:textId="6DAF4A63" w:rsidR="00204C70" w:rsidRPr="00D808BD" w:rsidRDefault="0031227B" w:rsidP="007B3957">
      <w:pPr>
        <w:shd w:val="clear" w:color="auto" w:fill="FFFFFF" w:themeFill="background1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RIT</w:t>
      </w:r>
      <w:r w:rsidR="005B3342" w:rsidRPr="00D808BD">
        <w:rPr>
          <w:b/>
          <w:bCs/>
          <w:sz w:val="28"/>
          <w:szCs w:val="28"/>
        </w:rPr>
        <w:t xml:space="preserve"> 6</w:t>
      </w:r>
      <w:r w:rsidR="00AC0A12" w:rsidRPr="00D808BD">
        <w:rPr>
          <w:b/>
          <w:bCs/>
          <w:sz w:val="28"/>
          <w:szCs w:val="28"/>
        </w:rPr>
        <w:t>.0</w:t>
      </w:r>
      <w:r w:rsidR="00204C70" w:rsidRPr="00D808BD">
        <w:rPr>
          <w:b/>
          <w:bCs/>
          <w:sz w:val="28"/>
          <w:szCs w:val="28"/>
        </w:rPr>
        <w:t>:  STRENGTHEN NON-PROFIT ENGAGEMENT</w:t>
      </w:r>
    </w:p>
    <w:p w14:paraId="45578C71" w14:textId="71FF4D79" w:rsidR="00541416" w:rsidRPr="00D808BD" w:rsidRDefault="00541416" w:rsidP="007B3957">
      <w:pPr>
        <w:pStyle w:val="ListParagraph"/>
        <w:shd w:val="clear" w:color="auto" w:fill="FFFFFF" w:themeFill="background1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426FC" w:rsidRPr="00D808BD" w14:paraId="6C0AE03E" w14:textId="77777777" w:rsidTr="00F33C62">
        <w:tc>
          <w:tcPr>
            <w:tcW w:w="3116" w:type="dxa"/>
          </w:tcPr>
          <w:p w14:paraId="62257E3C" w14:textId="77777777" w:rsidR="007426FC" w:rsidRPr="00D808BD" w:rsidRDefault="007426FC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</w:rPr>
            </w:pPr>
            <w:r w:rsidRPr="00D808BD">
              <w:rPr>
                <w:b/>
                <w:bCs/>
                <w:color w:val="0F6FC6" w:themeColor="accent1"/>
              </w:rPr>
              <w:t>PLAN</w:t>
            </w:r>
          </w:p>
          <w:p w14:paraId="06A6BD6C" w14:textId="5368B145" w:rsidR="007426FC" w:rsidRPr="00D808BD" w:rsidRDefault="007426FC" w:rsidP="007B3957">
            <w:pPr>
              <w:shd w:val="clear" w:color="auto" w:fill="FFFFFF" w:themeFill="background1"/>
            </w:pPr>
            <w:r w:rsidRPr="00D808BD">
              <w:rPr>
                <w:b/>
                <w:bCs/>
                <w:color w:val="0F6FC6" w:themeColor="accent1"/>
              </w:rPr>
              <w:t>What actions will achieve desired outcome</w:t>
            </w:r>
          </w:p>
        </w:tc>
        <w:tc>
          <w:tcPr>
            <w:tcW w:w="3117" w:type="dxa"/>
          </w:tcPr>
          <w:p w14:paraId="72657D01" w14:textId="77777777" w:rsidR="007426FC" w:rsidRPr="00D808BD" w:rsidRDefault="007426FC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  <w:sz w:val="24"/>
                <w:szCs w:val="24"/>
              </w:rPr>
            </w:pPr>
            <w:r w:rsidRPr="00D808BD">
              <w:rPr>
                <w:b/>
                <w:bCs/>
                <w:color w:val="0F6FC6" w:themeColor="accent1"/>
                <w:sz w:val="24"/>
                <w:szCs w:val="24"/>
              </w:rPr>
              <w:t>ACTION</w:t>
            </w:r>
          </w:p>
          <w:p w14:paraId="45BD918E" w14:textId="3A798081" w:rsidR="007426FC" w:rsidRPr="00D808BD" w:rsidRDefault="007426FC" w:rsidP="007B3957">
            <w:pPr>
              <w:shd w:val="clear" w:color="auto" w:fill="FFFFFF" w:themeFill="background1"/>
            </w:pPr>
            <w:r w:rsidRPr="00D808BD">
              <w:rPr>
                <w:b/>
                <w:bCs/>
                <w:color w:val="0F6FC6" w:themeColor="accent1"/>
                <w:sz w:val="24"/>
                <w:szCs w:val="24"/>
              </w:rPr>
              <w:t>Who will implement and by when</w:t>
            </w:r>
          </w:p>
        </w:tc>
        <w:tc>
          <w:tcPr>
            <w:tcW w:w="3117" w:type="dxa"/>
          </w:tcPr>
          <w:p w14:paraId="6243B97D" w14:textId="77777777" w:rsidR="007426FC" w:rsidRPr="00D808BD" w:rsidRDefault="007426FC" w:rsidP="007B3957">
            <w:pPr>
              <w:shd w:val="clear" w:color="auto" w:fill="FFFFFF" w:themeFill="background1"/>
              <w:rPr>
                <w:b/>
                <w:bCs/>
                <w:color w:val="0F6FC6" w:themeColor="accent1"/>
                <w:sz w:val="24"/>
                <w:szCs w:val="24"/>
              </w:rPr>
            </w:pPr>
            <w:r w:rsidRPr="00D808BD">
              <w:rPr>
                <w:b/>
                <w:bCs/>
                <w:color w:val="0F6FC6" w:themeColor="accent1"/>
                <w:sz w:val="24"/>
                <w:szCs w:val="24"/>
              </w:rPr>
              <w:t>DESIRED OUTCOME</w:t>
            </w:r>
          </w:p>
          <w:p w14:paraId="1485CCB4" w14:textId="5B2FEE70" w:rsidR="007426FC" w:rsidRPr="00D808BD" w:rsidRDefault="007426FC" w:rsidP="007B3957">
            <w:pPr>
              <w:shd w:val="clear" w:color="auto" w:fill="FFFFFF" w:themeFill="background1"/>
            </w:pPr>
            <w:r w:rsidRPr="00D808BD">
              <w:rPr>
                <w:b/>
                <w:bCs/>
                <w:color w:val="0F6FC6" w:themeColor="accent1"/>
                <w:sz w:val="24"/>
                <w:szCs w:val="24"/>
              </w:rPr>
              <w:t>Measure of success</w:t>
            </w:r>
          </w:p>
        </w:tc>
      </w:tr>
      <w:tr w:rsidR="007426FC" w:rsidRPr="00D808BD" w14:paraId="500DEC81" w14:textId="77777777" w:rsidTr="00F33C62">
        <w:tc>
          <w:tcPr>
            <w:tcW w:w="3116" w:type="dxa"/>
            <w:vMerge w:val="restart"/>
          </w:tcPr>
          <w:p w14:paraId="7DF33881" w14:textId="29F0BA4A" w:rsidR="007426FC" w:rsidRPr="00D808BD" w:rsidRDefault="007426FC" w:rsidP="003D2AA9">
            <w:pPr>
              <w:pStyle w:val="ListParagraph"/>
              <w:numPr>
                <w:ilvl w:val="1"/>
                <w:numId w:val="8"/>
              </w:numPr>
              <w:shd w:val="clear" w:color="auto" w:fill="FFFFFF" w:themeFill="background1"/>
            </w:pPr>
            <w:r w:rsidRPr="00D808BD">
              <w:t>Strengthen institutional engagement</w:t>
            </w:r>
            <w:r w:rsidR="00E63417" w:rsidRPr="00D808BD">
              <w:t xml:space="preserve"> </w:t>
            </w:r>
          </w:p>
        </w:tc>
        <w:tc>
          <w:tcPr>
            <w:tcW w:w="3117" w:type="dxa"/>
          </w:tcPr>
          <w:p w14:paraId="0FB114D8" w14:textId="568C5800" w:rsidR="009364A9" w:rsidRPr="00D808BD" w:rsidRDefault="008A5163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>Steering Committee</w:t>
            </w:r>
            <w:r w:rsidR="00425DA0" w:rsidRPr="00D808BD">
              <w:t xml:space="preserve"> request that DRC, in cooperation with </w:t>
            </w:r>
            <w:r w:rsidR="0031227B">
              <w:t>GRIT</w:t>
            </w:r>
            <w:r w:rsidR="00425DA0" w:rsidRPr="00D808BD">
              <w:t xml:space="preserve"> agencies, p</w:t>
            </w:r>
            <w:r w:rsidR="007426FC" w:rsidRPr="00D808BD">
              <w:t xml:space="preserve">repare materials to inform members </w:t>
            </w:r>
            <w:r w:rsidR="00405281" w:rsidRPr="00D808BD">
              <w:t xml:space="preserve">of “who’s who among </w:t>
            </w:r>
            <w:r w:rsidR="0031227B">
              <w:t>GRIT</w:t>
            </w:r>
            <w:r w:rsidR="00405281" w:rsidRPr="00D808BD">
              <w:t xml:space="preserve"> agencies” </w:t>
            </w:r>
          </w:p>
          <w:p w14:paraId="76CB9F20" w14:textId="63780DAA" w:rsidR="007426FC" w:rsidRPr="00D808BD" w:rsidRDefault="00405281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>In progress, May 2020; ongoing</w:t>
            </w:r>
          </w:p>
        </w:tc>
        <w:tc>
          <w:tcPr>
            <w:tcW w:w="3117" w:type="dxa"/>
          </w:tcPr>
          <w:p w14:paraId="5BE7EDA1" w14:textId="1003391C" w:rsidR="00405281" w:rsidRPr="00D808BD" w:rsidRDefault="00405281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 xml:space="preserve">80% Agencies identify themselves as members of </w:t>
            </w:r>
            <w:r w:rsidR="0031227B">
              <w:t>GRIT</w:t>
            </w:r>
            <w:r w:rsidRPr="00D808BD">
              <w:t xml:space="preserve"> in their materials and webpages.</w:t>
            </w:r>
          </w:p>
          <w:p w14:paraId="7CA48EF9" w14:textId="6C70A926" w:rsidR="007426FC" w:rsidRPr="00D808BD" w:rsidRDefault="009364A9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>Annually, i</w:t>
            </w:r>
            <w:r w:rsidR="007426FC" w:rsidRPr="00D808BD">
              <w:t xml:space="preserve">ncrease the number of members actively identifying as </w:t>
            </w:r>
            <w:r w:rsidR="0031227B">
              <w:t>GRIT</w:t>
            </w:r>
            <w:r w:rsidR="007426FC" w:rsidRPr="00D808BD">
              <w:t xml:space="preserve"> members</w:t>
            </w:r>
            <w:r w:rsidR="00405281" w:rsidRPr="00D808BD">
              <w:t xml:space="preserve"> </w:t>
            </w:r>
          </w:p>
        </w:tc>
      </w:tr>
      <w:tr w:rsidR="007426FC" w:rsidRPr="00D808BD" w14:paraId="1D698CBB" w14:textId="77777777" w:rsidTr="00F33C62">
        <w:tc>
          <w:tcPr>
            <w:tcW w:w="3116" w:type="dxa"/>
            <w:vMerge/>
          </w:tcPr>
          <w:p w14:paraId="4136E90E" w14:textId="77777777" w:rsidR="007426FC" w:rsidRPr="00D808BD" w:rsidRDefault="007426FC" w:rsidP="007B3957">
            <w:pPr>
              <w:shd w:val="clear" w:color="auto" w:fill="FFFFFF" w:themeFill="background1"/>
              <w:jc w:val="center"/>
            </w:pPr>
          </w:p>
        </w:tc>
        <w:tc>
          <w:tcPr>
            <w:tcW w:w="3117" w:type="dxa"/>
          </w:tcPr>
          <w:p w14:paraId="2D90EEAF" w14:textId="1B6168CF" w:rsidR="009364A9" w:rsidRPr="00D808BD" w:rsidRDefault="007426FC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>Prepare materials which name</w:t>
            </w:r>
            <w:r w:rsidR="009364A9" w:rsidRPr="00D808BD">
              <w:t>s</w:t>
            </w:r>
            <w:r w:rsidRPr="00D808BD">
              <w:t xml:space="preserve"> </w:t>
            </w:r>
            <w:r w:rsidR="0031227B">
              <w:t>GRIT</w:t>
            </w:r>
            <w:r w:rsidRPr="00D808BD">
              <w:t xml:space="preserve"> members at all levels of the </w:t>
            </w:r>
            <w:r w:rsidR="00405281" w:rsidRPr="00D808BD">
              <w:t>infrastructure</w:t>
            </w:r>
          </w:p>
          <w:p w14:paraId="61438EE9" w14:textId="77777777" w:rsidR="009364A9" w:rsidRPr="00D808BD" w:rsidRDefault="00405281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>Completed, August 2020</w:t>
            </w:r>
          </w:p>
          <w:p w14:paraId="72978FE8" w14:textId="4232DB90" w:rsidR="007426FC" w:rsidRPr="00D808BD" w:rsidRDefault="009364A9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lastRenderedPageBreak/>
              <w:t>D</w:t>
            </w:r>
            <w:r w:rsidR="00405281" w:rsidRPr="00D808BD">
              <w:t>isseminated by March 26, 2021</w:t>
            </w:r>
          </w:p>
        </w:tc>
        <w:tc>
          <w:tcPr>
            <w:tcW w:w="3117" w:type="dxa"/>
          </w:tcPr>
          <w:p w14:paraId="784228DE" w14:textId="77777777" w:rsidR="001B2725" w:rsidRPr="00D808BD" w:rsidRDefault="007426FC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lastRenderedPageBreak/>
              <w:t>Distribute Strategic Plan</w:t>
            </w:r>
          </w:p>
          <w:p w14:paraId="3B789E9C" w14:textId="7B66FE50" w:rsidR="007426FC" w:rsidRPr="00D808BD" w:rsidRDefault="001B2725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>A</w:t>
            </w:r>
            <w:r w:rsidR="007426FC" w:rsidRPr="00D808BD">
              <w:t xml:space="preserve">sk members to comment on where they can be helpful in achieving </w:t>
            </w:r>
            <w:r w:rsidR="0031227B">
              <w:t>GRIT</w:t>
            </w:r>
            <w:r w:rsidR="007426FC" w:rsidRPr="00D808BD">
              <w:t xml:space="preserve"> goals</w:t>
            </w:r>
          </w:p>
        </w:tc>
      </w:tr>
      <w:tr w:rsidR="007426FC" w:rsidRPr="00987F41" w14:paraId="718A97C5" w14:textId="77777777" w:rsidTr="00F33C62">
        <w:tc>
          <w:tcPr>
            <w:tcW w:w="3116" w:type="dxa"/>
            <w:vMerge/>
          </w:tcPr>
          <w:p w14:paraId="64B3BAB8" w14:textId="77777777" w:rsidR="007426FC" w:rsidRPr="00D808BD" w:rsidRDefault="007426FC" w:rsidP="007B3957">
            <w:pPr>
              <w:shd w:val="clear" w:color="auto" w:fill="FFFFFF" w:themeFill="background1"/>
              <w:jc w:val="center"/>
            </w:pPr>
          </w:p>
        </w:tc>
        <w:tc>
          <w:tcPr>
            <w:tcW w:w="3117" w:type="dxa"/>
          </w:tcPr>
          <w:p w14:paraId="73F96059" w14:textId="197E008C" w:rsidR="00A60E97" w:rsidRPr="00D808BD" w:rsidRDefault="007426FC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>Provide contact information</w:t>
            </w:r>
            <w:r w:rsidR="00405281" w:rsidRPr="00D808BD">
              <w:t xml:space="preserve"> (</w:t>
            </w:r>
            <w:r w:rsidR="0031227B">
              <w:t>GRIT</w:t>
            </w:r>
            <w:r w:rsidR="00405281" w:rsidRPr="00D808BD">
              <w:t xml:space="preserve"> webpages)</w:t>
            </w:r>
          </w:p>
          <w:p w14:paraId="72716493" w14:textId="29C86E1A" w:rsidR="007426FC" w:rsidRPr="00D808BD" w:rsidRDefault="00405281" w:rsidP="001B2725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>Information on h</w:t>
            </w:r>
            <w:r w:rsidR="007426FC" w:rsidRPr="00D808BD">
              <w:t xml:space="preserve">ow to understand the purpose of </w:t>
            </w:r>
            <w:r w:rsidR="0031227B">
              <w:t>GRIT</w:t>
            </w:r>
            <w:r w:rsidR="007426FC" w:rsidRPr="00D808BD">
              <w:t xml:space="preserve"> work, vision, mission</w:t>
            </w:r>
            <w:r w:rsidRPr="00D808BD">
              <w:t xml:space="preserve">.  Completed:  posted on </w:t>
            </w:r>
            <w:r w:rsidR="0031227B">
              <w:t>GRIT</w:t>
            </w:r>
            <w:r w:rsidRPr="00D808BD">
              <w:t xml:space="preserve"> webpages</w:t>
            </w:r>
          </w:p>
          <w:p w14:paraId="7B0BD49E" w14:textId="73564515" w:rsidR="007426FC" w:rsidRPr="00D808BD" w:rsidRDefault="007426FC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 xml:space="preserve">How to understand your own responsibilities and obligations through </w:t>
            </w:r>
            <w:r w:rsidR="0031227B">
              <w:t>GRIT</w:t>
            </w:r>
            <w:r w:rsidR="00405281" w:rsidRPr="00D808BD">
              <w:t xml:space="preserve">.  </w:t>
            </w:r>
            <w:r w:rsidR="008A5163" w:rsidRPr="00D808BD">
              <w:t>Steering Committee</w:t>
            </w:r>
            <w:r w:rsidR="00405281" w:rsidRPr="00D808BD">
              <w:t xml:space="preserve"> asks DRC to use one Village meeting per year to review </w:t>
            </w:r>
            <w:r w:rsidR="0031227B">
              <w:t>GRIT</w:t>
            </w:r>
            <w:r w:rsidR="00405281" w:rsidRPr="00D808BD">
              <w:t xml:space="preserve"> agency responsibilities and obligations.</w:t>
            </w:r>
          </w:p>
          <w:p w14:paraId="0F64693D" w14:textId="3F0DE3F2" w:rsidR="007426FC" w:rsidRPr="00D808BD" w:rsidRDefault="00405281" w:rsidP="007B3957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 xml:space="preserve">Initiate:  April </w:t>
            </w:r>
            <w:proofErr w:type="gramStart"/>
            <w:r w:rsidRPr="00D808BD">
              <w:t>2021</w:t>
            </w:r>
            <w:r w:rsidR="007F75DE" w:rsidRPr="00D808BD">
              <w:t xml:space="preserve">; </w:t>
            </w:r>
            <w:r w:rsidRPr="00D808BD">
              <w:t xml:space="preserve"> </w:t>
            </w:r>
            <w:r w:rsidR="001B2725" w:rsidRPr="00D808BD">
              <w:t>update</w:t>
            </w:r>
            <w:proofErr w:type="gramEnd"/>
            <w:r w:rsidR="001B2725" w:rsidRPr="00D808BD">
              <w:t xml:space="preserve"> </w:t>
            </w:r>
            <w:r w:rsidRPr="00D808BD">
              <w:t>annually thereafter</w:t>
            </w:r>
          </w:p>
          <w:p w14:paraId="7E33D791" w14:textId="0FC54019" w:rsidR="000C759A" w:rsidRPr="00D808BD" w:rsidRDefault="007426FC" w:rsidP="000C759A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 xml:space="preserve">Determine what is already going on related to the </w:t>
            </w:r>
            <w:r w:rsidR="0031227B">
              <w:t>GRIT</w:t>
            </w:r>
            <w:r w:rsidRPr="00D808BD">
              <w:t xml:space="preserve"> mission and vision in each organization (see survey profile)</w:t>
            </w:r>
            <w:r w:rsidR="00405281" w:rsidRPr="00D808BD">
              <w:t>: In progress.</w:t>
            </w:r>
          </w:p>
          <w:p w14:paraId="1E1AF673" w14:textId="77777777" w:rsidR="000C759A" w:rsidRPr="00D808BD" w:rsidRDefault="007426FC" w:rsidP="000C759A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>Current state of knowledge</w:t>
            </w:r>
          </w:p>
          <w:p w14:paraId="34232760" w14:textId="2FCB1CC1" w:rsidR="007426FC" w:rsidRPr="00D808BD" w:rsidRDefault="007426FC" w:rsidP="000C759A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 xml:space="preserve">Survey Monkey asking </w:t>
            </w:r>
            <w:r w:rsidR="00B215B9" w:rsidRPr="00D808BD">
              <w:t>Village members</w:t>
            </w:r>
          </w:p>
          <w:p w14:paraId="45B3042A" w14:textId="7F888A00" w:rsidR="007426FC" w:rsidRPr="00D808BD" w:rsidRDefault="007426FC" w:rsidP="00A82531">
            <w:pPr>
              <w:pStyle w:val="ListParagraph"/>
              <w:numPr>
                <w:ilvl w:val="1"/>
                <w:numId w:val="38"/>
              </w:numPr>
              <w:shd w:val="clear" w:color="auto" w:fill="FFFFFF" w:themeFill="background1"/>
            </w:pPr>
            <w:r w:rsidRPr="00D808BD">
              <w:t xml:space="preserve">Who are you already working with? </w:t>
            </w:r>
          </w:p>
          <w:p w14:paraId="7FB3A768" w14:textId="33AA7202" w:rsidR="007426FC" w:rsidRPr="00D808BD" w:rsidRDefault="007426FC" w:rsidP="00A82531">
            <w:pPr>
              <w:pStyle w:val="ListParagraph"/>
              <w:numPr>
                <w:ilvl w:val="1"/>
                <w:numId w:val="38"/>
              </w:numPr>
              <w:shd w:val="clear" w:color="auto" w:fill="FFFFFF" w:themeFill="background1"/>
            </w:pPr>
            <w:r w:rsidRPr="00D808BD">
              <w:t>Who would you like to work with?</w:t>
            </w:r>
          </w:p>
          <w:p w14:paraId="2A2A2D0E" w14:textId="2CE49104" w:rsidR="007426FC" w:rsidRPr="00D808BD" w:rsidRDefault="007426FC" w:rsidP="00A82531">
            <w:pPr>
              <w:pStyle w:val="ListParagraph"/>
              <w:numPr>
                <w:ilvl w:val="1"/>
                <w:numId w:val="38"/>
              </w:numPr>
              <w:shd w:val="clear" w:color="auto" w:fill="FFFFFF" w:themeFill="background1"/>
            </w:pPr>
            <w:r w:rsidRPr="00D808BD">
              <w:t>Who would you like to know more about?</w:t>
            </w:r>
          </w:p>
          <w:p w14:paraId="36692CF9" w14:textId="710C0CA5" w:rsidR="00405281" w:rsidRPr="00D808BD" w:rsidRDefault="007426FC" w:rsidP="00A82531">
            <w:pPr>
              <w:pStyle w:val="ListParagraph"/>
              <w:numPr>
                <w:ilvl w:val="1"/>
                <w:numId w:val="38"/>
              </w:numPr>
              <w:shd w:val="clear" w:color="auto" w:fill="FFFFFF" w:themeFill="background1"/>
            </w:pPr>
            <w:r w:rsidRPr="00D808BD">
              <w:t>What would you like others to know about your organization?</w:t>
            </w:r>
          </w:p>
          <w:p w14:paraId="06532E19" w14:textId="242C7DDB" w:rsidR="007426FC" w:rsidRPr="00D808BD" w:rsidRDefault="00405281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 xml:space="preserve">DRC collaborates with </w:t>
            </w:r>
            <w:r w:rsidR="0031227B">
              <w:t>GRIT</w:t>
            </w:r>
            <w:r w:rsidRPr="00D808BD">
              <w:t xml:space="preserve"> agencies to e</w:t>
            </w:r>
            <w:r w:rsidR="007426FC" w:rsidRPr="00D808BD">
              <w:t xml:space="preserve">xpand website </w:t>
            </w:r>
            <w:r w:rsidRPr="00D808BD">
              <w:t>presence.</w:t>
            </w:r>
            <w:r w:rsidR="007426FC" w:rsidRPr="00D808BD">
              <w:t xml:space="preserve"> </w:t>
            </w:r>
          </w:p>
          <w:p w14:paraId="5E0F1862" w14:textId="10E63032" w:rsidR="00405281" w:rsidRPr="00D808BD" w:rsidRDefault="00405281" w:rsidP="00405281">
            <w:pPr>
              <w:shd w:val="clear" w:color="auto" w:fill="FFFFFF" w:themeFill="background1"/>
            </w:pPr>
          </w:p>
        </w:tc>
        <w:tc>
          <w:tcPr>
            <w:tcW w:w="3117" w:type="dxa"/>
          </w:tcPr>
          <w:p w14:paraId="042744E4" w14:textId="5C560BE9" w:rsidR="007426FC" w:rsidRPr="00D808BD" w:rsidRDefault="007426FC" w:rsidP="00466919">
            <w:pPr>
              <w:pStyle w:val="ListParagraph"/>
              <w:numPr>
                <w:ilvl w:val="0"/>
                <w:numId w:val="34"/>
              </w:numPr>
              <w:shd w:val="clear" w:color="auto" w:fill="FFFFFF" w:themeFill="background1"/>
            </w:pPr>
            <w:r w:rsidRPr="00D808BD">
              <w:t>Assess member involvement annually</w:t>
            </w:r>
            <w:r w:rsidR="00405281" w:rsidRPr="00D808BD">
              <w:t xml:space="preserve"> through comprehensive survey with at least 60% response rate.</w:t>
            </w:r>
          </w:p>
        </w:tc>
      </w:tr>
    </w:tbl>
    <w:p w14:paraId="539F2095" w14:textId="27B4600A" w:rsidR="002639EE" w:rsidRPr="00987F41" w:rsidRDefault="002639EE" w:rsidP="00845490">
      <w:pPr>
        <w:shd w:val="clear" w:color="auto" w:fill="FFFFFF" w:themeFill="background1"/>
        <w:spacing w:after="0"/>
        <w:jc w:val="center"/>
      </w:pPr>
    </w:p>
    <w:sectPr w:rsidR="002639EE" w:rsidRPr="00987F41" w:rsidSect="00604C0A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DE7A0" w14:textId="77777777" w:rsidR="00356728" w:rsidRDefault="00356728" w:rsidP="001B3FDB">
      <w:pPr>
        <w:spacing w:after="0" w:line="240" w:lineRule="auto"/>
      </w:pPr>
      <w:r>
        <w:separator/>
      </w:r>
    </w:p>
  </w:endnote>
  <w:endnote w:type="continuationSeparator" w:id="0">
    <w:p w14:paraId="7D853FED" w14:textId="77777777" w:rsidR="00356728" w:rsidRDefault="00356728" w:rsidP="001B3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20458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E3F30F1" w14:textId="722FABF4" w:rsidR="0056387A" w:rsidRDefault="0056387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0E8C759" w14:textId="77777777" w:rsidR="00E63417" w:rsidRDefault="00E634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E1A44" w14:textId="77777777" w:rsidR="00356728" w:rsidRDefault="00356728" w:rsidP="001B3FDB">
      <w:pPr>
        <w:spacing w:after="0" w:line="240" w:lineRule="auto"/>
      </w:pPr>
      <w:r>
        <w:separator/>
      </w:r>
    </w:p>
  </w:footnote>
  <w:footnote w:type="continuationSeparator" w:id="0">
    <w:p w14:paraId="7A55433C" w14:textId="77777777" w:rsidR="00356728" w:rsidRDefault="00356728" w:rsidP="001B3F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7D1A2" w14:textId="621B0A58" w:rsidR="00E63417" w:rsidRDefault="00E63417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55B35"/>
    <w:multiLevelType w:val="hybridMultilevel"/>
    <w:tmpl w:val="8EDE5534"/>
    <w:lvl w:ilvl="0" w:tplc="09CC38F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94584"/>
    <w:multiLevelType w:val="multilevel"/>
    <w:tmpl w:val="2264A2F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E72605E"/>
    <w:multiLevelType w:val="hybridMultilevel"/>
    <w:tmpl w:val="5EBA8CAA"/>
    <w:lvl w:ilvl="0" w:tplc="63C026E0">
      <w:start w:val="1"/>
      <w:numFmt w:val="bullet"/>
      <w:lvlText w:val="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42282"/>
    <w:multiLevelType w:val="multilevel"/>
    <w:tmpl w:val="2BF4A1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46053EF"/>
    <w:multiLevelType w:val="hybridMultilevel"/>
    <w:tmpl w:val="7988D0C2"/>
    <w:lvl w:ilvl="0" w:tplc="D5DACB4E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317EE"/>
    <w:multiLevelType w:val="multilevel"/>
    <w:tmpl w:val="7A12763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7F9725B"/>
    <w:multiLevelType w:val="hybridMultilevel"/>
    <w:tmpl w:val="D930C192"/>
    <w:lvl w:ilvl="0" w:tplc="B88A124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1340CEA6">
      <w:start w:val="1"/>
      <w:numFmt w:val="bullet"/>
      <w:lvlText w:val="o"/>
      <w:lvlJc w:val="left"/>
      <w:pPr>
        <w:ind w:left="720" w:hanging="504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602A40"/>
    <w:multiLevelType w:val="multilevel"/>
    <w:tmpl w:val="0C64D5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F5B1C20"/>
    <w:multiLevelType w:val="hybridMultilevel"/>
    <w:tmpl w:val="D8A0192E"/>
    <w:lvl w:ilvl="0" w:tplc="09CC38F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62F51"/>
    <w:multiLevelType w:val="hybridMultilevel"/>
    <w:tmpl w:val="C0A86FD4"/>
    <w:lvl w:ilvl="0" w:tplc="D5DACB4E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8432A4"/>
    <w:multiLevelType w:val="hybridMultilevel"/>
    <w:tmpl w:val="0BDA282E"/>
    <w:lvl w:ilvl="0" w:tplc="B88A124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AE907BFE">
      <w:start w:val="1"/>
      <w:numFmt w:val="bullet"/>
      <w:lvlText w:val="o"/>
      <w:lvlJc w:val="left"/>
      <w:pPr>
        <w:ind w:left="432" w:hanging="216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A2457"/>
    <w:multiLevelType w:val="hybridMultilevel"/>
    <w:tmpl w:val="A1C81CEA"/>
    <w:lvl w:ilvl="0" w:tplc="B88A124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533575"/>
    <w:multiLevelType w:val="hybridMultilevel"/>
    <w:tmpl w:val="FB604590"/>
    <w:lvl w:ilvl="0" w:tplc="B260B608">
      <w:start w:val="1"/>
      <w:numFmt w:val="decimal"/>
      <w:lvlText w:val="%1.2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87434B"/>
    <w:multiLevelType w:val="hybridMultilevel"/>
    <w:tmpl w:val="8D463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1D17AC"/>
    <w:multiLevelType w:val="hybridMultilevel"/>
    <w:tmpl w:val="C220C446"/>
    <w:lvl w:ilvl="0" w:tplc="09CC38F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871E22E0">
      <w:start w:val="1"/>
      <w:numFmt w:val="bullet"/>
      <w:lvlText w:val="o"/>
      <w:lvlJc w:val="left"/>
      <w:pPr>
        <w:ind w:left="432" w:hanging="216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64212"/>
    <w:multiLevelType w:val="hybridMultilevel"/>
    <w:tmpl w:val="E9389370"/>
    <w:lvl w:ilvl="0" w:tplc="9E721458">
      <w:start w:val="1"/>
      <w:numFmt w:val="decimal"/>
      <w:lvlText w:val="%1.2"/>
      <w:lvlJc w:val="left"/>
      <w:pPr>
        <w:ind w:left="216" w:hanging="144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3682D"/>
    <w:multiLevelType w:val="hybridMultilevel"/>
    <w:tmpl w:val="BAE8F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174E12"/>
    <w:multiLevelType w:val="hybridMultilevel"/>
    <w:tmpl w:val="C8421E84"/>
    <w:lvl w:ilvl="0" w:tplc="CFB28C4C">
      <w:start w:val="1"/>
      <w:numFmt w:val="decimal"/>
      <w:lvlText w:val="2.5%1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297056"/>
    <w:multiLevelType w:val="hybridMultilevel"/>
    <w:tmpl w:val="A7B8B0AA"/>
    <w:lvl w:ilvl="0" w:tplc="B88A124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4005A6"/>
    <w:multiLevelType w:val="hybridMultilevel"/>
    <w:tmpl w:val="B8CCD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2E0C4E"/>
    <w:multiLevelType w:val="hybridMultilevel"/>
    <w:tmpl w:val="8FEE1ADA"/>
    <w:lvl w:ilvl="0" w:tplc="04090001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477EE6"/>
    <w:multiLevelType w:val="multilevel"/>
    <w:tmpl w:val="DCDA1D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48C32D93"/>
    <w:multiLevelType w:val="hybridMultilevel"/>
    <w:tmpl w:val="36A813E0"/>
    <w:lvl w:ilvl="0" w:tplc="09CC38F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2D2A1762">
      <w:start w:val="1"/>
      <w:numFmt w:val="bullet"/>
      <w:lvlText w:val="o"/>
      <w:lvlJc w:val="left"/>
      <w:pPr>
        <w:ind w:left="432" w:hanging="216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83F0F"/>
    <w:multiLevelType w:val="multilevel"/>
    <w:tmpl w:val="A61ABF9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16B3F79"/>
    <w:multiLevelType w:val="hybridMultilevel"/>
    <w:tmpl w:val="B06E20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F73FB8"/>
    <w:multiLevelType w:val="hybridMultilevel"/>
    <w:tmpl w:val="6F30275A"/>
    <w:lvl w:ilvl="0" w:tplc="09CC38F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6662E9"/>
    <w:multiLevelType w:val="hybridMultilevel"/>
    <w:tmpl w:val="95126FF0"/>
    <w:lvl w:ilvl="0" w:tplc="B88A124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983E1FD6">
      <w:start w:val="1"/>
      <w:numFmt w:val="bullet"/>
      <w:lvlText w:val="o"/>
      <w:lvlJc w:val="left"/>
      <w:pPr>
        <w:ind w:left="288" w:hanging="72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6C6A33"/>
    <w:multiLevelType w:val="hybridMultilevel"/>
    <w:tmpl w:val="0568AC9C"/>
    <w:lvl w:ilvl="0" w:tplc="B88A124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625C24"/>
    <w:multiLevelType w:val="hybridMultilevel"/>
    <w:tmpl w:val="20F0FA34"/>
    <w:lvl w:ilvl="0" w:tplc="B88A124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5C4C22"/>
    <w:multiLevelType w:val="hybridMultilevel"/>
    <w:tmpl w:val="E2C650E8"/>
    <w:lvl w:ilvl="0" w:tplc="D5DACB4E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BD48F2"/>
    <w:multiLevelType w:val="hybridMultilevel"/>
    <w:tmpl w:val="858CB252"/>
    <w:lvl w:ilvl="0" w:tplc="BE100290">
      <w:start w:val="1"/>
      <w:numFmt w:val="bullet"/>
      <w:lvlText w:val=""/>
      <w:lvlJc w:val="left"/>
      <w:pPr>
        <w:ind w:left="720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E14888"/>
    <w:multiLevelType w:val="hybridMultilevel"/>
    <w:tmpl w:val="9AFA17D6"/>
    <w:lvl w:ilvl="0" w:tplc="B88A124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DC08BDD2">
      <w:start w:val="1"/>
      <w:numFmt w:val="bullet"/>
      <w:lvlText w:val="o"/>
      <w:lvlJc w:val="left"/>
      <w:pPr>
        <w:ind w:left="360" w:hanging="144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F132D"/>
    <w:multiLevelType w:val="hybridMultilevel"/>
    <w:tmpl w:val="D2A0FD22"/>
    <w:lvl w:ilvl="0" w:tplc="63C026E0">
      <w:start w:val="1"/>
      <w:numFmt w:val="bullet"/>
      <w:lvlText w:val="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0E0424"/>
    <w:multiLevelType w:val="hybridMultilevel"/>
    <w:tmpl w:val="FBF8F340"/>
    <w:lvl w:ilvl="0" w:tplc="09CC38F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5D62A3"/>
    <w:multiLevelType w:val="hybridMultilevel"/>
    <w:tmpl w:val="B3FAE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DA2E72"/>
    <w:multiLevelType w:val="hybridMultilevel"/>
    <w:tmpl w:val="27D8D67A"/>
    <w:lvl w:ilvl="0" w:tplc="97B6A8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504840">
      <w:numFmt w:val="none"/>
      <w:lvlText w:val=""/>
      <w:lvlJc w:val="left"/>
      <w:pPr>
        <w:tabs>
          <w:tab w:val="num" w:pos="360"/>
        </w:tabs>
      </w:pPr>
    </w:lvl>
    <w:lvl w:ilvl="2" w:tplc="575CD2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3FE33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4B6E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6CEF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77400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8B058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84AFA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6" w15:restartNumberingAfterBreak="0">
    <w:nsid w:val="71F502A5"/>
    <w:multiLevelType w:val="hybridMultilevel"/>
    <w:tmpl w:val="011268D2"/>
    <w:lvl w:ilvl="0" w:tplc="D5DACB4E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701A1E"/>
    <w:multiLevelType w:val="hybridMultilevel"/>
    <w:tmpl w:val="331AE6FE"/>
    <w:lvl w:ilvl="0" w:tplc="09CC38F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304E909A">
      <w:start w:val="1"/>
      <w:numFmt w:val="bullet"/>
      <w:lvlText w:val="o"/>
      <w:lvlJc w:val="left"/>
      <w:pPr>
        <w:ind w:left="432" w:hanging="144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271D33"/>
    <w:multiLevelType w:val="multilevel"/>
    <w:tmpl w:val="B018F7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4"/>
  </w:num>
  <w:num w:numId="2">
    <w:abstractNumId w:val="23"/>
  </w:num>
  <w:num w:numId="3">
    <w:abstractNumId w:val="3"/>
  </w:num>
  <w:num w:numId="4">
    <w:abstractNumId w:val="7"/>
  </w:num>
  <w:num w:numId="5">
    <w:abstractNumId w:val="1"/>
  </w:num>
  <w:num w:numId="6">
    <w:abstractNumId w:val="21"/>
  </w:num>
  <w:num w:numId="7">
    <w:abstractNumId w:val="38"/>
  </w:num>
  <w:num w:numId="8">
    <w:abstractNumId w:val="5"/>
  </w:num>
  <w:num w:numId="9">
    <w:abstractNumId w:val="32"/>
  </w:num>
  <w:num w:numId="10">
    <w:abstractNumId w:val="2"/>
  </w:num>
  <w:num w:numId="11">
    <w:abstractNumId w:val="34"/>
  </w:num>
  <w:num w:numId="12">
    <w:abstractNumId w:val="30"/>
  </w:num>
  <w:num w:numId="13">
    <w:abstractNumId w:val="36"/>
  </w:num>
  <w:num w:numId="14">
    <w:abstractNumId w:val="4"/>
  </w:num>
  <w:num w:numId="15">
    <w:abstractNumId w:val="29"/>
  </w:num>
  <w:num w:numId="16">
    <w:abstractNumId w:val="9"/>
  </w:num>
  <w:num w:numId="17">
    <w:abstractNumId w:val="15"/>
  </w:num>
  <w:num w:numId="18">
    <w:abstractNumId w:val="12"/>
  </w:num>
  <w:num w:numId="19">
    <w:abstractNumId w:val="17"/>
  </w:num>
  <w:num w:numId="20">
    <w:abstractNumId w:val="13"/>
  </w:num>
  <w:num w:numId="21">
    <w:abstractNumId w:val="28"/>
  </w:num>
  <w:num w:numId="22">
    <w:abstractNumId w:val="11"/>
  </w:num>
  <w:num w:numId="23">
    <w:abstractNumId w:val="27"/>
  </w:num>
  <w:num w:numId="24">
    <w:abstractNumId w:val="18"/>
  </w:num>
  <w:num w:numId="25">
    <w:abstractNumId w:val="26"/>
  </w:num>
  <w:num w:numId="26">
    <w:abstractNumId w:val="31"/>
  </w:num>
  <w:num w:numId="27">
    <w:abstractNumId w:val="6"/>
  </w:num>
  <w:num w:numId="28">
    <w:abstractNumId w:val="10"/>
  </w:num>
  <w:num w:numId="29">
    <w:abstractNumId w:val="16"/>
  </w:num>
  <w:num w:numId="30">
    <w:abstractNumId w:val="19"/>
  </w:num>
  <w:num w:numId="31">
    <w:abstractNumId w:val="33"/>
  </w:num>
  <w:num w:numId="32">
    <w:abstractNumId w:val="25"/>
  </w:num>
  <w:num w:numId="33">
    <w:abstractNumId w:val="8"/>
  </w:num>
  <w:num w:numId="34">
    <w:abstractNumId w:val="0"/>
  </w:num>
  <w:num w:numId="35">
    <w:abstractNumId w:val="20"/>
  </w:num>
  <w:num w:numId="36">
    <w:abstractNumId w:val="14"/>
  </w:num>
  <w:num w:numId="37">
    <w:abstractNumId w:val="37"/>
  </w:num>
  <w:num w:numId="38">
    <w:abstractNumId w:val="22"/>
  </w:num>
  <w:num w:numId="39">
    <w:abstractNumId w:val="3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MzEwNTc2srQ0MTVS0lEKTi0uzszPAykwqwUAG9OsgCwAAAA="/>
  </w:docVars>
  <w:rsids>
    <w:rsidRoot w:val="001B3FDB"/>
    <w:rsid w:val="00003223"/>
    <w:rsid w:val="00006B02"/>
    <w:rsid w:val="00006FB2"/>
    <w:rsid w:val="00017EA6"/>
    <w:rsid w:val="00037FB2"/>
    <w:rsid w:val="000632A7"/>
    <w:rsid w:val="00077C62"/>
    <w:rsid w:val="00096C28"/>
    <w:rsid w:val="00096EF7"/>
    <w:rsid w:val="000B242C"/>
    <w:rsid w:val="000B6FC1"/>
    <w:rsid w:val="000C2657"/>
    <w:rsid w:val="000C759A"/>
    <w:rsid w:val="000D2C9D"/>
    <w:rsid w:val="00146766"/>
    <w:rsid w:val="001577AA"/>
    <w:rsid w:val="0016469F"/>
    <w:rsid w:val="00173DE1"/>
    <w:rsid w:val="001B2725"/>
    <w:rsid w:val="001B3A64"/>
    <w:rsid w:val="001B3FDB"/>
    <w:rsid w:val="001C63D9"/>
    <w:rsid w:val="001D7C18"/>
    <w:rsid w:val="001F007A"/>
    <w:rsid w:val="00202550"/>
    <w:rsid w:val="00202DE5"/>
    <w:rsid w:val="00204C70"/>
    <w:rsid w:val="002253BD"/>
    <w:rsid w:val="00226D2E"/>
    <w:rsid w:val="002372BB"/>
    <w:rsid w:val="00253841"/>
    <w:rsid w:val="002616E3"/>
    <w:rsid w:val="002631F9"/>
    <w:rsid w:val="002639EE"/>
    <w:rsid w:val="00264803"/>
    <w:rsid w:val="002659C3"/>
    <w:rsid w:val="00277FB1"/>
    <w:rsid w:val="00282EB1"/>
    <w:rsid w:val="00284575"/>
    <w:rsid w:val="002849F1"/>
    <w:rsid w:val="0028725E"/>
    <w:rsid w:val="00287883"/>
    <w:rsid w:val="00290886"/>
    <w:rsid w:val="00293686"/>
    <w:rsid w:val="002F4878"/>
    <w:rsid w:val="002F56DE"/>
    <w:rsid w:val="002F6557"/>
    <w:rsid w:val="0030079B"/>
    <w:rsid w:val="00301577"/>
    <w:rsid w:val="00311C6E"/>
    <w:rsid w:val="0031227B"/>
    <w:rsid w:val="003304B1"/>
    <w:rsid w:val="0033774F"/>
    <w:rsid w:val="003379B9"/>
    <w:rsid w:val="00342362"/>
    <w:rsid w:val="0034365E"/>
    <w:rsid w:val="0034684D"/>
    <w:rsid w:val="003536E2"/>
    <w:rsid w:val="00356728"/>
    <w:rsid w:val="0038628A"/>
    <w:rsid w:val="00387C67"/>
    <w:rsid w:val="00395D4C"/>
    <w:rsid w:val="003A5B1E"/>
    <w:rsid w:val="003D2AA9"/>
    <w:rsid w:val="00402FFF"/>
    <w:rsid w:val="00405281"/>
    <w:rsid w:val="00411027"/>
    <w:rsid w:val="00425DA0"/>
    <w:rsid w:val="00436BA3"/>
    <w:rsid w:val="004466A7"/>
    <w:rsid w:val="00446743"/>
    <w:rsid w:val="004517C9"/>
    <w:rsid w:val="00463DED"/>
    <w:rsid w:val="00466919"/>
    <w:rsid w:val="004702F6"/>
    <w:rsid w:val="004748CF"/>
    <w:rsid w:val="00477BF4"/>
    <w:rsid w:val="00490012"/>
    <w:rsid w:val="004944E4"/>
    <w:rsid w:val="00496B78"/>
    <w:rsid w:val="004B26B7"/>
    <w:rsid w:val="004B4F80"/>
    <w:rsid w:val="004F5284"/>
    <w:rsid w:val="004F66C8"/>
    <w:rsid w:val="005045FB"/>
    <w:rsid w:val="00506FCE"/>
    <w:rsid w:val="0052305D"/>
    <w:rsid w:val="00526DA9"/>
    <w:rsid w:val="00526FF1"/>
    <w:rsid w:val="00527E94"/>
    <w:rsid w:val="005317EB"/>
    <w:rsid w:val="00541416"/>
    <w:rsid w:val="00544A4E"/>
    <w:rsid w:val="00545083"/>
    <w:rsid w:val="00553936"/>
    <w:rsid w:val="0056387A"/>
    <w:rsid w:val="0057600F"/>
    <w:rsid w:val="00577596"/>
    <w:rsid w:val="005B3342"/>
    <w:rsid w:val="005B7CF7"/>
    <w:rsid w:val="005C2CE6"/>
    <w:rsid w:val="005E52DA"/>
    <w:rsid w:val="00604C0A"/>
    <w:rsid w:val="006106C0"/>
    <w:rsid w:val="006173AD"/>
    <w:rsid w:val="00624D0B"/>
    <w:rsid w:val="00643134"/>
    <w:rsid w:val="00647023"/>
    <w:rsid w:val="00647F76"/>
    <w:rsid w:val="0068222B"/>
    <w:rsid w:val="006902DA"/>
    <w:rsid w:val="006B462A"/>
    <w:rsid w:val="006C6E9B"/>
    <w:rsid w:val="006C7898"/>
    <w:rsid w:val="006D4720"/>
    <w:rsid w:val="006E3067"/>
    <w:rsid w:val="006E3AC5"/>
    <w:rsid w:val="00703C91"/>
    <w:rsid w:val="007169FE"/>
    <w:rsid w:val="00716B35"/>
    <w:rsid w:val="0071734A"/>
    <w:rsid w:val="00721259"/>
    <w:rsid w:val="00736B9A"/>
    <w:rsid w:val="007414AA"/>
    <w:rsid w:val="007426FC"/>
    <w:rsid w:val="0074477E"/>
    <w:rsid w:val="00751B19"/>
    <w:rsid w:val="00756AC4"/>
    <w:rsid w:val="007657A0"/>
    <w:rsid w:val="0076678E"/>
    <w:rsid w:val="00777E9A"/>
    <w:rsid w:val="00797296"/>
    <w:rsid w:val="007A0696"/>
    <w:rsid w:val="007A66C7"/>
    <w:rsid w:val="007B3957"/>
    <w:rsid w:val="007B6651"/>
    <w:rsid w:val="007C7FB6"/>
    <w:rsid w:val="007D048A"/>
    <w:rsid w:val="007D64B8"/>
    <w:rsid w:val="007F58FC"/>
    <w:rsid w:val="007F7029"/>
    <w:rsid w:val="007F75DE"/>
    <w:rsid w:val="008037E8"/>
    <w:rsid w:val="008131B2"/>
    <w:rsid w:val="0081567A"/>
    <w:rsid w:val="00824A6B"/>
    <w:rsid w:val="00843810"/>
    <w:rsid w:val="00845490"/>
    <w:rsid w:val="0085236C"/>
    <w:rsid w:val="00857B63"/>
    <w:rsid w:val="0087578F"/>
    <w:rsid w:val="00892952"/>
    <w:rsid w:val="00893918"/>
    <w:rsid w:val="008949F2"/>
    <w:rsid w:val="00895CE3"/>
    <w:rsid w:val="008A2C78"/>
    <w:rsid w:val="008A5163"/>
    <w:rsid w:val="008A540E"/>
    <w:rsid w:val="008C3501"/>
    <w:rsid w:val="008C3FA8"/>
    <w:rsid w:val="008D380B"/>
    <w:rsid w:val="008F040E"/>
    <w:rsid w:val="008F0AC0"/>
    <w:rsid w:val="008F570F"/>
    <w:rsid w:val="00905FA7"/>
    <w:rsid w:val="00916076"/>
    <w:rsid w:val="0093265C"/>
    <w:rsid w:val="009364A9"/>
    <w:rsid w:val="009419A4"/>
    <w:rsid w:val="00947AF9"/>
    <w:rsid w:val="00952618"/>
    <w:rsid w:val="00952A0A"/>
    <w:rsid w:val="00966D23"/>
    <w:rsid w:val="00987F41"/>
    <w:rsid w:val="009911A0"/>
    <w:rsid w:val="009B496E"/>
    <w:rsid w:val="009B708E"/>
    <w:rsid w:val="009C2B94"/>
    <w:rsid w:val="009D3392"/>
    <w:rsid w:val="009E52CB"/>
    <w:rsid w:val="009F2F17"/>
    <w:rsid w:val="009F4400"/>
    <w:rsid w:val="00A2621F"/>
    <w:rsid w:val="00A27C4F"/>
    <w:rsid w:val="00A51C7D"/>
    <w:rsid w:val="00A53E61"/>
    <w:rsid w:val="00A55617"/>
    <w:rsid w:val="00A60E97"/>
    <w:rsid w:val="00A61520"/>
    <w:rsid w:val="00A6402D"/>
    <w:rsid w:val="00A644BA"/>
    <w:rsid w:val="00A7271A"/>
    <w:rsid w:val="00A82531"/>
    <w:rsid w:val="00AA0B4F"/>
    <w:rsid w:val="00AB6A32"/>
    <w:rsid w:val="00AC0A12"/>
    <w:rsid w:val="00AC27DD"/>
    <w:rsid w:val="00AC481A"/>
    <w:rsid w:val="00AC70B0"/>
    <w:rsid w:val="00AE1242"/>
    <w:rsid w:val="00AE275B"/>
    <w:rsid w:val="00AF5105"/>
    <w:rsid w:val="00AF644A"/>
    <w:rsid w:val="00B016FD"/>
    <w:rsid w:val="00B02333"/>
    <w:rsid w:val="00B02809"/>
    <w:rsid w:val="00B048A6"/>
    <w:rsid w:val="00B068F7"/>
    <w:rsid w:val="00B11FAF"/>
    <w:rsid w:val="00B13499"/>
    <w:rsid w:val="00B215B9"/>
    <w:rsid w:val="00B21D54"/>
    <w:rsid w:val="00B31C1D"/>
    <w:rsid w:val="00B377A8"/>
    <w:rsid w:val="00B42440"/>
    <w:rsid w:val="00B437B1"/>
    <w:rsid w:val="00B45D54"/>
    <w:rsid w:val="00B474CA"/>
    <w:rsid w:val="00B537FA"/>
    <w:rsid w:val="00B60393"/>
    <w:rsid w:val="00B7073A"/>
    <w:rsid w:val="00B90CAB"/>
    <w:rsid w:val="00B918FF"/>
    <w:rsid w:val="00B95FB0"/>
    <w:rsid w:val="00B966C1"/>
    <w:rsid w:val="00BA2B6B"/>
    <w:rsid w:val="00BA31B1"/>
    <w:rsid w:val="00BB1900"/>
    <w:rsid w:val="00BC7979"/>
    <w:rsid w:val="00BD6FBD"/>
    <w:rsid w:val="00BD7A0C"/>
    <w:rsid w:val="00BE6519"/>
    <w:rsid w:val="00C00073"/>
    <w:rsid w:val="00C10E83"/>
    <w:rsid w:val="00C11A69"/>
    <w:rsid w:val="00C122E3"/>
    <w:rsid w:val="00C203C3"/>
    <w:rsid w:val="00C21CDD"/>
    <w:rsid w:val="00C3201B"/>
    <w:rsid w:val="00C35EA2"/>
    <w:rsid w:val="00C449BA"/>
    <w:rsid w:val="00CA055D"/>
    <w:rsid w:val="00CA4F22"/>
    <w:rsid w:val="00CA6C44"/>
    <w:rsid w:val="00CB344C"/>
    <w:rsid w:val="00CC7B82"/>
    <w:rsid w:val="00CD013D"/>
    <w:rsid w:val="00CD40EA"/>
    <w:rsid w:val="00CE3CEF"/>
    <w:rsid w:val="00CE5308"/>
    <w:rsid w:val="00D00A57"/>
    <w:rsid w:val="00D158A2"/>
    <w:rsid w:val="00D200D5"/>
    <w:rsid w:val="00D37C23"/>
    <w:rsid w:val="00D43B73"/>
    <w:rsid w:val="00D55FA8"/>
    <w:rsid w:val="00D60503"/>
    <w:rsid w:val="00D657F0"/>
    <w:rsid w:val="00D76D38"/>
    <w:rsid w:val="00D80795"/>
    <w:rsid w:val="00D8086E"/>
    <w:rsid w:val="00D808BD"/>
    <w:rsid w:val="00D93E59"/>
    <w:rsid w:val="00DA3458"/>
    <w:rsid w:val="00DB5D4A"/>
    <w:rsid w:val="00DC60A1"/>
    <w:rsid w:val="00E10A59"/>
    <w:rsid w:val="00E11BEF"/>
    <w:rsid w:val="00E17607"/>
    <w:rsid w:val="00E303DB"/>
    <w:rsid w:val="00E379B7"/>
    <w:rsid w:val="00E417CE"/>
    <w:rsid w:val="00E425E6"/>
    <w:rsid w:val="00E63417"/>
    <w:rsid w:val="00E84713"/>
    <w:rsid w:val="00E87F52"/>
    <w:rsid w:val="00E96142"/>
    <w:rsid w:val="00EA172C"/>
    <w:rsid w:val="00EC02D0"/>
    <w:rsid w:val="00EC1EF3"/>
    <w:rsid w:val="00ED6F74"/>
    <w:rsid w:val="00EF5B64"/>
    <w:rsid w:val="00F0181A"/>
    <w:rsid w:val="00F02B2A"/>
    <w:rsid w:val="00F03310"/>
    <w:rsid w:val="00F33C62"/>
    <w:rsid w:val="00F37677"/>
    <w:rsid w:val="00F37FA2"/>
    <w:rsid w:val="00F428E6"/>
    <w:rsid w:val="00F67299"/>
    <w:rsid w:val="00F77EB2"/>
    <w:rsid w:val="00F938B1"/>
    <w:rsid w:val="00FB3FDF"/>
    <w:rsid w:val="00FB5D6C"/>
    <w:rsid w:val="00FE3B36"/>
    <w:rsid w:val="00FF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6994A"/>
  <w15:chartTrackingRefBased/>
  <w15:docId w15:val="{01D9AB72-7190-4BCC-8A11-86DF0FF32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FDB"/>
  </w:style>
  <w:style w:type="paragraph" w:styleId="Footer">
    <w:name w:val="footer"/>
    <w:basedOn w:val="Normal"/>
    <w:link w:val="FooterChar"/>
    <w:uiPriority w:val="99"/>
    <w:unhideWhenUsed/>
    <w:rsid w:val="001B3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FDB"/>
  </w:style>
  <w:style w:type="paragraph" w:styleId="ListParagraph">
    <w:name w:val="List Paragraph"/>
    <w:basedOn w:val="Normal"/>
    <w:uiPriority w:val="34"/>
    <w:qFormat/>
    <w:rsid w:val="00C35EA2"/>
    <w:pPr>
      <w:ind w:left="720"/>
      <w:contextualSpacing/>
    </w:pPr>
  </w:style>
  <w:style w:type="table" w:styleId="TableGrid">
    <w:name w:val="Table Grid"/>
    <w:basedOn w:val="TableNormal"/>
    <w:uiPriority w:val="39"/>
    <w:rsid w:val="00D37C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04C0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04C0A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2538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8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8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8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8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201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769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6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3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55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60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785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10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8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72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54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090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216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4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5170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5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1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40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15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5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1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5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7254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76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4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84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166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051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81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6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7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04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3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73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19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54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80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5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1527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11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42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90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67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3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86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diagramQuickStyle" Target="diagrams/quickStyle1.xml"/><Relationship Id="rId18" Type="http://schemas.openxmlformats.org/officeDocument/2006/relationships/diagramQuickStyle" Target="diagrams/quickStyle2.xm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diagramLayout" Target="diagrams/layout1.xml"/><Relationship Id="rId17" Type="http://schemas.openxmlformats.org/officeDocument/2006/relationships/diagramLayout" Target="diagrams/layout2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2.xml"/><Relationship Id="rId20" Type="http://schemas.microsoft.com/office/2007/relationships/diagramDrawing" Target="diagrams/drawing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Data" Target="diagrams/data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07/relationships/diagramDrawing" Target="diagrams/drawing1.xml"/><Relationship Id="rId23" Type="http://schemas.openxmlformats.org/officeDocument/2006/relationships/fontTable" Target="fontTable.xml"/><Relationship Id="rId10" Type="http://schemas.openxmlformats.org/officeDocument/2006/relationships/image" Target="media/image2.svg"/><Relationship Id="rId19" Type="http://schemas.openxmlformats.org/officeDocument/2006/relationships/diagramColors" Target="diagrams/colors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diagramColors" Target="diagrams/colors1.xml"/><Relationship Id="rId22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7A5D5CE-A2E9-4C66-B2B1-BE1F7EA7CF00}" type="doc">
      <dgm:prSet loTypeId="urn:microsoft.com/office/officeart/2008/layout/HalfCircle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6A8A2A0-594D-40C1-8310-91E6ED303CA8}">
      <dgm:prSet phldrT="[Text]" custT="1"/>
      <dgm:spPr/>
      <dgm:t>
        <a:bodyPr/>
        <a:lstStyle/>
        <a:p>
          <a:r>
            <a:rPr lang="en-US" sz="1600" b="1">
              <a:solidFill>
                <a:sysClr val="windowText" lastClr="000000"/>
              </a:solidFill>
            </a:rPr>
            <a:t>STEERING COMMITTEE</a:t>
          </a:r>
        </a:p>
      </dgm:t>
    </dgm:pt>
    <dgm:pt modelId="{E143A246-B755-4C2E-B65B-E6867CCEDA17}" type="parTrans" cxnId="{012B7E0C-AB6D-4A34-ADC7-E51AB58A1ADC}">
      <dgm:prSet/>
      <dgm:spPr/>
      <dgm:t>
        <a:bodyPr/>
        <a:lstStyle/>
        <a:p>
          <a:endParaRPr lang="en-US"/>
        </a:p>
      </dgm:t>
    </dgm:pt>
    <dgm:pt modelId="{6F8C1061-8D8F-495D-812F-0BF974455B30}" type="sibTrans" cxnId="{012B7E0C-AB6D-4A34-ADC7-E51AB58A1ADC}">
      <dgm:prSet/>
      <dgm:spPr/>
      <dgm:t>
        <a:bodyPr/>
        <a:lstStyle/>
        <a:p>
          <a:endParaRPr lang="en-US"/>
        </a:p>
      </dgm:t>
    </dgm:pt>
    <dgm:pt modelId="{FF6ADF4C-41C5-4E4F-977E-AD57320E4278}" type="asst">
      <dgm:prSet phldrT="[Text]"/>
      <dgm:spPr/>
      <dgm:t>
        <a:bodyPr/>
        <a:lstStyle/>
        <a:p>
          <a:r>
            <a:rPr lang="en-US">
              <a:solidFill>
                <a:sysClr val="windowText" lastClr="000000"/>
              </a:solidFill>
            </a:rPr>
            <a:t>Strategic Planning Committee</a:t>
          </a:r>
        </a:p>
        <a:p>
          <a:r>
            <a:rPr lang="en-US">
              <a:solidFill>
                <a:sysClr val="windowText" lastClr="000000"/>
              </a:solidFill>
            </a:rPr>
            <a:t>Dissolves June 2021</a:t>
          </a:r>
        </a:p>
      </dgm:t>
    </dgm:pt>
    <dgm:pt modelId="{B75F3EDE-9D64-4C05-823B-FBC7F9B83208}" type="parTrans" cxnId="{9593CA67-5200-406F-A77C-EEBC1C557345}">
      <dgm:prSet/>
      <dgm:spPr/>
      <dgm:t>
        <a:bodyPr/>
        <a:lstStyle/>
        <a:p>
          <a:endParaRPr lang="en-US"/>
        </a:p>
      </dgm:t>
    </dgm:pt>
    <dgm:pt modelId="{A1AD35B2-748F-41D9-91A4-98FD50533E65}" type="sibTrans" cxnId="{9593CA67-5200-406F-A77C-EEBC1C557345}">
      <dgm:prSet/>
      <dgm:spPr/>
      <dgm:t>
        <a:bodyPr/>
        <a:lstStyle/>
        <a:p>
          <a:endParaRPr lang="en-US"/>
        </a:p>
      </dgm:t>
    </dgm:pt>
    <dgm:pt modelId="{848F069B-200D-4453-A9F3-185F6F4D8708}">
      <dgm:prSet phldrT="[Text]"/>
      <dgm:spPr/>
      <dgm:t>
        <a:bodyPr/>
        <a:lstStyle/>
        <a:p>
          <a:r>
            <a:rPr lang="en-US">
              <a:solidFill>
                <a:sysClr val="windowText" lastClr="000000"/>
              </a:solidFill>
            </a:rPr>
            <a:t>Government agencies, schools, medical, social services, food services, etc. </a:t>
          </a:r>
        </a:p>
      </dgm:t>
    </dgm:pt>
    <dgm:pt modelId="{E64950BF-F7DD-4F76-8044-A8A5BCB8EA96}" type="parTrans" cxnId="{34300292-6AEA-4CB8-BB97-78A5217982CF}">
      <dgm:prSet/>
      <dgm:spPr/>
      <dgm:t>
        <a:bodyPr/>
        <a:lstStyle/>
        <a:p>
          <a:endParaRPr lang="en-US"/>
        </a:p>
      </dgm:t>
    </dgm:pt>
    <dgm:pt modelId="{AE06CE64-1FAD-4BA8-88B1-4FFE60C288F6}" type="sibTrans" cxnId="{34300292-6AEA-4CB8-BB97-78A5217982CF}">
      <dgm:prSet/>
      <dgm:spPr/>
      <dgm:t>
        <a:bodyPr/>
        <a:lstStyle/>
        <a:p>
          <a:endParaRPr lang="en-US"/>
        </a:p>
      </dgm:t>
    </dgm:pt>
    <dgm:pt modelId="{74C2D3C4-F5EC-47FC-8A29-AB0A412FAED1}">
      <dgm:prSet phldrT="[Text]" custT="1"/>
      <dgm:spPr/>
      <dgm:t>
        <a:bodyPr/>
        <a:lstStyle/>
        <a:p>
          <a:r>
            <a:rPr lang="en-US" sz="1600" b="1">
              <a:solidFill>
                <a:sysClr val="windowText" lastClr="000000"/>
              </a:solidFill>
            </a:rPr>
            <a:t>THE VILLAGE</a:t>
          </a:r>
        </a:p>
      </dgm:t>
    </dgm:pt>
    <dgm:pt modelId="{0A6696E1-D2A0-40B9-8854-3827B81BBBF2}" type="parTrans" cxnId="{569F12F0-624B-40EC-8E73-B884AF454A35}">
      <dgm:prSet/>
      <dgm:spPr/>
      <dgm:t>
        <a:bodyPr/>
        <a:lstStyle/>
        <a:p>
          <a:endParaRPr lang="en-US"/>
        </a:p>
      </dgm:t>
    </dgm:pt>
    <dgm:pt modelId="{FDE92B81-F524-41C6-A252-517D172A2FE4}" type="sibTrans" cxnId="{569F12F0-624B-40EC-8E73-B884AF454A35}">
      <dgm:prSet/>
      <dgm:spPr/>
      <dgm:t>
        <a:bodyPr/>
        <a:lstStyle/>
        <a:p>
          <a:endParaRPr lang="en-US"/>
        </a:p>
      </dgm:t>
    </dgm:pt>
    <dgm:pt modelId="{8DA7CEFE-FD23-4834-921D-29F32102C764}">
      <dgm:prSet phldrT="[Text]"/>
      <dgm:spPr/>
      <dgm:t>
        <a:bodyPr/>
        <a:lstStyle/>
        <a:p>
          <a:r>
            <a:rPr lang="en-US">
              <a:solidFill>
                <a:sysClr val="windowText" lastClr="000000"/>
              </a:solidFill>
            </a:rPr>
            <a:t>Not-for-Profit</a:t>
          </a:r>
        </a:p>
        <a:p>
          <a:r>
            <a:rPr lang="en-US">
              <a:solidFill>
                <a:sysClr val="windowText" lastClr="000000"/>
              </a:solidFill>
            </a:rPr>
            <a:t>organizations </a:t>
          </a:r>
        </a:p>
      </dgm:t>
    </dgm:pt>
    <dgm:pt modelId="{EA0FC8E6-D753-4E6B-A5EF-266070931EA4}" type="parTrans" cxnId="{4C3DACF7-5555-403F-B5A9-CB1AE645C010}">
      <dgm:prSet/>
      <dgm:spPr/>
      <dgm:t>
        <a:bodyPr/>
        <a:lstStyle/>
        <a:p>
          <a:endParaRPr lang="en-US"/>
        </a:p>
      </dgm:t>
    </dgm:pt>
    <dgm:pt modelId="{50E6C5FB-E64F-4018-9DE6-28859D078E42}" type="sibTrans" cxnId="{4C3DACF7-5555-403F-B5A9-CB1AE645C010}">
      <dgm:prSet/>
      <dgm:spPr/>
      <dgm:t>
        <a:bodyPr/>
        <a:lstStyle/>
        <a:p>
          <a:endParaRPr lang="en-US"/>
        </a:p>
      </dgm:t>
    </dgm:pt>
    <dgm:pt modelId="{1AA9101C-E738-49C2-977A-F79573D28E22}">
      <dgm:prSet/>
      <dgm:spPr/>
      <dgm:t>
        <a:bodyPr/>
        <a:lstStyle/>
        <a:p>
          <a:r>
            <a:rPr lang="en-US">
              <a:solidFill>
                <a:sysClr val="windowText" lastClr="000000"/>
              </a:solidFill>
            </a:rPr>
            <a:t>DRC facilitates work</a:t>
          </a:r>
        </a:p>
        <a:p>
          <a:r>
            <a:rPr lang="en-US">
              <a:solidFill>
                <a:sysClr val="windowText" lastClr="000000"/>
              </a:solidFill>
            </a:rPr>
            <a:t>Beginning June 2021</a:t>
          </a:r>
        </a:p>
      </dgm:t>
    </dgm:pt>
    <dgm:pt modelId="{E70BEB5F-0512-4714-84AB-A0103C8384D1}" type="parTrans" cxnId="{91574A8B-CDF7-4E07-8FBA-14743BC20DF9}">
      <dgm:prSet/>
      <dgm:spPr/>
      <dgm:t>
        <a:bodyPr/>
        <a:lstStyle/>
        <a:p>
          <a:endParaRPr lang="en-US"/>
        </a:p>
      </dgm:t>
    </dgm:pt>
    <dgm:pt modelId="{000EDE24-4415-4281-93E3-CBDC54312981}" type="sibTrans" cxnId="{91574A8B-CDF7-4E07-8FBA-14743BC20DF9}">
      <dgm:prSet/>
      <dgm:spPr/>
      <dgm:t>
        <a:bodyPr/>
        <a:lstStyle/>
        <a:p>
          <a:endParaRPr lang="en-US"/>
        </a:p>
      </dgm:t>
    </dgm:pt>
    <dgm:pt modelId="{9686B017-4F38-456F-81E3-F14CE1DF27B0}" type="pres">
      <dgm:prSet presAssocID="{97A5D5CE-A2E9-4C66-B2B1-BE1F7EA7CF00}" presName="Name0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D7002CC-8F3F-40DB-BF07-6F8CCD1DAAC6}" type="pres">
      <dgm:prSet presAssocID="{C6A8A2A0-594D-40C1-8310-91E6ED303CA8}" presName="hierRoot1" presStyleCnt="0">
        <dgm:presLayoutVars>
          <dgm:hierBranch val="init"/>
        </dgm:presLayoutVars>
      </dgm:prSet>
      <dgm:spPr/>
    </dgm:pt>
    <dgm:pt modelId="{A3097E56-2ADD-47B4-9A1B-BA0D1158E6ED}" type="pres">
      <dgm:prSet presAssocID="{C6A8A2A0-594D-40C1-8310-91E6ED303CA8}" presName="rootComposite1" presStyleCnt="0"/>
      <dgm:spPr/>
    </dgm:pt>
    <dgm:pt modelId="{31182F3A-6FE8-41C1-857C-B0685C11B57E}" type="pres">
      <dgm:prSet presAssocID="{C6A8A2A0-594D-40C1-8310-91E6ED303CA8}" presName="rootText1" presStyleLbl="alignAcc1" presStyleIdx="0" presStyleCnt="0">
        <dgm:presLayoutVars>
          <dgm:chPref val="3"/>
        </dgm:presLayoutVars>
      </dgm:prSet>
      <dgm:spPr/>
    </dgm:pt>
    <dgm:pt modelId="{9D2D5F99-2A03-4F31-B220-12876AFD5955}" type="pres">
      <dgm:prSet presAssocID="{C6A8A2A0-594D-40C1-8310-91E6ED303CA8}" presName="topArc1" presStyleLbl="parChTrans1D1" presStyleIdx="0" presStyleCnt="12"/>
      <dgm:spPr/>
    </dgm:pt>
    <dgm:pt modelId="{33D97416-0EFD-4314-ADA9-A9C34D760737}" type="pres">
      <dgm:prSet presAssocID="{C6A8A2A0-594D-40C1-8310-91E6ED303CA8}" presName="bottomArc1" presStyleLbl="parChTrans1D1" presStyleIdx="1" presStyleCnt="12"/>
      <dgm:spPr/>
    </dgm:pt>
    <dgm:pt modelId="{CD107162-DBB7-4CBF-9A32-11DBA0E7C69D}" type="pres">
      <dgm:prSet presAssocID="{C6A8A2A0-594D-40C1-8310-91E6ED303CA8}" presName="topConnNode1" presStyleLbl="node1" presStyleIdx="0" presStyleCnt="0"/>
      <dgm:spPr/>
    </dgm:pt>
    <dgm:pt modelId="{FC4965FD-3122-41D1-8785-E92AA88ECDCB}" type="pres">
      <dgm:prSet presAssocID="{C6A8A2A0-594D-40C1-8310-91E6ED303CA8}" presName="hierChild2" presStyleCnt="0"/>
      <dgm:spPr/>
    </dgm:pt>
    <dgm:pt modelId="{3C1A27BD-691A-45D3-909F-D122851E10C9}" type="pres">
      <dgm:prSet presAssocID="{E64950BF-F7DD-4F76-8044-A8A5BCB8EA96}" presName="Name28" presStyleLbl="parChTrans1D2" presStyleIdx="0" presStyleCnt="4"/>
      <dgm:spPr/>
    </dgm:pt>
    <dgm:pt modelId="{BFF1E52C-F199-4042-8027-DD9B4A05DB4A}" type="pres">
      <dgm:prSet presAssocID="{848F069B-200D-4453-A9F3-185F6F4D8708}" presName="hierRoot2" presStyleCnt="0">
        <dgm:presLayoutVars>
          <dgm:hierBranch val="init"/>
        </dgm:presLayoutVars>
      </dgm:prSet>
      <dgm:spPr/>
    </dgm:pt>
    <dgm:pt modelId="{28754FAF-FDA2-4A46-96B4-8FA856EE563E}" type="pres">
      <dgm:prSet presAssocID="{848F069B-200D-4453-A9F3-185F6F4D8708}" presName="rootComposite2" presStyleCnt="0"/>
      <dgm:spPr/>
    </dgm:pt>
    <dgm:pt modelId="{C3DDCA59-792D-4C5A-AC47-16B66D3D8381}" type="pres">
      <dgm:prSet presAssocID="{848F069B-200D-4453-A9F3-185F6F4D8708}" presName="rootText2" presStyleLbl="alignAcc1" presStyleIdx="0" presStyleCnt="0" custLinFactY="74438" custLinFactNeighborX="61164" custLinFactNeighborY="100000">
        <dgm:presLayoutVars>
          <dgm:chPref val="3"/>
        </dgm:presLayoutVars>
      </dgm:prSet>
      <dgm:spPr/>
    </dgm:pt>
    <dgm:pt modelId="{6DF17FCD-F87E-43F0-A9C6-789F2F606E03}" type="pres">
      <dgm:prSet presAssocID="{848F069B-200D-4453-A9F3-185F6F4D8708}" presName="topArc2" presStyleLbl="parChTrans1D1" presStyleIdx="2" presStyleCnt="12"/>
      <dgm:spPr/>
    </dgm:pt>
    <dgm:pt modelId="{CFFF358E-22C7-4CA3-B68F-7B242672F1C7}" type="pres">
      <dgm:prSet presAssocID="{848F069B-200D-4453-A9F3-185F6F4D8708}" presName="bottomArc2" presStyleLbl="parChTrans1D1" presStyleIdx="3" presStyleCnt="12"/>
      <dgm:spPr/>
    </dgm:pt>
    <dgm:pt modelId="{AFC968FF-BAF9-4F58-823C-7BE4F9585268}" type="pres">
      <dgm:prSet presAssocID="{848F069B-200D-4453-A9F3-185F6F4D8708}" presName="topConnNode2" presStyleLbl="node2" presStyleIdx="0" presStyleCnt="0"/>
      <dgm:spPr/>
    </dgm:pt>
    <dgm:pt modelId="{7754FDF4-4244-4FEC-9886-0769E4C32E9E}" type="pres">
      <dgm:prSet presAssocID="{848F069B-200D-4453-A9F3-185F6F4D8708}" presName="hierChild4" presStyleCnt="0"/>
      <dgm:spPr/>
    </dgm:pt>
    <dgm:pt modelId="{BEA7A2B8-6BF1-4646-B1AB-39CACECCAB28}" type="pres">
      <dgm:prSet presAssocID="{848F069B-200D-4453-A9F3-185F6F4D8708}" presName="hierChild5" presStyleCnt="0"/>
      <dgm:spPr/>
    </dgm:pt>
    <dgm:pt modelId="{460F1FEF-C7FC-4278-ACEE-ABDAC76A2E66}" type="pres">
      <dgm:prSet presAssocID="{0A6696E1-D2A0-40B9-8854-3827B81BBBF2}" presName="Name28" presStyleLbl="parChTrans1D2" presStyleIdx="1" presStyleCnt="4"/>
      <dgm:spPr/>
    </dgm:pt>
    <dgm:pt modelId="{7DB14EE5-F734-4193-92C5-110C9882C89E}" type="pres">
      <dgm:prSet presAssocID="{74C2D3C4-F5EC-47FC-8A29-AB0A412FAED1}" presName="hierRoot2" presStyleCnt="0">
        <dgm:presLayoutVars>
          <dgm:hierBranch val="init"/>
        </dgm:presLayoutVars>
      </dgm:prSet>
      <dgm:spPr/>
    </dgm:pt>
    <dgm:pt modelId="{B7F6B20E-6E5C-4A8C-BF64-461623DF4AF7}" type="pres">
      <dgm:prSet presAssocID="{74C2D3C4-F5EC-47FC-8A29-AB0A412FAED1}" presName="rootComposite2" presStyleCnt="0"/>
      <dgm:spPr/>
    </dgm:pt>
    <dgm:pt modelId="{4AA4EB0E-049C-4AC7-88DB-32E2874604A2}" type="pres">
      <dgm:prSet presAssocID="{74C2D3C4-F5EC-47FC-8A29-AB0A412FAED1}" presName="rootText2" presStyleLbl="alignAcc1" presStyleIdx="0" presStyleCnt="0" custLinFactNeighborX="-594" custLinFactNeighborY="33403">
        <dgm:presLayoutVars>
          <dgm:chPref val="3"/>
        </dgm:presLayoutVars>
      </dgm:prSet>
      <dgm:spPr/>
    </dgm:pt>
    <dgm:pt modelId="{A8E2A88E-7379-4994-A730-88997886196F}" type="pres">
      <dgm:prSet presAssocID="{74C2D3C4-F5EC-47FC-8A29-AB0A412FAED1}" presName="topArc2" presStyleLbl="parChTrans1D1" presStyleIdx="4" presStyleCnt="12"/>
      <dgm:spPr/>
    </dgm:pt>
    <dgm:pt modelId="{BE1229B7-28DA-40D8-917E-98BBC69ED312}" type="pres">
      <dgm:prSet presAssocID="{74C2D3C4-F5EC-47FC-8A29-AB0A412FAED1}" presName="bottomArc2" presStyleLbl="parChTrans1D1" presStyleIdx="5" presStyleCnt="12"/>
      <dgm:spPr/>
    </dgm:pt>
    <dgm:pt modelId="{823D308E-FCE7-46EC-A4B7-7729912D217F}" type="pres">
      <dgm:prSet presAssocID="{74C2D3C4-F5EC-47FC-8A29-AB0A412FAED1}" presName="topConnNode2" presStyleLbl="node2" presStyleIdx="0" presStyleCnt="0"/>
      <dgm:spPr/>
    </dgm:pt>
    <dgm:pt modelId="{7DA91348-F434-49B4-89B2-E1A4B4829C16}" type="pres">
      <dgm:prSet presAssocID="{74C2D3C4-F5EC-47FC-8A29-AB0A412FAED1}" presName="hierChild4" presStyleCnt="0"/>
      <dgm:spPr/>
    </dgm:pt>
    <dgm:pt modelId="{CFD7342D-0F01-4F87-BFD3-148F8530604F}" type="pres">
      <dgm:prSet presAssocID="{74C2D3C4-F5EC-47FC-8A29-AB0A412FAED1}" presName="hierChild5" presStyleCnt="0"/>
      <dgm:spPr/>
    </dgm:pt>
    <dgm:pt modelId="{3E65F6DF-C20C-46D4-BA4A-0AFFC045D2AA}" type="pres">
      <dgm:prSet presAssocID="{EA0FC8E6-D753-4E6B-A5EF-266070931EA4}" presName="Name28" presStyleLbl="parChTrans1D2" presStyleIdx="2" presStyleCnt="4"/>
      <dgm:spPr/>
    </dgm:pt>
    <dgm:pt modelId="{583D5247-FA02-4085-99FC-E7E05B8A3B72}" type="pres">
      <dgm:prSet presAssocID="{8DA7CEFE-FD23-4834-921D-29F32102C764}" presName="hierRoot2" presStyleCnt="0">
        <dgm:presLayoutVars>
          <dgm:hierBranch val="init"/>
        </dgm:presLayoutVars>
      </dgm:prSet>
      <dgm:spPr/>
    </dgm:pt>
    <dgm:pt modelId="{E3ED962D-6F3F-4007-A9BC-22B67341BE7B}" type="pres">
      <dgm:prSet presAssocID="{8DA7CEFE-FD23-4834-921D-29F32102C764}" presName="rootComposite2" presStyleCnt="0"/>
      <dgm:spPr/>
    </dgm:pt>
    <dgm:pt modelId="{D7905069-1E46-42A4-AD76-211BAE52EBD3}" type="pres">
      <dgm:prSet presAssocID="{8DA7CEFE-FD23-4834-921D-29F32102C764}" presName="rootText2" presStyleLbl="alignAcc1" presStyleIdx="0" presStyleCnt="0" custLinFactY="74437" custLinFactNeighborX="-55226" custLinFactNeighborY="100000">
        <dgm:presLayoutVars>
          <dgm:chPref val="3"/>
        </dgm:presLayoutVars>
      </dgm:prSet>
      <dgm:spPr/>
    </dgm:pt>
    <dgm:pt modelId="{47D683E5-F0BC-4BE8-AE5D-7D586964B5EA}" type="pres">
      <dgm:prSet presAssocID="{8DA7CEFE-FD23-4834-921D-29F32102C764}" presName="topArc2" presStyleLbl="parChTrans1D1" presStyleIdx="6" presStyleCnt="12"/>
      <dgm:spPr/>
    </dgm:pt>
    <dgm:pt modelId="{56754EB1-E0A8-44BD-BBEB-A65EC146D20E}" type="pres">
      <dgm:prSet presAssocID="{8DA7CEFE-FD23-4834-921D-29F32102C764}" presName="bottomArc2" presStyleLbl="parChTrans1D1" presStyleIdx="7" presStyleCnt="12"/>
      <dgm:spPr/>
    </dgm:pt>
    <dgm:pt modelId="{FA393813-5E6D-4C13-8426-93DBAA41C5F8}" type="pres">
      <dgm:prSet presAssocID="{8DA7CEFE-FD23-4834-921D-29F32102C764}" presName="topConnNode2" presStyleLbl="node2" presStyleIdx="0" presStyleCnt="0"/>
      <dgm:spPr/>
    </dgm:pt>
    <dgm:pt modelId="{F3DA462A-B4D7-4E08-AB16-9E8DE7A672A0}" type="pres">
      <dgm:prSet presAssocID="{8DA7CEFE-FD23-4834-921D-29F32102C764}" presName="hierChild4" presStyleCnt="0"/>
      <dgm:spPr/>
    </dgm:pt>
    <dgm:pt modelId="{C1DA61E3-840C-49D8-A755-F5CBB772A68D}" type="pres">
      <dgm:prSet presAssocID="{8DA7CEFE-FD23-4834-921D-29F32102C764}" presName="hierChild5" presStyleCnt="0"/>
      <dgm:spPr/>
    </dgm:pt>
    <dgm:pt modelId="{4D4FF56E-72C1-4FB5-B5AC-C0DADB86A121}" type="pres">
      <dgm:prSet presAssocID="{C6A8A2A0-594D-40C1-8310-91E6ED303CA8}" presName="hierChild3" presStyleCnt="0"/>
      <dgm:spPr/>
    </dgm:pt>
    <dgm:pt modelId="{86154F1A-9164-49C2-84E0-9FA1DF5C634A}" type="pres">
      <dgm:prSet presAssocID="{B75F3EDE-9D64-4C05-823B-FBC7F9B83208}" presName="Name101" presStyleLbl="parChTrans1D2" presStyleIdx="3" presStyleCnt="4"/>
      <dgm:spPr/>
    </dgm:pt>
    <dgm:pt modelId="{BE05FC0A-7491-4EF0-BB94-C73D4F29FF39}" type="pres">
      <dgm:prSet presAssocID="{FF6ADF4C-41C5-4E4F-977E-AD57320E4278}" presName="hierRoot3" presStyleCnt="0">
        <dgm:presLayoutVars>
          <dgm:hierBranch val="init"/>
        </dgm:presLayoutVars>
      </dgm:prSet>
      <dgm:spPr/>
    </dgm:pt>
    <dgm:pt modelId="{B0036672-68F1-4013-9C70-D1AD2C721CF6}" type="pres">
      <dgm:prSet presAssocID="{FF6ADF4C-41C5-4E4F-977E-AD57320E4278}" presName="rootComposite3" presStyleCnt="0"/>
      <dgm:spPr/>
    </dgm:pt>
    <dgm:pt modelId="{5CD5097E-6DC3-4A9F-B094-713EEF7D935E}" type="pres">
      <dgm:prSet presAssocID="{FF6ADF4C-41C5-4E4F-977E-AD57320E4278}" presName="rootText3" presStyleLbl="alignAcc1" presStyleIdx="0" presStyleCnt="0">
        <dgm:presLayoutVars>
          <dgm:chPref val="3"/>
        </dgm:presLayoutVars>
      </dgm:prSet>
      <dgm:spPr/>
    </dgm:pt>
    <dgm:pt modelId="{C407C070-2B0F-4BBF-B924-30353283E81C}" type="pres">
      <dgm:prSet presAssocID="{FF6ADF4C-41C5-4E4F-977E-AD57320E4278}" presName="topArc3" presStyleLbl="parChTrans1D1" presStyleIdx="8" presStyleCnt="12"/>
      <dgm:spPr/>
    </dgm:pt>
    <dgm:pt modelId="{53D76B07-FE11-4C3B-B9BA-0CA16E39C86C}" type="pres">
      <dgm:prSet presAssocID="{FF6ADF4C-41C5-4E4F-977E-AD57320E4278}" presName="bottomArc3" presStyleLbl="parChTrans1D1" presStyleIdx="9" presStyleCnt="12"/>
      <dgm:spPr/>
    </dgm:pt>
    <dgm:pt modelId="{3D593C17-9EC7-47C2-B8B4-C221AEBB4796}" type="pres">
      <dgm:prSet presAssocID="{FF6ADF4C-41C5-4E4F-977E-AD57320E4278}" presName="topConnNode3" presStyleLbl="asst1" presStyleIdx="0" presStyleCnt="0"/>
      <dgm:spPr/>
    </dgm:pt>
    <dgm:pt modelId="{85DE8732-E767-4191-9F45-32C96EB8AB23}" type="pres">
      <dgm:prSet presAssocID="{FF6ADF4C-41C5-4E4F-977E-AD57320E4278}" presName="hierChild6" presStyleCnt="0"/>
      <dgm:spPr/>
    </dgm:pt>
    <dgm:pt modelId="{A5B01C6D-72D7-413D-8C50-11D6E42BED29}" type="pres">
      <dgm:prSet presAssocID="{FF6ADF4C-41C5-4E4F-977E-AD57320E4278}" presName="hierChild7" presStyleCnt="0"/>
      <dgm:spPr/>
    </dgm:pt>
    <dgm:pt modelId="{F744044E-B0BC-4D34-8161-7C85A796C67D}" type="pres">
      <dgm:prSet presAssocID="{1AA9101C-E738-49C2-977A-F79573D28E22}" presName="hierRoot1" presStyleCnt="0">
        <dgm:presLayoutVars>
          <dgm:hierBranch val="init"/>
        </dgm:presLayoutVars>
      </dgm:prSet>
      <dgm:spPr/>
    </dgm:pt>
    <dgm:pt modelId="{756044A8-E5CF-4ED4-A5CE-AF51F0D1A0AE}" type="pres">
      <dgm:prSet presAssocID="{1AA9101C-E738-49C2-977A-F79573D28E22}" presName="rootComposite1" presStyleCnt="0"/>
      <dgm:spPr/>
    </dgm:pt>
    <dgm:pt modelId="{63F71B7E-3D20-496F-8EC0-B51FCA8E8F2A}" type="pres">
      <dgm:prSet presAssocID="{1AA9101C-E738-49C2-977A-F79573D28E22}" presName="rootText1" presStyleLbl="alignAcc1" presStyleIdx="0" presStyleCnt="0" custLinFactY="100000" custLinFactNeighborX="-24941" custLinFactNeighborY="161656">
        <dgm:presLayoutVars>
          <dgm:chPref val="3"/>
        </dgm:presLayoutVars>
      </dgm:prSet>
      <dgm:spPr/>
    </dgm:pt>
    <dgm:pt modelId="{3FA6DDB9-7DE9-4928-BD8F-1F284B98C87E}" type="pres">
      <dgm:prSet presAssocID="{1AA9101C-E738-49C2-977A-F79573D28E22}" presName="topArc1" presStyleLbl="parChTrans1D1" presStyleIdx="10" presStyleCnt="12"/>
      <dgm:spPr/>
    </dgm:pt>
    <dgm:pt modelId="{522B2FA9-E336-4886-85AC-FF51760651B4}" type="pres">
      <dgm:prSet presAssocID="{1AA9101C-E738-49C2-977A-F79573D28E22}" presName="bottomArc1" presStyleLbl="parChTrans1D1" presStyleIdx="11" presStyleCnt="12"/>
      <dgm:spPr/>
    </dgm:pt>
    <dgm:pt modelId="{E716214B-D73E-40E3-BF1F-1206DBBAB31E}" type="pres">
      <dgm:prSet presAssocID="{1AA9101C-E738-49C2-977A-F79573D28E22}" presName="topConnNode1" presStyleLbl="node1" presStyleIdx="0" presStyleCnt="0"/>
      <dgm:spPr/>
    </dgm:pt>
    <dgm:pt modelId="{BCAC155E-B2C2-4749-992B-164D08A8C25A}" type="pres">
      <dgm:prSet presAssocID="{1AA9101C-E738-49C2-977A-F79573D28E22}" presName="hierChild2" presStyleCnt="0"/>
      <dgm:spPr/>
    </dgm:pt>
    <dgm:pt modelId="{760E8681-3C80-4608-AD1B-7FE6842E3515}" type="pres">
      <dgm:prSet presAssocID="{1AA9101C-E738-49C2-977A-F79573D28E22}" presName="hierChild3" presStyleCnt="0"/>
      <dgm:spPr/>
    </dgm:pt>
  </dgm:ptLst>
  <dgm:cxnLst>
    <dgm:cxn modelId="{2DFA300A-04DF-4A97-9C1F-6E41AA968A84}" type="presOf" srcId="{74C2D3C4-F5EC-47FC-8A29-AB0A412FAED1}" destId="{823D308E-FCE7-46EC-A4B7-7729912D217F}" srcOrd="1" destOrd="0" presId="urn:microsoft.com/office/officeart/2008/layout/HalfCircleOrganizationChart"/>
    <dgm:cxn modelId="{D49E4C0A-94D3-4FC0-BAD0-84B6FF78E92D}" type="presOf" srcId="{848F069B-200D-4453-A9F3-185F6F4D8708}" destId="{C3DDCA59-792D-4C5A-AC47-16B66D3D8381}" srcOrd="0" destOrd="0" presId="urn:microsoft.com/office/officeart/2008/layout/HalfCircleOrganizationChart"/>
    <dgm:cxn modelId="{012B7E0C-AB6D-4A34-ADC7-E51AB58A1ADC}" srcId="{97A5D5CE-A2E9-4C66-B2B1-BE1F7EA7CF00}" destId="{C6A8A2A0-594D-40C1-8310-91E6ED303CA8}" srcOrd="0" destOrd="0" parTransId="{E143A246-B755-4C2E-B65B-E6867CCEDA17}" sibTransId="{6F8C1061-8D8F-495D-812F-0BF974455B30}"/>
    <dgm:cxn modelId="{6E2DEE11-D912-4DEE-B96C-F82E51A0FE7D}" type="presOf" srcId="{FF6ADF4C-41C5-4E4F-977E-AD57320E4278}" destId="{5CD5097E-6DC3-4A9F-B094-713EEF7D935E}" srcOrd="0" destOrd="0" presId="urn:microsoft.com/office/officeart/2008/layout/HalfCircleOrganizationChart"/>
    <dgm:cxn modelId="{51211A2B-E7AD-40BC-8D4F-4E661272E877}" type="presOf" srcId="{FF6ADF4C-41C5-4E4F-977E-AD57320E4278}" destId="{3D593C17-9EC7-47C2-B8B4-C221AEBB4796}" srcOrd="1" destOrd="0" presId="urn:microsoft.com/office/officeart/2008/layout/HalfCircleOrganizationChart"/>
    <dgm:cxn modelId="{F083E660-424B-49C3-BBB7-BBD96609E67C}" type="presOf" srcId="{1AA9101C-E738-49C2-977A-F79573D28E22}" destId="{63F71B7E-3D20-496F-8EC0-B51FCA8E8F2A}" srcOrd="0" destOrd="0" presId="urn:microsoft.com/office/officeart/2008/layout/HalfCircleOrganizationChart"/>
    <dgm:cxn modelId="{9593CA67-5200-406F-A77C-EEBC1C557345}" srcId="{C6A8A2A0-594D-40C1-8310-91E6ED303CA8}" destId="{FF6ADF4C-41C5-4E4F-977E-AD57320E4278}" srcOrd="0" destOrd="0" parTransId="{B75F3EDE-9D64-4C05-823B-FBC7F9B83208}" sibTransId="{A1AD35B2-748F-41D9-91A4-98FD50533E65}"/>
    <dgm:cxn modelId="{B9523577-EB71-4E76-9468-1F5224FAE5E4}" type="presOf" srcId="{0A6696E1-D2A0-40B9-8854-3827B81BBBF2}" destId="{460F1FEF-C7FC-4278-ACEE-ABDAC76A2E66}" srcOrd="0" destOrd="0" presId="urn:microsoft.com/office/officeart/2008/layout/HalfCircleOrganizationChart"/>
    <dgm:cxn modelId="{C7443059-5926-4771-AFAE-79D861361152}" type="presOf" srcId="{8DA7CEFE-FD23-4834-921D-29F32102C764}" destId="{D7905069-1E46-42A4-AD76-211BAE52EBD3}" srcOrd="0" destOrd="0" presId="urn:microsoft.com/office/officeart/2008/layout/HalfCircleOrganizationChart"/>
    <dgm:cxn modelId="{CB98AE81-4CAF-4369-B1A4-90DEBB912BB3}" type="presOf" srcId="{C6A8A2A0-594D-40C1-8310-91E6ED303CA8}" destId="{31182F3A-6FE8-41C1-857C-B0685C11B57E}" srcOrd="0" destOrd="0" presId="urn:microsoft.com/office/officeart/2008/layout/HalfCircleOrganizationChart"/>
    <dgm:cxn modelId="{F95F2286-66EE-4A79-8E1E-87BD54E2A308}" type="presOf" srcId="{C6A8A2A0-594D-40C1-8310-91E6ED303CA8}" destId="{CD107162-DBB7-4CBF-9A32-11DBA0E7C69D}" srcOrd="1" destOrd="0" presId="urn:microsoft.com/office/officeart/2008/layout/HalfCircleOrganizationChart"/>
    <dgm:cxn modelId="{91574A8B-CDF7-4E07-8FBA-14743BC20DF9}" srcId="{97A5D5CE-A2E9-4C66-B2B1-BE1F7EA7CF00}" destId="{1AA9101C-E738-49C2-977A-F79573D28E22}" srcOrd="1" destOrd="0" parTransId="{E70BEB5F-0512-4714-84AB-A0103C8384D1}" sibTransId="{000EDE24-4415-4281-93E3-CBDC54312981}"/>
    <dgm:cxn modelId="{34300292-6AEA-4CB8-BB97-78A5217982CF}" srcId="{C6A8A2A0-594D-40C1-8310-91E6ED303CA8}" destId="{848F069B-200D-4453-A9F3-185F6F4D8708}" srcOrd="1" destOrd="0" parTransId="{E64950BF-F7DD-4F76-8044-A8A5BCB8EA96}" sibTransId="{AE06CE64-1FAD-4BA8-88B1-4FFE60C288F6}"/>
    <dgm:cxn modelId="{D3FB12A4-708D-4CEE-AA97-A9EB66217B9D}" type="presOf" srcId="{848F069B-200D-4453-A9F3-185F6F4D8708}" destId="{AFC968FF-BAF9-4F58-823C-7BE4F9585268}" srcOrd="1" destOrd="0" presId="urn:microsoft.com/office/officeart/2008/layout/HalfCircleOrganizationChart"/>
    <dgm:cxn modelId="{26B5A1A8-BD91-42A5-A7F9-C3ACD9F4AC76}" type="presOf" srcId="{1AA9101C-E738-49C2-977A-F79573D28E22}" destId="{E716214B-D73E-40E3-BF1F-1206DBBAB31E}" srcOrd="1" destOrd="0" presId="urn:microsoft.com/office/officeart/2008/layout/HalfCircleOrganizationChart"/>
    <dgm:cxn modelId="{A87527AC-9196-42E4-9C48-2878DD40CCC4}" type="presOf" srcId="{B75F3EDE-9D64-4C05-823B-FBC7F9B83208}" destId="{86154F1A-9164-49C2-84E0-9FA1DF5C634A}" srcOrd="0" destOrd="0" presId="urn:microsoft.com/office/officeart/2008/layout/HalfCircleOrganizationChart"/>
    <dgm:cxn modelId="{BE1A47B6-D89B-4016-9850-28FA8A5CCC67}" type="presOf" srcId="{EA0FC8E6-D753-4E6B-A5EF-266070931EA4}" destId="{3E65F6DF-C20C-46D4-BA4A-0AFFC045D2AA}" srcOrd="0" destOrd="0" presId="urn:microsoft.com/office/officeart/2008/layout/HalfCircleOrganizationChart"/>
    <dgm:cxn modelId="{D2FCA7C1-7321-4DC5-BCAE-99BCAAAD0D45}" type="presOf" srcId="{97A5D5CE-A2E9-4C66-B2B1-BE1F7EA7CF00}" destId="{9686B017-4F38-456F-81E3-F14CE1DF27B0}" srcOrd="0" destOrd="0" presId="urn:microsoft.com/office/officeart/2008/layout/HalfCircleOrganizationChart"/>
    <dgm:cxn modelId="{8B1040D5-1B14-4FBC-8B7C-586EBA5FCBB5}" type="presOf" srcId="{8DA7CEFE-FD23-4834-921D-29F32102C764}" destId="{FA393813-5E6D-4C13-8426-93DBAA41C5F8}" srcOrd="1" destOrd="0" presId="urn:microsoft.com/office/officeart/2008/layout/HalfCircleOrganizationChart"/>
    <dgm:cxn modelId="{DDE708E9-DDE3-4946-BF03-340B8A0588AD}" type="presOf" srcId="{74C2D3C4-F5EC-47FC-8A29-AB0A412FAED1}" destId="{4AA4EB0E-049C-4AC7-88DB-32E2874604A2}" srcOrd="0" destOrd="0" presId="urn:microsoft.com/office/officeart/2008/layout/HalfCircleOrganizationChart"/>
    <dgm:cxn modelId="{569F12F0-624B-40EC-8E73-B884AF454A35}" srcId="{C6A8A2A0-594D-40C1-8310-91E6ED303CA8}" destId="{74C2D3C4-F5EC-47FC-8A29-AB0A412FAED1}" srcOrd="2" destOrd="0" parTransId="{0A6696E1-D2A0-40B9-8854-3827B81BBBF2}" sibTransId="{FDE92B81-F524-41C6-A252-517D172A2FE4}"/>
    <dgm:cxn modelId="{4C3DACF7-5555-403F-B5A9-CB1AE645C010}" srcId="{C6A8A2A0-594D-40C1-8310-91E6ED303CA8}" destId="{8DA7CEFE-FD23-4834-921D-29F32102C764}" srcOrd="3" destOrd="0" parTransId="{EA0FC8E6-D753-4E6B-A5EF-266070931EA4}" sibTransId="{50E6C5FB-E64F-4018-9DE6-28859D078E42}"/>
    <dgm:cxn modelId="{E2F1B2F8-36CD-4EFF-A692-464C74DFAE0C}" type="presOf" srcId="{E64950BF-F7DD-4F76-8044-A8A5BCB8EA96}" destId="{3C1A27BD-691A-45D3-909F-D122851E10C9}" srcOrd="0" destOrd="0" presId="urn:microsoft.com/office/officeart/2008/layout/HalfCircleOrganizationChart"/>
    <dgm:cxn modelId="{2AB13261-1F30-49BC-9192-13A4BA7F9064}" type="presParOf" srcId="{9686B017-4F38-456F-81E3-F14CE1DF27B0}" destId="{DD7002CC-8F3F-40DB-BF07-6F8CCD1DAAC6}" srcOrd="0" destOrd="0" presId="urn:microsoft.com/office/officeart/2008/layout/HalfCircleOrganizationChart"/>
    <dgm:cxn modelId="{79FA3FFE-47AF-4696-BA39-B9B72D7CE943}" type="presParOf" srcId="{DD7002CC-8F3F-40DB-BF07-6F8CCD1DAAC6}" destId="{A3097E56-2ADD-47B4-9A1B-BA0D1158E6ED}" srcOrd="0" destOrd="0" presId="urn:microsoft.com/office/officeart/2008/layout/HalfCircleOrganizationChart"/>
    <dgm:cxn modelId="{65EACA8D-B5E2-4B1C-AE24-F8D172885068}" type="presParOf" srcId="{A3097E56-2ADD-47B4-9A1B-BA0D1158E6ED}" destId="{31182F3A-6FE8-41C1-857C-B0685C11B57E}" srcOrd="0" destOrd="0" presId="urn:microsoft.com/office/officeart/2008/layout/HalfCircleOrganizationChart"/>
    <dgm:cxn modelId="{ED6B70B2-B909-4D6F-9EAB-7A309CFAD0DE}" type="presParOf" srcId="{A3097E56-2ADD-47B4-9A1B-BA0D1158E6ED}" destId="{9D2D5F99-2A03-4F31-B220-12876AFD5955}" srcOrd="1" destOrd="0" presId="urn:microsoft.com/office/officeart/2008/layout/HalfCircleOrganizationChart"/>
    <dgm:cxn modelId="{207B3D2C-94DC-4E75-9B3C-6C70F401AF55}" type="presParOf" srcId="{A3097E56-2ADD-47B4-9A1B-BA0D1158E6ED}" destId="{33D97416-0EFD-4314-ADA9-A9C34D760737}" srcOrd="2" destOrd="0" presId="urn:microsoft.com/office/officeart/2008/layout/HalfCircleOrganizationChart"/>
    <dgm:cxn modelId="{F738A408-7173-4124-935E-D6C65C93A502}" type="presParOf" srcId="{A3097E56-2ADD-47B4-9A1B-BA0D1158E6ED}" destId="{CD107162-DBB7-4CBF-9A32-11DBA0E7C69D}" srcOrd="3" destOrd="0" presId="urn:microsoft.com/office/officeart/2008/layout/HalfCircleOrganizationChart"/>
    <dgm:cxn modelId="{27E89181-8438-4E4F-BF1E-49CC6A1E0494}" type="presParOf" srcId="{DD7002CC-8F3F-40DB-BF07-6F8CCD1DAAC6}" destId="{FC4965FD-3122-41D1-8785-E92AA88ECDCB}" srcOrd="1" destOrd="0" presId="urn:microsoft.com/office/officeart/2008/layout/HalfCircleOrganizationChart"/>
    <dgm:cxn modelId="{A7A28E92-83D7-46E6-BA60-5600EF2485D2}" type="presParOf" srcId="{FC4965FD-3122-41D1-8785-E92AA88ECDCB}" destId="{3C1A27BD-691A-45D3-909F-D122851E10C9}" srcOrd="0" destOrd="0" presId="urn:microsoft.com/office/officeart/2008/layout/HalfCircleOrganizationChart"/>
    <dgm:cxn modelId="{66C0A85D-3247-4F17-A62F-B847970441F7}" type="presParOf" srcId="{FC4965FD-3122-41D1-8785-E92AA88ECDCB}" destId="{BFF1E52C-F199-4042-8027-DD9B4A05DB4A}" srcOrd="1" destOrd="0" presId="urn:microsoft.com/office/officeart/2008/layout/HalfCircleOrganizationChart"/>
    <dgm:cxn modelId="{E1BADBD6-E927-457D-BB20-A958D479840B}" type="presParOf" srcId="{BFF1E52C-F199-4042-8027-DD9B4A05DB4A}" destId="{28754FAF-FDA2-4A46-96B4-8FA856EE563E}" srcOrd="0" destOrd="0" presId="urn:microsoft.com/office/officeart/2008/layout/HalfCircleOrganizationChart"/>
    <dgm:cxn modelId="{F9BFF5CD-53AD-408F-8C5B-D54F0A107F06}" type="presParOf" srcId="{28754FAF-FDA2-4A46-96B4-8FA856EE563E}" destId="{C3DDCA59-792D-4C5A-AC47-16B66D3D8381}" srcOrd="0" destOrd="0" presId="urn:microsoft.com/office/officeart/2008/layout/HalfCircleOrganizationChart"/>
    <dgm:cxn modelId="{692E8A41-8342-499A-8969-543A97D10F9E}" type="presParOf" srcId="{28754FAF-FDA2-4A46-96B4-8FA856EE563E}" destId="{6DF17FCD-F87E-43F0-A9C6-789F2F606E03}" srcOrd="1" destOrd="0" presId="urn:microsoft.com/office/officeart/2008/layout/HalfCircleOrganizationChart"/>
    <dgm:cxn modelId="{A85DA78F-2047-4C7A-B6A1-1F372F8DCAA2}" type="presParOf" srcId="{28754FAF-FDA2-4A46-96B4-8FA856EE563E}" destId="{CFFF358E-22C7-4CA3-B68F-7B242672F1C7}" srcOrd="2" destOrd="0" presId="urn:microsoft.com/office/officeart/2008/layout/HalfCircleOrganizationChart"/>
    <dgm:cxn modelId="{62408CD0-1602-4002-A159-E9C270CBC10B}" type="presParOf" srcId="{28754FAF-FDA2-4A46-96B4-8FA856EE563E}" destId="{AFC968FF-BAF9-4F58-823C-7BE4F9585268}" srcOrd="3" destOrd="0" presId="urn:microsoft.com/office/officeart/2008/layout/HalfCircleOrganizationChart"/>
    <dgm:cxn modelId="{75C7BB7E-91D7-4927-A0EF-669FD9360A95}" type="presParOf" srcId="{BFF1E52C-F199-4042-8027-DD9B4A05DB4A}" destId="{7754FDF4-4244-4FEC-9886-0769E4C32E9E}" srcOrd="1" destOrd="0" presId="urn:microsoft.com/office/officeart/2008/layout/HalfCircleOrganizationChart"/>
    <dgm:cxn modelId="{71F4B553-F04E-4C63-958C-1F0B2457A8D5}" type="presParOf" srcId="{BFF1E52C-F199-4042-8027-DD9B4A05DB4A}" destId="{BEA7A2B8-6BF1-4646-B1AB-39CACECCAB28}" srcOrd="2" destOrd="0" presId="urn:microsoft.com/office/officeart/2008/layout/HalfCircleOrganizationChart"/>
    <dgm:cxn modelId="{8C006C77-77FD-49A4-AA44-65A77974013E}" type="presParOf" srcId="{FC4965FD-3122-41D1-8785-E92AA88ECDCB}" destId="{460F1FEF-C7FC-4278-ACEE-ABDAC76A2E66}" srcOrd="2" destOrd="0" presId="urn:microsoft.com/office/officeart/2008/layout/HalfCircleOrganizationChart"/>
    <dgm:cxn modelId="{9E7BE00E-9AB9-4233-A5A3-D46C02237581}" type="presParOf" srcId="{FC4965FD-3122-41D1-8785-E92AA88ECDCB}" destId="{7DB14EE5-F734-4193-92C5-110C9882C89E}" srcOrd="3" destOrd="0" presId="urn:microsoft.com/office/officeart/2008/layout/HalfCircleOrganizationChart"/>
    <dgm:cxn modelId="{37446B80-40AC-4051-80B5-19FEFA749208}" type="presParOf" srcId="{7DB14EE5-F734-4193-92C5-110C9882C89E}" destId="{B7F6B20E-6E5C-4A8C-BF64-461623DF4AF7}" srcOrd="0" destOrd="0" presId="urn:microsoft.com/office/officeart/2008/layout/HalfCircleOrganizationChart"/>
    <dgm:cxn modelId="{96F01638-549A-42FE-9CDD-9D87D8990F7E}" type="presParOf" srcId="{B7F6B20E-6E5C-4A8C-BF64-461623DF4AF7}" destId="{4AA4EB0E-049C-4AC7-88DB-32E2874604A2}" srcOrd="0" destOrd="0" presId="urn:microsoft.com/office/officeart/2008/layout/HalfCircleOrganizationChart"/>
    <dgm:cxn modelId="{AF019CCC-5C81-4B33-870F-3796E0961D28}" type="presParOf" srcId="{B7F6B20E-6E5C-4A8C-BF64-461623DF4AF7}" destId="{A8E2A88E-7379-4994-A730-88997886196F}" srcOrd="1" destOrd="0" presId="urn:microsoft.com/office/officeart/2008/layout/HalfCircleOrganizationChart"/>
    <dgm:cxn modelId="{21176EEE-6C4C-4CC5-9564-A34E439FE431}" type="presParOf" srcId="{B7F6B20E-6E5C-4A8C-BF64-461623DF4AF7}" destId="{BE1229B7-28DA-40D8-917E-98BBC69ED312}" srcOrd="2" destOrd="0" presId="urn:microsoft.com/office/officeart/2008/layout/HalfCircleOrganizationChart"/>
    <dgm:cxn modelId="{EC9275FA-FC21-4BD3-8CB5-8A54563FE308}" type="presParOf" srcId="{B7F6B20E-6E5C-4A8C-BF64-461623DF4AF7}" destId="{823D308E-FCE7-46EC-A4B7-7729912D217F}" srcOrd="3" destOrd="0" presId="urn:microsoft.com/office/officeart/2008/layout/HalfCircleOrganizationChart"/>
    <dgm:cxn modelId="{E089F1B1-AF1C-4F3B-89D3-1E5582D41F73}" type="presParOf" srcId="{7DB14EE5-F734-4193-92C5-110C9882C89E}" destId="{7DA91348-F434-49B4-89B2-E1A4B4829C16}" srcOrd="1" destOrd="0" presId="urn:microsoft.com/office/officeart/2008/layout/HalfCircleOrganizationChart"/>
    <dgm:cxn modelId="{F82F40AE-3C20-4D0C-8BB8-A8CD4A7DB222}" type="presParOf" srcId="{7DB14EE5-F734-4193-92C5-110C9882C89E}" destId="{CFD7342D-0F01-4F87-BFD3-148F8530604F}" srcOrd="2" destOrd="0" presId="urn:microsoft.com/office/officeart/2008/layout/HalfCircleOrganizationChart"/>
    <dgm:cxn modelId="{EAE48E83-AB6E-45DB-AAC8-3D3A7B13D6D2}" type="presParOf" srcId="{FC4965FD-3122-41D1-8785-E92AA88ECDCB}" destId="{3E65F6DF-C20C-46D4-BA4A-0AFFC045D2AA}" srcOrd="4" destOrd="0" presId="urn:microsoft.com/office/officeart/2008/layout/HalfCircleOrganizationChart"/>
    <dgm:cxn modelId="{B126735C-E609-490B-BF5B-7D92506BA826}" type="presParOf" srcId="{FC4965FD-3122-41D1-8785-E92AA88ECDCB}" destId="{583D5247-FA02-4085-99FC-E7E05B8A3B72}" srcOrd="5" destOrd="0" presId="urn:microsoft.com/office/officeart/2008/layout/HalfCircleOrganizationChart"/>
    <dgm:cxn modelId="{E14933A5-E8EC-4D6C-A3F1-4DAF80F0AFAE}" type="presParOf" srcId="{583D5247-FA02-4085-99FC-E7E05B8A3B72}" destId="{E3ED962D-6F3F-4007-A9BC-22B67341BE7B}" srcOrd="0" destOrd="0" presId="urn:microsoft.com/office/officeart/2008/layout/HalfCircleOrganizationChart"/>
    <dgm:cxn modelId="{F8A3E531-C098-48C4-8872-3D1BF95EA6EE}" type="presParOf" srcId="{E3ED962D-6F3F-4007-A9BC-22B67341BE7B}" destId="{D7905069-1E46-42A4-AD76-211BAE52EBD3}" srcOrd="0" destOrd="0" presId="urn:microsoft.com/office/officeart/2008/layout/HalfCircleOrganizationChart"/>
    <dgm:cxn modelId="{314EFE1B-BBFA-4A7F-B761-C89F2BB21372}" type="presParOf" srcId="{E3ED962D-6F3F-4007-A9BC-22B67341BE7B}" destId="{47D683E5-F0BC-4BE8-AE5D-7D586964B5EA}" srcOrd="1" destOrd="0" presId="urn:microsoft.com/office/officeart/2008/layout/HalfCircleOrganizationChart"/>
    <dgm:cxn modelId="{4B05A07E-ED44-4441-B663-0AECEA05501E}" type="presParOf" srcId="{E3ED962D-6F3F-4007-A9BC-22B67341BE7B}" destId="{56754EB1-E0A8-44BD-BBEB-A65EC146D20E}" srcOrd="2" destOrd="0" presId="urn:microsoft.com/office/officeart/2008/layout/HalfCircleOrganizationChart"/>
    <dgm:cxn modelId="{2B446296-066C-4BAE-ACFE-2C0D26745D13}" type="presParOf" srcId="{E3ED962D-6F3F-4007-A9BC-22B67341BE7B}" destId="{FA393813-5E6D-4C13-8426-93DBAA41C5F8}" srcOrd="3" destOrd="0" presId="urn:microsoft.com/office/officeart/2008/layout/HalfCircleOrganizationChart"/>
    <dgm:cxn modelId="{7071C15B-0958-4F6D-A56F-52C930D2B2E7}" type="presParOf" srcId="{583D5247-FA02-4085-99FC-E7E05B8A3B72}" destId="{F3DA462A-B4D7-4E08-AB16-9E8DE7A672A0}" srcOrd="1" destOrd="0" presId="urn:microsoft.com/office/officeart/2008/layout/HalfCircleOrganizationChart"/>
    <dgm:cxn modelId="{E044F2FE-6370-456A-A8AA-8631D116BFDB}" type="presParOf" srcId="{583D5247-FA02-4085-99FC-E7E05B8A3B72}" destId="{C1DA61E3-840C-49D8-A755-F5CBB772A68D}" srcOrd="2" destOrd="0" presId="urn:microsoft.com/office/officeart/2008/layout/HalfCircleOrganizationChart"/>
    <dgm:cxn modelId="{B4039DA3-3997-426F-BF36-238B1F020E03}" type="presParOf" srcId="{DD7002CC-8F3F-40DB-BF07-6F8CCD1DAAC6}" destId="{4D4FF56E-72C1-4FB5-B5AC-C0DADB86A121}" srcOrd="2" destOrd="0" presId="urn:microsoft.com/office/officeart/2008/layout/HalfCircleOrganizationChart"/>
    <dgm:cxn modelId="{DBFD50F4-0F47-45C7-9C3B-86C25AF7C0A4}" type="presParOf" srcId="{4D4FF56E-72C1-4FB5-B5AC-C0DADB86A121}" destId="{86154F1A-9164-49C2-84E0-9FA1DF5C634A}" srcOrd="0" destOrd="0" presId="urn:microsoft.com/office/officeart/2008/layout/HalfCircleOrganizationChart"/>
    <dgm:cxn modelId="{480D262E-7A03-4D9E-9E70-50C709D79646}" type="presParOf" srcId="{4D4FF56E-72C1-4FB5-B5AC-C0DADB86A121}" destId="{BE05FC0A-7491-4EF0-BB94-C73D4F29FF39}" srcOrd="1" destOrd="0" presId="urn:microsoft.com/office/officeart/2008/layout/HalfCircleOrganizationChart"/>
    <dgm:cxn modelId="{40D68A93-6E54-4292-9B06-7CC6446545D6}" type="presParOf" srcId="{BE05FC0A-7491-4EF0-BB94-C73D4F29FF39}" destId="{B0036672-68F1-4013-9C70-D1AD2C721CF6}" srcOrd="0" destOrd="0" presId="urn:microsoft.com/office/officeart/2008/layout/HalfCircleOrganizationChart"/>
    <dgm:cxn modelId="{86F0CC42-1182-4D44-8772-EF443EC9FBF0}" type="presParOf" srcId="{B0036672-68F1-4013-9C70-D1AD2C721CF6}" destId="{5CD5097E-6DC3-4A9F-B094-713EEF7D935E}" srcOrd="0" destOrd="0" presId="urn:microsoft.com/office/officeart/2008/layout/HalfCircleOrganizationChart"/>
    <dgm:cxn modelId="{2A22A129-DE78-4084-8246-ED53AC245268}" type="presParOf" srcId="{B0036672-68F1-4013-9C70-D1AD2C721CF6}" destId="{C407C070-2B0F-4BBF-B924-30353283E81C}" srcOrd="1" destOrd="0" presId="urn:microsoft.com/office/officeart/2008/layout/HalfCircleOrganizationChart"/>
    <dgm:cxn modelId="{D165F334-82FB-467D-8A95-CADDD0F60FD0}" type="presParOf" srcId="{B0036672-68F1-4013-9C70-D1AD2C721CF6}" destId="{53D76B07-FE11-4C3B-B9BA-0CA16E39C86C}" srcOrd="2" destOrd="0" presId="urn:microsoft.com/office/officeart/2008/layout/HalfCircleOrganizationChart"/>
    <dgm:cxn modelId="{045F9DBB-7D52-43F0-A960-E0EF662F9845}" type="presParOf" srcId="{B0036672-68F1-4013-9C70-D1AD2C721CF6}" destId="{3D593C17-9EC7-47C2-B8B4-C221AEBB4796}" srcOrd="3" destOrd="0" presId="urn:microsoft.com/office/officeart/2008/layout/HalfCircleOrganizationChart"/>
    <dgm:cxn modelId="{522DFD0F-E993-4156-9A2B-8C9AE0BCB78F}" type="presParOf" srcId="{BE05FC0A-7491-4EF0-BB94-C73D4F29FF39}" destId="{85DE8732-E767-4191-9F45-32C96EB8AB23}" srcOrd="1" destOrd="0" presId="urn:microsoft.com/office/officeart/2008/layout/HalfCircleOrganizationChart"/>
    <dgm:cxn modelId="{58672747-FBC7-4C4B-8113-E80411699E0F}" type="presParOf" srcId="{BE05FC0A-7491-4EF0-BB94-C73D4F29FF39}" destId="{A5B01C6D-72D7-413D-8C50-11D6E42BED29}" srcOrd="2" destOrd="0" presId="urn:microsoft.com/office/officeart/2008/layout/HalfCircleOrganizationChart"/>
    <dgm:cxn modelId="{B679DAB5-E1A6-4131-A28D-0773BB5D17E2}" type="presParOf" srcId="{9686B017-4F38-456F-81E3-F14CE1DF27B0}" destId="{F744044E-B0BC-4D34-8161-7C85A796C67D}" srcOrd="1" destOrd="0" presId="urn:microsoft.com/office/officeart/2008/layout/HalfCircleOrganizationChart"/>
    <dgm:cxn modelId="{687E7A98-AEC8-4E5E-A327-E586FB8578FF}" type="presParOf" srcId="{F744044E-B0BC-4D34-8161-7C85A796C67D}" destId="{756044A8-E5CF-4ED4-A5CE-AF51F0D1A0AE}" srcOrd="0" destOrd="0" presId="urn:microsoft.com/office/officeart/2008/layout/HalfCircleOrganizationChart"/>
    <dgm:cxn modelId="{C3046234-1055-47D3-9FEB-826C241A2A38}" type="presParOf" srcId="{756044A8-E5CF-4ED4-A5CE-AF51F0D1A0AE}" destId="{63F71B7E-3D20-496F-8EC0-B51FCA8E8F2A}" srcOrd="0" destOrd="0" presId="urn:microsoft.com/office/officeart/2008/layout/HalfCircleOrganizationChart"/>
    <dgm:cxn modelId="{1BB10BBB-99FE-453B-B42C-B9FBFFBE9B3C}" type="presParOf" srcId="{756044A8-E5CF-4ED4-A5CE-AF51F0D1A0AE}" destId="{3FA6DDB9-7DE9-4928-BD8F-1F284B98C87E}" srcOrd="1" destOrd="0" presId="urn:microsoft.com/office/officeart/2008/layout/HalfCircleOrganizationChart"/>
    <dgm:cxn modelId="{91FEC7C2-F5AD-4CB8-A569-69A4FEB4A708}" type="presParOf" srcId="{756044A8-E5CF-4ED4-A5CE-AF51F0D1A0AE}" destId="{522B2FA9-E336-4886-85AC-FF51760651B4}" srcOrd="2" destOrd="0" presId="urn:microsoft.com/office/officeart/2008/layout/HalfCircleOrganizationChart"/>
    <dgm:cxn modelId="{E74EE016-A926-431F-A5B6-FE7D8E453D5D}" type="presParOf" srcId="{756044A8-E5CF-4ED4-A5CE-AF51F0D1A0AE}" destId="{E716214B-D73E-40E3-BF1F-1206DBBAB31E}" srcOrd="3" destOrd="0" presId="urn:microsoft.com/office/officeart/2008/layout/HalfCircleOrganizationChart"/>
    <dgm:cxn modelId="{28284332-336B-45B8-A008-7FA314B768DA}" type="presParOf" srcId="{F744044E-B0BC-4D34-8161-7C85A796C67D}" destId="{BCAC155E-B2C2-4749-992B-164D08A8C25A}" srcOrd="1" destOrd="0" presId="urn:microsoft.com/office/officeart/2008/layout/HalfCircleOrganizationChart"/>
    <dgm:cxn modelId="{02E69F08-798A-4B96-B444-8A18F8FA4636}" type="presParOf" srcId="{F744044E-B0BC-4D34-8161-7C85A796C67D}" destId="{760E8681-3C80-4608-AD1B-7FE6842E3515}" srcOrd="2" destOrd="0" presId="urn:microsoft.com/office/officeart/2008/layout/HalfCircleOrganizationChar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6B7CF9C1-FE28-4431-8EB7-CC359E955280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21CA484-FEDE-4286-8833-66C2E11FEB79}">
      <dgm:prSet phldrT="[Text]" custT="1"/>
      <dgm:spPr>
        <a:solidFill>
          <a:schemeClr val="accent1">
            <a:lumMod val="50000"/>
          </a:schemeClr>
        </a:solidFill>
      </dgm:spPr>
      <dgm:t>
        <a:bodyPr/>
        <a:lstStyle/>
        <a:p>
          <a:pPr algn="ctr">
            <a:lnSpc>
              <a:spcPct val="100000"/>
            </a:lnSpc>
          </a:pPr>
          <a:r>
            <a:rPr lang="en-US" sz="2500"/>
            <a:t>GRIT</a:t>
          </a:r>
        </a:p>
        <a:p>
          <a:pPr algn="ctr">
            <a:lnSpc>
              <a:spcPct val="100000"/>
            </a:lnSpc>
          </a:pPr>
          <a:r>
            <a:rPr lang="en-US" sz="2500"/>
            <a:t> </a:t>
          </a:r>
          <a:r>
            <a:rPr lang="en-US" sz="1800"/>
            <a:t>STRATIGIC ANNUAL PPRIORITIES </a:t>
          </a:r>
        </a:p>
      </dgm:t>
    </dgm:pt>
    <dgm:pt modelId="{5873207F-FB7C-478D-BD64-DD25D33AC464}" type="parTrans" cxnId="{3BCC78D6-33DE-40A5-8BCC-4B695EE3D4B6}">
      <dgm:prSet/>
      <dgm:spPr/>
      <dgm:t>
        <a:bodyPr/>
        <a:lstStyle/>
        <a:p>
          <a:endParaRPr lang="en-US"/>
        </a:p>
      </dgm:t>
    </dgm:pt>
    <dgm:pt modelId="{86D89D77-0422-469C-8E2B-A6FD16BEFCA7}" type="sibTrans" cxnId="{3BCC78D6-33DE-40A5-8BCC-4B695EE3D4B6}">
      <dgm:prSet/>
      <dgm:spPr/>
      <dgm:t>
        <a:bodyPr/>
        <a:lstStyle/>
        <a:p>
          <a:endParaRPr lang="en-US"/>
        </a:p>
      </dgm:t>
    </dgm:pt>
    <dgm:pt modelId="{B17B628C-EB95-4839-81FE-778CF4B057DE}">
      <dgm:prSet phldrT="[Text]" custT="1"/>
      <dgm:spPr/>
      <dgm:t>
        <a:bodyPr/>
        <a:lstStyle/>
        <a:p>
          <a:pPr algn="ctr"/>
          <a:r>
            <a:rPr lang="en-US" sz="1200">
              <a:solidFill>
                <a:schemeClr val="bg1"/>
              </a:solidFill>
            </a:rPr>
            <a:t>2020</a:t>
          </a:r>
        </a:p>
        <a:p>
          <a:pPr algn="ctr"/>
          <a:r>
            <a:rPr lang="en-US" sz="1200"/>
            <a:t>Building a Community</a:t>
          </a:r>
        </a:p>
        <a:p>
          <a:pPr algn="ctr"/>
          <a:r>
            <a:rPr lang="en-US" sz="1200"/>
            <a:t>Establish committees, mission, strategic plan</a:t>
          </a:r>
        </a:p>
      </dgm:t>
    </dgm:pt>
    <dgm:pt modelId="{16839127-4B07-4227-8241-C988A822981E}" type="parTrans" cxnId="{893388E6-A315-4481-8F6D-DD2E627D8A2E}">
      <dgm:prSet/>
      <dgm:spPr/>
      <dgm:t>
        <a:bodyPr/>
        <a:lstStyle/>
        <a:p>
          <a:pPr algn="ctr"/>
          <a:endParaRPr lang="en-US"/>
        </a:p>
      </dgm:t>
    </dgm:pt>
    <dgm:pt modelId="{FFD99A94-0DD7-4555-9B87-7C566EC539E8}" type="sibTrans" cxnId="{893388E6-A315-4481-8F6D-DD2E627D8A2E}">
      <dgm:prSet/>
      <dgm:spPr/>
      <dgm:t>
        <a:bodyPr/>
        <a:lstStyle/>
        <a:p>
          <a:endParaRPr lang="en-US"/>
        </a:p>
      </dgm:t>
    </dgm:pt>
    <dgm:pt modelId="{9D6497F4-B602-4C39-9FB0-976EF570C335}">
      <dgm:prSet phldrT="[Text]" custT="1"/>
      <dgm:spPr/>
      <dgm:t>
        <a:bodyPr/>
        <a:lstStyle/>
        <a:p>
          <a:pPr algn="ctr"/>
          <a:r>
            <a:rPr lang="en-US" sz="1200"/>
            <a:t>2023</a:t>
          </a:r>
        </a:p>
        <a:p>
          <a:pPr algn="ctr"/>
          <a:r>
            <a:rPr lang="en-US" sz="1200"/>
            <a:t>Expand activites to include greater Yakima engagement</a:t>
          </a:r>
        </a:p>
        <a:p>
          <a:pPr algn="ctr"/>
          <a:r>
            <a:rPr lang="en-US" sz="1200"/>
            <a:t>Begin data collection related to project accountability and impact</a:t>
          </a:r>
        </a:p>
      </dgm:t>
    </dgm:pt>
    <dgm:pt modelId="{52D6E2FD-AEF2-4FFD-BECF-A14F837DBF5A}" type="parTrans" cxnId="{5E22E4F6-6257-41E1-8108-520BBCEA7A00}">
      <dgm:prSet/>
      <dgm:spPr/>
      <dgm:t>
        <a:bodyPr/>
        <a:lstStyle/>
        <a:p>
          <a:pPr algn="ctr"/>
          <a:endParaRPr lang="en-US"/>
        </a:p>
      </dgm:t>
    </dgm:pt>
    <dgm:pt modelId="{65DCE46F-2F15-42CD-A14B-9FCD8C0FF2AF}" type="sibTrans" cxnId="{5E22E4F6-6257-41E1-8108-520BBCEA7A00}">
      <dgm:prSet/>
      <dgm:spPr/>
      <dgm:t>
        <a:bodyPr/>
        <a:lstStyle/>
        <a:p>
          <a:endParaRPr lang="en-US"/>
        </a:p>
      </dgm:t>
    </dgm:pt>
    <dgm:pt modelId="{D2580941-7D4B-40B8-9CCA-8B87CCD7C15F}">
      <dgm:prSet phldrT="[Text]" custT="1"/>
      <dgm:spPr/>
      <dgm:t>
        <a:bodyPr/>
        <a:lstStyle/>
        <a:p>
          <a:pPr algn="ctr"/>
          <a:r>
            <a:rPr lang="en-US" sz="1200"/>
            <a:t>2024</a:t>
          </a:r>
        </a:p>
        <a:p>
          <a:pPr algn="ctr"/>
          <a:r>
            <a:rPr lang="en-US" sz="1200"/>
            <a:t>Continue expansion of activities and engagement</a:t>
          </a:r>
        </a:p>
        <a:p>
          <a:pPr algn="ctr"/>
          <a:r>
            <a:rPr lang="en-US" sz="1200"/>
            <a:t>Increase data collection and impact statements</a:t>
          </a:r>
        </a:p>
      </dgm:t>
    </dgm:pt>
    <dgm:pt modelId="{A0F06162-03E1-4BF9-81BE-AB3CC93E76C9}" type="parTrans" cxnId="{FB3C285A-6087-4FFF-9494-83ECB97D2D49}">
      <dgm:prSet/>
      <dgm:spPr/>
      <dgm:t>
        <a:bodyPr/>
        <a:lstStyle/>
        <a:p>
          <a:pPr algn="ctr"/>
          <a:endParaRPr lang="en-US"/>
        </a:p>
      </dgm:t>
    </dgm:pt>
    <dgm:pt modelId="{508773D8-6A39-4FF3-A421-7CDF122FC2FE}" type="sibTrans" cxnId="{FB3C285A-6087-4FFF-9494-83ECB97D2D49}">
      <dgm:prSet/>
      <dgm:spPr/>
      <dgm:t>
        <a:bodyPr/>
        <a:lstStyle/>
        <a:p>
          <a:endParaRPr lang="en-US"/>
        </a:p>
      </dgm:t>
    </dgm:pt>
    <dgm:pt modelId="{EDB6E296-FBEE-494E-B074-3C1BCDA5A81C}">
      <dgm:prSet custT="1"/>
      <dgm:spPr/>
      <dgm:t>
        <a:bodyPr/>
        <a:lstStyle/>
        <a:p>
          <a:pPr algn="ctr"/>
          <a:r>
            <a:rPr lang="en-US" sz="1200"/>
            <a:t>2022</a:t>
          </a:r>
        </a:p>
        <a:p>
          <a:pPr algn="ctr"/>
          <a:r>
            <a:rPr lang="en-US" sz="1200"/>
            <a:t>Expand community participation &amp; engagement</a:t>
          </a:r>
        </a:p>
        <a:p>
          <a:pPr algn="ctr"/>
          <a:r>
            <a:rPr lang="en-US" sz="1200"/>
            <a:t>Implement Stage 2 of  2021 priorities and Stage 1 of 2022 priorities</a:t>
          </a:r>
        </a:p>
      </dgm:t>
    </dgm:pt>
    <dgm:pt modelId="{897F3E09-2999-4998-97DE-E57803C6CFF6}" type="parTrans" cxnId="{DE544766-D20D-4FD8-93D6-6F42ED6F89B8}">
      <dgm:prSet/>
      <dgm:spPr/>
      <dgm:t>
        <a:bodyPr/>
        <a:lstStyle/>
        <a:p>
          <a:pPr algn="ctr"/>
          <a:endParaRPr lang="en-US"/>
        </a:p>
      </dgm:t>
    </dgm:pt>
    <dgm:pt modelId="{4F06256A-291D-4D68-A482-D6335366BCEB}" type="sibTrans" cxnId="{DE544766-D20D-4FD8-93D6-6F42ED6F89B8}">
      <dgm:prSet/>
      <dgm:spPr/>
      <dgm:t>
        <a:bodyPr/>
        <a:lstStyle/>
        <a:p>
          <a:endParaRPr lang="en-US"/>
        </a:p>
      </dgm:t>
    </dgm:pt>
    <dgm:pt modelId="{A98DC165-26E8-403B-B23E-532759652B87}">
      <dgm:prSet custT="1"/>
      <dgm:spPr/>
      <dgm:t>
        <a:bodyPr/>
        <a:lstStyle/>
        <a:p>
          <a:pPr algn="ctr"/>
          <a:r>
            <a:rPr lang="en-US" sz="1200"/>
            <a:t>2021</a:t>
          </a:r>
        </a:p>
        <a:p>
          <a:pPr algn="ctr"/>
          <a:r>
            <a:rPr lang="en-US" sz="1200"/>
            <a:t>Define activities</a:t>
          </a:r>
        </a:p>
        <a:p>
          <a:pPr algn="ctr"/>
          <a:r>
            <a:rPr lang="en-US" sz="1200"/>
            <a:t>Build communication system and</a:t>
          </a:r>
        </a:p>
        <a:p>
          <a:pPr algn="ctr"/>
          <a:r>
            <a:rPr lang="en-US" sz="1200"/>
            <a:t>implement Stage 1 of  annual priorities</a:t>
          </a:r>
        </a:p>
      </dgm:t>
    </dgm:pt>
    <dgm:pt modelId="{9653EC05-5037-4B79-85D7-15C955CA19C6}" type="parTrans" cxnId="{ECADE79A-B235-42AF-90CE-2A265802AF56}">
      <dgm:prSet/>
      <dgm:spPr/>
      <dgm:t>
        <a:bodyPr/>
        <a:lstStyle/>
        <a:p>
          <a:pPr algn="ctr"/>
          <a:endParaRPr lang="en-US"/>
        </a:p>
      </dgm:t>
    </dgm:pt>
    <dgm:pt modelId="{235CDE86-287D-417C-AA97-479C8F6DF563}" type="sibTrans" cxnId="{ECADE79A-B235-42AF-90CE-2A265802AF56}">
      <dgm:prSet/>
      <dgm:spPr/>
      <dgm:t>
        <a:bodyPr/>
        <a:lstStyle/>
        <a:p>
          <a:endParaRPr lang="en-US"/>
        </a:p>
      </dgm:t>
    </dgm:pt>
    <dgm:pt modelId="{D3E8DA72-B010-4EA2-A888-DD399285DE21}">
      <dgm:prSet custT="1"/>
      <dgm:spPr/>
      <dgm:t>
        <a:bodyPr/>
        <a:lstStyle/>
        <a:p>
          <a:pPr algn="ctr"/>
          <a:r>
            <a:rPr lang="en-US" sz="1200"/>
            <a:t>2025</a:t>
          </a:r>
        </a:p>
        <a:p>
          <a:pPr algn="ctr"/>
          <a:r>
            <a:rPr lang="en-US" sz="1200"/>
            <a:t>Produce 5 year report:</a:t>
          </a:r>
        </a:p>
        <a:p>
          <a:pPr algn="ctr"/>
          <a:r>
            <a:rPr lang="en-US" sz="1200"/>
            <a:t>Summary of activities and impact</a:t>
          </a:r>
        </a:p>
      </dgm:t>
    </dgm:pt>
    <dgm:pt modelId="{B3F041CF-D6B1-45B7-B559-8BB5811E454E}" type="parTrans" cxnId="{772CA9FA-95C8-4015-B121-C3BCF6743A12}">
      <dgm:prSet/>
      <dgm:spPr/>
      <dgm:t>
        <a:bodyPr/>
        <a:lstStyle/>
        <a:p>
          <a:pPr algn="ctr"/>
          <a:endParaRPr lang="en-US"/>
        </a:p>
      </dgm:t>
    </dgm:pt>
    <dgm:pt modelId="{BFA2A13C-CBF6-431A-9CE1-B1A9CBF1D85E}" type="sibTrans" cxnId="{772CA9FA-95C8-4015-B121-C3BCF6743A12}">
      <dgm:prSet/>
      <dgm:spPr/>
      <dgm:t>
        <a:bodyPr/>
        <a:lstStyle/>
        <a:p>
          <a:endParaRPr lang="en-US"/>
        </a:p>
      </dgm:t>
    </dgm:pt>
    <dgm:pt modelId="{43FF8474-8524-470A-B5CF-FF63676AF14E}" type="pres">
      <dgm:prSet presAssocID="{6B7CF9C1-FE28-4431-8EB7-CC359E955280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70D5FB7B-9F81-4AF8-9B4E-A7CBF516D596}" type="pres">
      <dgm:prSet presAssocID="{821CA484-FEDE-4286-8833-66C2E11FEB79}" presName="root1" presStyleCnt="0"/>
      <dgm:spPr/>
    </dgm:pt>
    <dgm:pt modelId="{16650CF4-D670-4ABD-854C-6EE4FFD505DF}" type="pres">
      <dgm:prSet presAssocID="{821CA484-FEDE-4286-8833-66C2E11FEB79}" presName="LevelOneTextNode" presStyleLbl="node0" presStyleIdx="0" presStyleCnt="1" custScaleX="152861" custLinFactNeighborX="-3266" custLinFactNeighborY="2896">
        <dgm:presLayoutVars>
          <dgm:chPref val="3"/>
        </dgm:presLayoutVars>
      </dgm:prSet>
      <dgm:spPr/>
    </dgm:pt>
    <dgm:pt modelId="{EF8A1928-B07F-4D62-BBC2-2FF0BEC6F00B}" type="pres">
      <dgm:prSet presAssocID="{821CA484-FEDE-4286-8833-66C2E11FEB79}" presName="level2hierChild" presStyleCnt="0"/>
      <dgm:spPr/>
    </dgm:pt>
    <dgm:pt modelId="{5669A280-E75C-4D2B-9CDC-409EE54197A3}" type="pres">
      <dgm:prSet presAssocID="{16839127-4B07-4227-8241-C988A822981E}" presName="conn2-1" presStyleLbl="parChTrans1D2" presStyleIdx="0" presStyleCnt="6"/>
      <dgm:spPr/>
    </dgm:pt>
    <dgm:pt modelId="{E3335249-F5B3-41A5-8C1F-64CF85FCC85D}" type="pres">
      <dgm:prSet presAssocID="{16839127-4B07-4227-8241-C988A822981E}" presName="connTx" presStyleLbl="parChTrans1D2" presStyleIdx="0" presStyleCnt="6"/>
      <dgm:spPr/>
    </dgm:pt>
    <dgm:pt modelId="{7450C909-A7CF-4D55-8239-C27B63102425}" type="pres">
      <dgm:prSet presAssocID="{B17B628C-EB95-4839-81FE-778CF4B057DE}" presName="root2" presStyleCnt="0"/>
      <dgm:spPr/>
    </dgm:pt>
    <dgm:pt modelId="{A45C1569-A15C-4128-B247-04A7561E51D5}" type="pres">
      <dgm:prSet presAssocID="{B17B628C-EB95-4839-81FE-778CF4B057DE}" presName="LevelTwoTextNode" presStyleLbl="node2" presStyleIdx="0" presStyleCnt="6" custLinFactNeighborX="1" custLinFactNeighborY="18506">
        <dgm:presLayoutVars>
          <dgm:chPref val="3"/>
        </dgm:presLayoutVars>
      </dgm:prSet>
      <dgm:spPr/>
    </dgm:pt>
    <dgm:pt modelId="{42220F9A-5F62-438F-AEEA-BFD2129D0683}" type="pres">
      <dgm:prSet presAssocID="{B17B628C-EB95-4839-81FE-778CF4B057DE}" presName="level3hierChild" presStyleCnt="0"/>
      <dgm:spPr/>
    </dgm:pt>
    <dgm:pt modelId="{FFD90B05-A2B2-4422-BE7F-7B15EEE7DE6C}" type="pres">
      <dgm:prSet presAssocID="{9653EC05-5037-4B79-85D7-15C955CA19C6}" presName="conn2-1" presStyleLbl="parChTrans1D2" presStyleIdx="1" presStyleCnt="6"/>
      <dgm:spPr/>
    </dgm:pt>
    <dgm:pt modelId="{18FF4C0A-F90F-4791-86F4-CF163534C1D3}" type="pres">
      <dgm:prSet presAssocID="{9653EC05-5037-4B79-85D7-15C955CA19C6}" presName="connTx" presStyleLbl="parChTrans1D2" presStyleIdx="1" presStyleCnt="6"/>
      <dgm:spPr/>
    </dgm:pt>
    <dgm:pt modelId="{892C921A-6ACF-44C7-B9CE-D1EF722C8751}" type="pres">
      <dgm:prSet presAssocID="{A98DC165-26E8-403B-B23E-532759652B87}" presName="root2" presStyleCnt="0"/>
      <dgm:spPr/>
    </dgm:pt>
    <dgm:pt modelId="{C43100CA-FE1A-4023-B392-6D83A5E66ABA}" type="pres">
      <dgm:prSet presAssocID="{A98DC165-26E8-403B-B23E-532759652B87}" presName="LevelTwoTextNode" presStyleLbl="node2" presStyleIdx="1" presStyleCnt="6" custScaleX="129870" custLinFactNeighborX="-995" custLinFactNeighborY="15240">
        <dgm:presLayoutVars>
          <dgm:chPref val="3"/>
        </dgm:presLayoutVars>
      </dgm:prSet>
      <dgm:spPr/>
    </dgm:pt>
    <dgm:pt modelId="{03224506-A00A-4F3D-B24B-680A3BD919ED}" type="pres">
      <dgm:prSet presAssocID="{A98DC165-26E8-403B-B23E-532759652B87}" presName="level3hierChild" presStyleCnt="0"/>
      <dgm:spPr/>
    </dgm:pt>
    <dgm:pt modelId="{DC5B5857-C2C4-4FFC-AF44-9831B8ED2737}" type="pres">
      <dgm:prSet presAssocID="{897F3E09-2999-4998-97DE-E57803C6CFF6}" presName="conn2-1" presStyleLbl="parChTrans1D2" presStyleIdx="2" presStyleCnt="6"/>
      <dgm:spPr/>
    </dgm:pt>
    <dgm:pt modelId="{A4D68922-BC82-42A5-B2F7-E963978CEE9F}" type="pres">
      <dgm:prSet presAssocID="{897F3E09-2999-4998-97DE-E57803C6CFF6}" presName="connTx" presStyleLbl="parChTrans1D2" presStyleIdx="2" presStyleCnt="6"/>
      <dgm:spPr/>
    </dgm:pt>
    <dgm:pt modelId="{6E22E045-6226-49D3-BBCE-7DE0737397CB}" type="pres">
      <dgm:prSet presAssocID="{EDB6E296-FBEE-494E-B074-3C1BCDA5A81C}" presName="root2" presStyleCnt="0"/>
      <dgm:spPr/>
    </dgm:pt>
    <dgm:pt modelId="{EEF67E80-B6A1-4528-A406-BC555CAC1F7C}" type="pres">
      <dgm:prSet presAssocID="{EDB6E296-FBEE-494E-B074-3C1BCDA5A81C}" presName="LevelTwoTextNode" presStyleLbl="node2" presStyleIdx="2" presStyleCnt="6" custScaleX="132857" custLinFactNeighborX="-995" custLinFactNeighborY="15240">
        <dgm:presLayoutVars>
          <dgm:chPref val="3"/>
        </dgm:presLayoutVars>
      </dgm:prSet>
      <dgm:spPr/>
    </dgm:pt>
    <dgm:pt modelId="{809FDEC8-E4D8-4C9A-96B7-4B3A7CFA5E7D}" type="pres">
      <dgm:prSet presAssocID="{EDB6E296-FBEE-494E-B074-3C1BCDA5A81C}" presName="level3hierChild" presStyleCnt="0"/>
      <dgm:spPr/>
    </dgm:pt>
    <dgm:pt modelId="{051981E3-0589-4550-800E-8CB3B67E674C}" type="pres">
      <dgm:prSet presAssocID="{52D6E2FD-AEF2-4FFD-BECF-A14F837DBF5A}" presName="conn2-1" presStyleLbl="parChTrans1D2" presStyleIdx="3" presStyleCnt="6"/>
      <dgm:spPr/>
    </dgm:pt>
    <dgm:pt modelId="{4D97136E-C9A0-4023-8A5E-02B9C03AD28A}" type="pres">
      <dgm:prSet presAssocID="{52D6E2FD-AEF2-4FFD-BECF-A14F837DBF5A}" presName="connTx" presStyleLbl="parChTrans1D2" presStyleIdx="3" presStyleCnt="6"/>
      <dgm:spPr/>
    </dgm:pt>
    <dgm:pt modelId="{08E4A703-3612-4B7A-8D3D-0CD21F306B3D}" type="pres">
      <dgm:prSet presAssocID="{9D6497F4-B602-4C39-9FB0-976EF570C335}" presName="root2" presStyleCnt="0"/>
      <dgm:spPr/>
    </dgm:pt>
    <dgm:pt modelId="{D4C9EA51-043E-44D1-83A2-70F5D42F7857}" type="pres">
      <dgm:prSet presAssocID="{9D6497F4-B602-4C39-9FB0-976EF570C335}" presName="LevelTwoTextNode" presStyleLbl="node2" presStyleIdx="3" presStyleCnt="6" custScaleX="134848" custLinFactNeighborX="-995" custLinFactNeighborY="15240">
        <dgm:presLayoutVars>
          <dgm:chPref val="3"/>
        </dgm:presLayoutVars>
      </dgm:prSet>
      <dgm:spPr/>
    </dgm:pt>
    <dgm:pt modelId="{37E1F33A-41B9-4DAA-9CEC-1CF31CFA47E8}" type="pres">
      <dgm:prSet presAssocID="{9D6497F4-B602-4C39-9FB0-976EF570C335}" presName="level3hierChild" presStyleCnt="0"/>
      <dgm:spPr/>
    </dgm:pt>
    <dgm:pt modelId="{4A543947-B26E-4576-9A4A-9CC1385837C5}" type="pres">
      <dgm:prSet presAssocID="{A0F06162-03E1-4BF9-81BE-AB3CC93E76C9}" presName="conn2-1" presStyleLbl="parChTrans1D2" presStyleIdx="4" presStyleCnt="6"/>
      <dgm:spPr/>
    </dgm:pt>
    <dgm:pt modelId="{49E85920-4711-466A-A143-F741CA40AC8A}" type="pres">
      <dgm:prSet presAssocID="{A0F06162-03E1-4BF9-81BE-AB3CC93E76C9}" presName="connTx" presStyleLbl="parChTrans1D2" presStyleIdx="4" presStyleCnt="6"/>
      <dgm:spPr/>
    </dgm:pt>
    <dgm:pt modelId="{56DC6134-8DF7-43D9-A20D-D7053134B4C5}" type="pres">
      <dgm:prSet presAssocID="{D2580941-7D4B-40B8-9CCA-8B87CCD7C15F}" presName="root2" presStyleCnt="0"/>
      <dgm:spPr/>
    </dgm:pt>
    <dgm:pt modelId="{E2D14ADD-4F93-4AA2-B479-D407F90E5C0C}" type="pres">
      <dgm:prSet presAssocID="{D2580941-7D4B-40B8-9CCA-8B87CCD7C15F}" presName="LevelTwoTextNode" presStyleLbl="node2" presStyleIdx="4" presStyleCnt="6" custScaleX="135843" custLinFactNeighborX="1" custLinFactNeighborY="13063">
        <dgm:presLayoutVars>
          <dgm:chPref val="3"/>
        </dgm:presLayoutVars>
      </dgm:prSet>
      <dgm:spPr/>
    </dgm:pt>
    <dgm:pt modelId="{2F0B2727-203E-40CA-B684-2F6841D440C4}" type="pres">
      <dgm:prSet presAssocID="{D2580941-7D4B-40B8-9CCA-8B87CCD7C15F}" presName="level3hierChild" presStyleCnt="0"/>
      <dgm:spPr/>
    </dgm:pt>
    <dgm:pt modelId="{192A17D6-353A-4041-8B01-44B1874B26C0}" type="pres">
      <dgm:prSet presAssocID="{B3F041CF-D6B1-45B7-B559-8BB5811E454E}" presName="conn2-1" presStyleLbl="parChTrans1D2" presStyleIdx="5" presStyleCnt="6"/>
      <dgm:spPr/>
    </dgm:pt>
    <dgm:pt modelId="{DB18F6AE-4293-4963-80B1-F0E91E1F9DBD}" type="pres">
      <dgm:prSet presAssocID="{B3F041CF-D6B1-45B7-B559-8BB5811E454E}" presName="connTx" presStyleLbl="parChTrans1D2" presStyleIdx="5" presStyleCnt="6"/>
      <dgm:spPr/>
    </dgm:pt>
    <dgm:pt modelId="{C3A04D78-B56A-4759-83BA-68E96A7159D9}" type="pres">
      <dgm:prSet presAssocID="{D3E8DA72-B010-4EA2-A888-DD399285DE21}" presName="root2" presStyleCnt="0"/>
      <dgm:spPr/>
    </dgm:pt>
    <dgm:pt modelId="{9C854710-DA22-4409-A3DF-352B15AD087C}" type="pres">
      <dgm:prSet presAssocID="{D3E8DA72-B010-4EA2-A888-DD399285DE21}" presName="LevelTwoTextNode" presStyleLbl="node2" presStyleIdx="5" presStyleCnt="6" custScaleX="106093" custLinFactNeighborX="-995" custLinFactNeighborY="2715">
        <dgm:presLayoutVars>
          <dgm:chPref val="3"/>
        </dgm:presLayoutVars>
      </dgm:prSet>
      <dgm:spPr/>
    </dgm:pt>
    <dgm:pt modelId="{7BBD0B53-C311-4B5F-AF51-063A1362241A}" type="pres">
      <dgm:prSet presAssocID="{D3E8DA72-B010-4EA2-A888-DD399285DE21}" presName="level3hierChild" presStyleCnt="0"/>
      <dgm:spPr/>
    </dgm:pt>
  </dgm:ptLst>
  <dgm:cxnLst>
    <dgm:cxn modelId="{902AE301-1E89-4E07-AF5E-9F7096AC9297}" type="presOf" srcId="{B17B628C-EB95-4839-81FE-778CF4B057DE}" destId="{A45C1569-A15C-4128-B247-04A7561E51D5}" srcOrd="0" destOrd="0" presId="urn:microsoft.com/office/officeart/2008/layout/HorizontalMultiLevelHierarchy"/>
    <dgm:cxn modelId="{A8573F07-333E-4DE4-B7D1-BD5BC7FD1275}" type="presOf" srcId="{A98DC165-26E8-403B-B23E-532759652B87}" destId="{C43100CA-FE1A-4023-B392-6D83A5E66ABA}" srcOrd="0" destOrd="0" presId="urn:microsoft.com/office/officeart/2008/layout/HorizontalMultiLevelHierarchy"/>
    <dgm:cxn modelId="{A4515B1A-4BBA-4FC2-9F08-C7EEC5B15C96}" type="presOf" srcId="{6B7CF9C1-FE28-4431-8EB7-CC359E955280}" destId="{43FF8474-8524-470A-B5CF-FF63676AF14E}" srcOrd="0" destOrd="0" presId="urn:microsoft.com/office/officeart/2008/layout/HorizontalMultiLevelHierarchy"/>
    <dgm:cxn modelId="{1FAC0F21-550C-4790-836D-938A73EE9592}" type="presOf" srcId="{52D6E2FD-AEF2-4FFD-BECF-A14F837DBF5A}" destId="{051981E3-0589-4550-800E-8CB3B67E674C}" srcOrd="0" destOrd="0" presId="urn:microsoft.com/office/officeart/2008/layout/HorizontalMultiLevelHierarchy"/>
    <dgm:cxn modelId="{5CF3C325-197E-492E-B5A2-8204C5D5DE5D}" type="presOf" srcId="{B3F041CF-D6B1-45B7-B559-8BB5811E454E}" destId="{192A17D6-353A-4041-8B01-44B1874B26C0}" srcOrd="0" destOrd="0" presId="urn:microsoft.com/office/officeart/2008/layout/HorizontalMultiLevelHierarchy"/>
    <dgm:cxn modelId="{BAF16526-AE85-49B6-90AD-862105637C46}" type="presOf" srcId="{B3F041CF-D6B1-45B7-B559-8BB5811E454E}" destId="{DB18F6AE-4293-4963-80B1-F0E91E1F9DBD}" srcOrd="1" destOrd="0" presId="urn:microsoft.com/office/officeart/2008/layout/HorizontalMultiLevelHierarchy"/>
    <dgm:cxn modelId="{9E9EBA2E-B213-4C77-A06E-DA1F323DCD52}" type="presOf" srcId="{9653EC05-5037-4B79-85D7-15C955CA19C6}" destId="{18FF4C0A-F90F-4791-86F4-CF163534C1D3}" srcOrd="1" destOrd="0" presId="urn:microsoft.com/office/officeart/2008/layout/HorizontalMultiLevelHierarchy"/>
    <dgm:cxn modelId="{D9CABB33-06B4-48A1-9A1E-3875EDAFF079}" type="presOf" srcId="{52D6E2FD-AEF2-4FFD-BECF-A14F837DBF5A}" destId="{4D97136E-C9A0-4023-8A5E-02B9C03AD28A}" srcOrd="1" destOrd="0" presId="urn:microsoft.com/office/officeart/2008/layout/HorizontalMultiLevelHierarchy"/>
    <dgm:cxn modelId="{B3BF695B-D278-4ABC-BFF2-21977816D0A8}" type="presOf" srcId="{897F3E09-2999-4998-97DE-E57803C6CFF6}" destId="{DC5B5857-C2C4-4FFC-AF44-9831B8ED2737}" srcOrd="0" destOrd="0" presId="urn:microsoft.com/office/officeart/2008/layout/HorizontalMultiLevelHierarchy"/>
    <dgm:cxn modelId="{AA1BE25E-0E0F-461B-9BC6-7BE50EC0FAE2}" type="presOf" srcId="{A0F06162-03E1-4BF9-81BE-AB3CC93E76C9}" destId="{4A543947-B26E-4576-9A4A-9CC1385837C5}" srcOrd="0" destOrd="0" presId="urn:microsoft.com/office/officeart/2008/layout/HorizontalMultiLevelHierarchy"/>
    <dgm:cxn modelId="{DE544766-D20D-4FD8-93D6-6F42ED6F89B8}" srcId="{821CA484-FEDE-4286-8833-66C2E11FEB79}" destId="{EDB6E296-FBEE-494E-B074-3C1BCDA5A81C}" srcOrd="2" destOrd="0" parTransId="{897F3E09-2999-4998-97DE-E57803C6CFF6}" sibTransId="{4F06256A-291D-4D68-A482-D6335366BCEB}"/>
    <dgm:cxn modelId="{13969579-9404-4C89-AC4B-1351C824273D}" type="presOf" srcId="{897F3E09-2999-4998-97DE-E57803C6CFF6}" destId="{A4D68922-BC82-42A5-B2F7-E963978CEE9F}" srcOrd="1" destOrd="0" presId="urn:microsoft.com/office/officeart/2008/layout/HorizontalMultiLevelHierarchy"/>
    <dgm:cxn modelId="{FB3C285A-6087-4FFF-9494-83ECB97D2D49}" srcId="{821CA484-FEDE-4286-8833-66C2E11FEB79}" destId="{D2580941-7D4B-40B8-9CCA-8B87CCD7C15F}" srcOrd="4" destOrd="0" parTransId="{A0F06162-03E1-4BF9-81BE-AB3CC93E76C9}" sibTransId="{508773D8-6A39-4FF3-A421-7CDF122FC2FE}"/>
    <dgm:cxn modelId="{ED91C35A-64C8-4F3C-BF9D-648C616327E3}" type="presOf" srcId="{D3E8DA72-B010-4EA2-A888-DD399285DE21}" destId="{9C854710-DA22-4409-A3DF-352B15AD087C}" srcOrd="0" destOrd="0" presId="urn:microsoft.com/office/officeart/2008/layout/HorizontalMultiLevelHierarchy"/>
    <dgm:cxn modelId="{79111588-DA47-488F-AA26-E7F14CFDD64B}" type="presOf" srcId="{9653EC05-5037-4B79-85D7-15C955CA19C6}" destId="{FFD90B05-A2B2-4422-BE7F-7B15EEE7DE6C}" srcOrd="0" destOrd="0" presId="urn:microsoft.com/office/officeart/2008/layout/HorizontalMultiLevelHierarchy"/>
    <dgm:cxn modelId="{EDB8CC8A-AB05-4BFE-BDCC-DF528C42FEFB}" type="presOf" srcId="{821CA484-FEDE-4286-8833-66C2E11FEB79}" destId="{16650CF4-D670-4ABD-854C-6EE4FFD505DF}" srcOrd="0" destOrd="0" presId="urn:microsoft.com/office/officeart/2008/layout/HorizontalMultiLevelHierarchy"/>
    <dgm:cxn modelId="{ECADE79A-B235-42AF-90CE-2A265802AF56}" srcId="{821CA484-FEDE-4286-8833-66C2E11FEB79}" destId="{A98DC165-26E8-403B-B23E-532759652B87}" srcOrd="1" destOrd="0" parTransId="{9653EC05-5037-4B79-85D7-15C955CA19C6}" sibTransId="{235CDE86-287D-417C-AA97-479C8F6DF563}"/>
    <dgm:cxn modelId="{CF23E6A2-1A2C-469A-A196-EF5AA8E04313}" type="presOf" srcId="{D2580941-7D4B-40B8-9CCA-8B87CCD7C15F}" destId="{E2D14ADD-4F93-4AA2-B479-D407F90E5C0C}" srcOrd="0" destOrd="0" presId="urn:microsoft.com/office/officeart/2008/layout/HorizontalMultiLevelHierarchy"/>
    <dgm:cxn modelId="{D9315CAC-494D-4953-B6AF-BE29878A7765}" type="presOf" srcId="{16839127-4B07-4227-8241-C988A822981E}" destId="{E3335249-F5B3-41A5-8C1F-64CF85FCC85D}" srcOrd="1" destOrd="0" presId="urn:microsoft.com/office/officeart/2008/layout/HorizontalMultiLevelHierarchy"/>
    <dgm:cxn modelId="{2E9923B3-43E2-4B0A-9C1C-E105EB648913}" type="presOf" srcId="{EDB6E296-FBEE-494E-B074-3C1BCDA5A81C}" destId="{EEF67E80-B6A1-4528-A406-BC555CAC1F7C}" srcOrd="0" destOrd="0" presId="urn:microsoft.com/office/officeart/2008/layout/HorizontalMultiLevelHierarchy"/>
    <dgm:cxn modelId="{9BE85FCD-FD8A-4CBC-878F-390AB0583F3F}" type="presOf" srcId="{16839127-4B07-4227-8241-C988A822981E}" destId="{5669A280-E75C-4D2B-9CDC-409EE54197A3}" srcOrd="0" destOrd="0" presId="urn:microsoft.com/office/officeart/2008/layout/HorizontalMultiLevelHierarchy"/>
    <dgm:cxn modelId="{3BCC78D6-33DE-40A5-8BCC-4B695EE3D4B6}" srcId="{6B7CF9C1-FE28-4431-8EB7-CC359E955280}" destId="{821CA484-FEDE-4286-8833-66C2E11FEB79}" srcOrd="0" destOrd="0" parTransId="{5873207F-FB7C-478D-BD64-DD25D33AC464}" sibTransId="{86D89D77-0422-469C-8E2B-A6FD16BEFCA7}"/>
    <dgm:cxn modelId="{893388E6-A315-4481-8F6D-DD2E627D8A2E}" srcId="{821CA484-FEDE-4286-8833-66C2E11FEB79}" destId="{B17B628C-EB95-4839-81FE-778CF4B057DE}" srcOrd="0" destOrd="0" parTransId="{16839127-4B07-4227-8241-C988A822981E}" sibTransId="{FFD99A94-0DD7-4555-9B87-7C566EC539E8}"/>
    <dgm:cxn modelId="{BBC2C0EC-73A6-44A1-BB79-158F4DD21559}" type="presOf" srcId="{9D6497F4-B602-4C39-9FB0-976EF570C335}" destId="{D4C9EA51-043E-44D1-83A2-70F5D42F7857}" srcOrd="0" destOrd="0" presId="urn:microsoft.com/office/officeart/2008/layout/HorizontalMultiLevelHierarchy"/>
    <dgm:cxn modelId="{5E22E4F6-6257-41E1-8108-520BBCEA7A00}" srcId="{821CA484-FEDE-4286-8833-66C2E11FEB79}" destId="{9D6497F4-B602-4C39-9FB0-976EF570C335}" srcOrd="3" destOrd="0" parTransId="{52D6E2FD-AEF2-4FFD-BECF-A14F837DBF5A}" sibTransId="{65DCE46F-2F15-42CD-A14B-9FCD8C0FF2AF}"/>
    <dgm:cxn modelId="{772CA9FA-95C8-4015-B121-C3BCF6743A12}" srcId="{821CA484-FEDE-4286-8833-66C2E11FEB79}" destId="{D3E8DA72-B010-4EA2-A888-DD399285DE21}" srcOrd="5" destOrd="0" parTransId="{B3F041CF-D6B1-45B7-B559-8BB5811E454E}" sibTransId="{BFA2A13C-CBF6-431A-9CE1-B1A9CBF1D85E}"/>
    <dgm:cxn modelId="{FD3AACFA-DC10-4519-B8A1-C4C6EDA1D4ED}" type="presOf" srcId="{A0F06162-03E1-4BF9-81BE-AB3CC93E76C9}" destId="{49E85920-4711-466A-A143-F741CA40AC8A}" srcOrd="1" destOrd="0" presId="urn:microsoft.com/office/officeart/2008/layout/HorizontalMultiLevelHierarchy"/>
    <dgm:cxn modelId="{D803A597-1DC8-4AC9-AA22-2E0A21F096BB}" type="presParOf" srcId="{43FF8474-8524-470A-B5CF-FF63676AF14E}" destId="{70D5FB7B-9F81-4AF8-9B4E-A7CBF516D596}" srcOrd="0" destOrd="0" presId="urn:microsoft.com/office/officeart/2008/layout/HorizontalMultiLevelHierarchy"/>
    <dgm:cxn modelId="{46EE9A92-EA53-4041-B3AD-015DD0B4752D}" type="presParOf" srcId="{70D5FB7B-9F81-4AF8-9B4E-A7CBF516D596}" destId="{16650CF4-D670-4ABD-854C-6EE4FFD505DF}" srcOrd="0" destOrd="0" presId="urn:microsoft.com/office/officeart/2008/layout/HorizontalMultiLevelHierarchy"/>
    <dgm:cxn modelId="{211614EA-5253-45A3-A321-5B14CF7D685D}" type="presParOf" srcId="{70D5FB7B-9F81-4AF8-9B4E-A7CBF516D596}" destId="{EF8A1928-B07F-4D62-BBC2-2FF0BEC6F00B}" srcOrd="1" destOrd="0" presId="urn:microsoft.com/office/officeart/2008/layout/HorizontalMultiLevelHierarchy"/>
    <dgm:cxn modelId="{81471E09-7FA7-4FB1-93A9-E1D8F8329158}" type="presParOf" srcId="{EF8A1928-B07F-4D62-BBC2-2FF0BEC6F00B}" destId="{5669A280-E75C-4D2B-9CDC-409EE54197A3}" srcOrd="0" destOrd="0" presId="urn:microsoft.com/office/officeart/2008/layout/HorizontalMultiLevelHierarchy"/>
    <dgm:cxn modelId="{C7517F0B-6D1F-4074-98BC-6F52916C05F4}" type="presParOf" srcId="{5669A280-E75C-4D2B-9CDC-409EE54197A3}" destId="{E3335249-F5B3-41A5-8C1F-64CF85FCC85D}" srcOrd="0" destOrd="0" presId="urn:microsoft.com/office/officeart/2008/layout/HorizontalMultiLevelHierarchy"/>
    <dgm:cxn modelId="{FF2FFD9A-56CE-427D-980D-D8E0E4855EBB}" type="presParOf" srcId="{EF8A1928-B07F-4D62-BBC2-2FF0BEC6F00B}" destId="{7450C909-A7CF-4D55-8239-C27B63102425}" srcOrd="1" destOrd="0" presId="urn:microsoft.com/office/officeart/2008/layout/HorizontalMultiLevelHierarchy"/>
    <dgm:cxn modelId="{EE18CC42-DE31-425A-978E-DC56EBD936C4}" type="presParOf" srcId="{7450C909-A7CF-4D55-8239-C27B63102425}" destId="{A45C1569-A15C-4128-B247-04A7561E51D5}" srcOrd="0" destOrd="0" presId="urn:microsoft.com/office/officeart/2008/layout/HorizontalMultiLevelHierarchy"/>
    <dgm:cxn modelId="{35A43D17-66C9-4E9F-BEC0-4AEF3FDE18AF}" type="presParOf" srcId="{7450C909-A7CF-4D55-8239-C27B63102425}" destId="{42220F9A-5F62-438F-AEEA-BFD2129D0683}" srcOrd="1" destOrd="0" presId="urn:microsoft.com/office/officeart/2008/layout/HorizontalMultiLevelHierarchy"/>
    <dgm:cxn modelId="{55D6249F-966D-4679-9F50-08AC84EB166A}" type="presParOf" srcId="{EF8A1928-B07F-4D62-BBC2-2FF0BEC6F00B}" destId="{FFD90B05-A2B2-4422-BE7F-7B15EEE7DE6C}" srcOrd="2" destOrd="0" presId="urn:microsoft.com/office/officeart/2008/layout/HorizontalMultiLevelHierarchy"/>
    <dgm:cxn modelId="{013DA110-53C4-4366-9457-F575B5B9F114}" type="presParOf" srcId="{FFD90B05-A2B2-4422-BE7F-7B15EEE7DE6C}" destId="{18FF4C0A-F90F-4791-86F4-CF163534C1D3}" srcOrd="0" destOrd="0" presId="urn:microsoft.com/office/officeart/2008/layout/HorizontalMultiLevelHierarchy"/>
    <dgm:cxn modelId="{D0F97DDA-DD30-4652-A850-E540F5771B91}" type="presParOf" srcId="{EF8A1928-B07F-4D62-BBC2-2FF0BEC6F00B}" destId="{892C921A-6ACF-44C7-B9CE-D1EF722C8751}" srcOrd="3" destOrd="0" presId="urn:microsoft.com/office/officeart/2008/layout/HorizontalMultiLevelHierarchy"/>
    <dgm:cxn modelId="{61B38637-2AAE-4BDF-B742-C85F765741D1}" type="presParOf" srcId="{892C921A-6ACF-44C7-B9CE-D1EF722C8751}" destId="{C43100CA-FE1A-4023-B392-6D83A5E66ABA}" srcOrd="0" destOrd="0" presId="urn:microsoft.com/office/officeart/2008/layout/HorizontalMultiLevelHierarchy"/>
    <dgm:cxn modelId="{98E05E99-9917-4ADA-8DDD-B54A07F99E97}" type="presParOf" srcId="{892C921A-6ACF-44C7-B9CE-D1EF722C8751}" destId="{03224506-A00A-4F3D-B24B-680A3BD919ED}" srcOrd="1" destOrd="0" presId="urn:microsoft.com/office/officeart/2008/layout/HorizontalMultiLevelHierarchy"/>
    <dgm:cxn modelId="{573817B8-7E18-4A80-ABC7-8C1EDF42EB84}" type="presParOf" srcId="{EF8A1928-B07F-4D62-BBC2-2FF0BEC6F00B}" destId="{DC5B5857-C2C4-4FFC-AF44-9831B8ED2737}" srcOrd="4" destOrd="0" presId="urn:microsoft.com/office/officeart/2008/layout/HorizontalMultiLevelHierarchy"/>
    <dgm:cxn modelId="{CEBB42BC-D082-4967-A65F-73F339F9CCF5}" type="presParOf" srcId="{DC5B5857-C2C4-4FFC-AF44-9831B8ED2737}" destId="{A4D68922-BC82-42A5-B2F7-E963978CEE9F}" srcOrd="0" destOrd="0" presId="urn:microsoft.com/office/officeart/2008/layout/HorizontalMultiLevelHierarchy"/>
    <dgm:cxn modelId="{32533B31-7BE0-4C1E-BFD8-BC114613AFC3}" type="presParOf" srcId="{EF8A1928-B07F-4D62-BBC2-2FF0BEC6F00B}" destId="{6E22E045-6226-49D3-BBCE-7DE0737397CB}" srcOrd="5" destOrd="0" presId="urn:microsoft.com/office/officeart/2008/layout/HorizontalMultiLevelHierarchy"/>
    <dgm:cxn modelId="{996586A5-47E4-4B18-98A9-5694945DDB59}" type="presParOf" srcId="{6E22E045-6226-49D3-BBCE-7DE0737397CB}" destId="{EEF67E80-B6A1-4528-A406-BC555CAC1F7C}" srcOrd="0" destOrd="0" presId="urn:microsoft.com/office/officeart/2008/layout/HorizontalMultiLevelHierarchy"/>
    <dgm:cxn modelId="{A1BB5FC2-1E1A-4DCA-9B4B-9D5D670541B1}" type="presParOf" srcId="{6E22E045-6226-49D3-BBCE-7DE0737397CB}" destId="{809FDEC8-E4D8-4C9A-96B7-4B3A7CFA5E7D}" srcOrd="1" destOrd="0" presId="urn:microsoft.com/office/officeart/2008/layout/HorizontalMultiLevelHierarchy"/>
    <dgm:cxn modelId="{B3A97F89-F35D-425E-8B40-A2C1D0F2AD45}" type="presParOf" srcId="{EF8A1928-B07F-4D62-BBC2-2FF0BEC6F00B}" destId="{051981E3-0589-4550-800E-8CB3B67E674C}" srcOrd="6" destOrd="0" presId="urn:microsoft.com/office/officeart/2008/layout/HorizontalMultiLevelHierarchy"/>
    <dgm:cxn modelId="{04AB8D2E-4D66-4298-9346-48FFA10066F2}" type="presParOf" srcId="{051981E3-0589-4550-800E-8CB3B67E674C}" destId="{4D97136E-C9A0-4023-8A5E-02B9C03AD28A}" srcOrd="0" destOrd="0" presId="urn:microsoft.com/office/officeart/2008/layout/HorizontalMultiLevelHierarchy"/>
    <dgm:cxn modelId="{9DB2BA7C-C6CC-4AD9-B85A-4C41532E61B3}" type="presParOf" srcId="{EF8A1928-B07F-4D62-BBC2-2FF0BEC6F00B}" destId="{08E4A703-3612-4B7A-8D3D-0CD21F306B3D}" srcOrd="7" destOrd="0" presId="urn:microsoft.com/office/officeart/2008/layout/HorizontalMultiLevelHierarchy"/>
    <dgm:cxn modelId="{0AFCC201-1B48-4E20-AF0F-45B2BFDD0835}" type="presParOf" srcId="{08E4A703-3612-4B7A-8D3D-0CD21F306B3D}" destId="{D4C9EA51-043E-44D1-83A2-70F5D42F7857}" srcOrd="0" destOrd="0" presId="urn:microsoft.com/office/officeart/2008/layout/HorizontalMultiLevelHierarchy"/>
    <dgm:cxn modelId="{20CEABFB-B54A-498E-BB11-6F1DE2E5A92C}" type="presParOf" srcId="{08E4A703-3612-4B7A-8D3D-0CD21F306B3D}" destId="{37E1F33A-41B9-4DAA-9CEC-1CF31CFA47E8}" srcOrd="1" destOrd="0" presId="urn:microsoft.com/office/officeart/2008/layout/HorizontalMultiLevelHierarchy"/>
    <dgm:cxn modelId="{D5D48A6C-9D9C-4770-A4AA-DDF568B40E79}" type="presParOf" srcId="{EF8A1928-B07F-4D62-BBC2-2FF0BEC6F00B}" destId="{4A543947-B26E-4576-9A4A-9CC1385837C5}" srcOrd="8" destOrd="0" presId="urn:microsoft.com/office/officeart/2008/layout/HorizontalMultiLevelHierarchy"/>
    <dgm:cxn modelId="{8821071B-8851-4877-AEE8-EB71DCFDB9C8}" type="presParOf" srcId="{4A543947-B26E-4576-9A4A-9CC1385837C5}" destId="{49E85920-4711-466A-A143-F741CA40AC8A}" srcOrd="0" destOrd="0" presId="urn:microsoft.com/office/officeart/2008/layout/HorizontalMultiLevelHierarchy"/>
    <dgm:cxn modelId="{782B1A34-58A4-4C67-8241-7D75810135A1}" type="presParOf" srcId="{EF8A1928-B07F-4D62-BBC2-2FF0BEC6F00B}" destId="{56DC6134-8DF7-43D9-A20D-D7053134B4C5}" srcOrd="9" destOrd="0" presId="urn:microsoft.com/office/officeart/2008/layout/HorizontalMultiLevelHierarchy"/>
    <dgm:cxn modelId="{59DE7EF4-2EFA-4154-B045-7CC56E40E284}" type="presParOf" srcId="{56DC6134-8DF7-43D9-A20D-D7053134B4C5}" destId="{E2D14ADD-4F93-4AA2-B479-D407F90E5C0C}" srcOrd="0" destOrd="0" presId="urn:microsoft.com/office/officeart/2008/layout/HorizontalMultiLevelHierarchy"/>
    <dgm:cxn modelId="{3FC6C9D4-3E06-472F-BDDA-3DA8E7039355}" type="presParOf" srcId="{56DC6134-8DF7-43D9-A20D-D7053134B4C5}" destId="{2F0B2727-203E-40CA-B684-2F6841D440C4}" srcOrd="1" destOrd="0" presId="urn:microsoft.com/office/officeart/2008/layout/HorizontalMultiLevelHierarchy"/>
    <dgm:cxn modelId="{E8600EAE-5BDD-4AD1-8C4F-FD0EF62F5FD3}" type="presParOf" srcId="{EF8A1928-B07F-4D62-BBC2-2FF0BEC6F00B}" destId="{192A17D6-353A-4041-8B01-44B1874B26C0}" srcOrd="10" destOrd="0" presId="urn:microsoft.com/office/officeart/2008/layout/HorizontalMultiLevelHierarchy"/>
    <dgm:cxn modelId="{D39724CA-FD11-4154-8638-2DCBD04A575D}" type="presParOf" srcId="{192A17D6-353A-4041-8B01-44B1874B26C0}" destId="{DB18F6AE-4293-4963-80B1-F0E91E1F9DBD}" srcOrd="0" destOrd="0" presId="urn:microsoft.com/office/officeart/2008/layout/HorizontalMultiLevelHierarchy"/>
    <dgm:cxn modelId="{A6B8DF95-8505-4B10-9565-0C1124FC8FFA}" type="presParOf" srcId="{EF8A1928-B07F-4D62-BBC2-2FF0BEC6F00B}" destId="{C3A04D78-B56A-4759-83BA-68E96A7159D9}" srcOrd="11" destOrd="0" presId="urn:microsoft.com/office/officeart/2008/layout/HorizontalMultiLevelHierarchy"/>
    <dgm:cxn modelId="{1E2ACA35-38CC-4BF4-897F-06EA1B6E553C}" type="presParOf" srcId="{C3A04D78-B56A-4759-83BA-68E96A7159D9}" destId="{9C854710-DA22-4409-A3DF-352B15AD087C}" srcOrd="0" destOrd="0" presId="urn:microsoft.com/office/officeart/2008/layout/HorizontalMultiLevelHierarchy"/>
    <dgm:cxn modelId="{BB7763ED-6E4B-4FBF-B313-CA65F8A04937}" type="presParOf" srcId="{C3A04D78-B56A-4759-83BA-68E96A7159D9}" destId="{7BBD0B53-C311-4B5F-AF51-063A1362241A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154F1A-9164-49C2-84E0-9FA1DF5C634A}">
      <dsp:nvSpPr>
        <dsp:cNvPr id="0" name=""/>
        <dsp:cNvSpPr/>
      </dsp:nvSpPr>
      <dsp:spPr>
        <a:xfrm>
          <a:off x="2077542" y="1872329"/>
          <a:ext cx="665657" cy="481198"/>
        </a:xfrm>
        <a:custGeom>
          <a:avLst/>
          <a:gdLst/>
          <a:ahLst/>
          <a:cxnLst/>
          <a:rect l="0" t="0" r="0" b="0"/>
          <a:pathLst>
            <a:path>
              <a:moveTo>
                <a:pt x="665657" y="0"/>
              </a:moveTo>
              <a:lnTo>
                <a:pt x="665657" y="481198"/>
              </a:lnTo>
              <a:lnTo>
                <a:pt x="0" y="48119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E65F6DF-C20C-46D4-BA4A-0AFFC045D2AA}">
      <dsp:nvSpPr>
        <dsp:cNvPr id="0" name=""/>
        <dsp:cNvSpPr/>
      </dsp:nvSpPr>
      <dsp:spPr>
        <a:xfrm>
          <a:off x="2743200" y="1872329"/>
          <a:ext cx="1055011" cy="23710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02603"/>
              </a:lnTo>
              <a:lnTo>
                <a:pt x="1055011" y="2202603"/>
              </a:lnTo>
              <a:lnTo>
                <a:pt x="1055011" y="237102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0F1FEF-C7FC-4278-ACEE-ABDAC76A2E66}">
      <dsp:nvSpPr>
        <dsp:cNvPr id="0" name=""/>
        <dsp:cNvSpPr/>
      </dsp:nvSpPr>
      <dsp:spPr>
        <a:xfrm>
          <a:off x="2687952" y="1872329"/>
          <a:ext cx="91440" cy="1647125"/>
        </a:xfrm>
        <a:custGeom>
          <a:avLst/>
          <a:gdLst/>
          <a:ahLst/>
          <a:cxnLst/>
          <a:rect l="0" t="0" r="0" b="0"/>
          <a:pathLst>
            <a:path>
              <a:moveTo>
                <a:pt x="55247" y="0"/>
              </a:moveTo>
              <a:lnTo>
                <a:pt x="55247" y="1478706"/>
              </a:lnTo>
              <a:lnTo>
                <a:pt x="45720" y="1478706"/>
              </a:lnTo>
              <a:lnTo>
                <a:pt x="45720" y="164712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1A27BD-691A-45D3-909F-D122851E10C9}">
      <dsp:nvSpPr>
        <dsp:cNvPr id="0" name=""/>
        <dsp:cNvSpPr/>
      </dsp:nvSpPr>
      <dsp:spPr>
        <a:xfrm>
          <a:off x="1783433" y="1872329"/>
          <a:ext cx="959766" cy="2371028"/>
        </a:xfrm>
        <a:custGeom>
          <a:avLst/>
          <a:gdLst/>
          <a:ahLst/>
          <a:cxnLst/>
          <a:rect l="0" t="0" r="0" b="0"/>
          <a:pathLst>
            <a:path>
              <a:moveTo>
                <a:pt x="959766" y="0"/>
              </a:moveTo>
              <a:lnTo>
                <a:pt x="959766" y="2202608"/>
              </a:lnTo>
              <a:lnTo>
                <a:pt x="0" y="2202608"/>
              </a:lnTo>
              <a:lnTo>
                <a:pt x="0" y="237102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2D5F99-2A03-4F31-B220-12876AFD5955}">
      <dsp:nvSpPr>
        <dsp:cNvPr id="0" name=""/>
        <dsp:cNvSpPr/>
      </dsp:nvSpPr>
      <dsp:spPr>
        <a:xfrm>
          <a:off x="2342201" y="1070332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D97416-0EFD-4314-ADA9-A9C34D760737}">
      <dsp:nvSpPr>
        <dsp:cNvPr id="0" name=""/>
        <dsp:cNvSpPr/>
      </dsp:nvSpPr>
      <dsp:spPr>
        <a:xfrm>
          <a:off x="2342201" y="1070332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1182F3A-6FE8-41C1-857C-B0685C11B57E}">
      <dsp:nvSpPr>
        <dsp:cNvPr id="0" name=""/>
        <dsp:cNvSpPr/>
      </dsp:nvSpPr>
      <dsp:spPr>
        <a:xfrm>
          <a:off x="1941202" y="1214691"/>
          <a:ext cx="1603995" cy="513278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b="1" kern="1200">
              <a:solidFill>
                <a:sysClr val="windowText" lastClr="000000"/>
              </a:solidFill>
            </a:rPr>
            <a:t>STEERING COMMITTEE</a:t>
          </a:r>
        </a:p>
      </dsp:txBody>
      <dsp:txXfrm>
        <a:off x="1941202" y="1214691"/>
        <a:ext cx="1603995" cy="513278"/>
      </dsp:txXfrm>
    </dsp:sp>
    <dsp:sp modelId="{6DF17FCD-F87E-43F0-A9C6-789F2F606E03}">
      <dsp:nvSpPr>
        <dsp:cNvPr id="0" name=""/>
        <dsp:cNvSpPr/>
      </dsp:nvSpPr>
      <dsp:spPr>
        <a:xfrm>
          <a:off x="1382434" y="4243357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F358E-22C7-4CA3-B68F-7B242672F1C7}">
      <dsp:nvSpPr>
        <dsp:cNvPr id="0" name=""/>
        <dsp:cNvSpPr/>
      </dsp:nvSpPr>
      <dsp:spPr>
        <a:xfrm>
          <a:off x="1382434" y="4243357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3DDCA59-792D-4C5A-AC47-16B66D3D8381}">
      <dsp:nvSpPr>
        <dsp:cNvPr id="0" name=""/>
        <dsp:cNvSpPr/>
      </dsp:nvSpPr>
      <dsp:spPr>
        <a:xfrm>
          <a:off x="981435" y="4387717"/>
          <a:ext cx="1603995" cy="513278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Government agencies, schools, medical, social services, food services, etc. </a:t>
          </a:r>
        </a:p>
      </dsp:txBody>
      <dsp:txXfrm>
        <a:off x="981435" y="4387717"/>
        <a:ext cx="1603995" cy="513278"/>
      </dsp:txXfrm>
    </dsp:sp>
    <dsp:sp modelId="{A8E2A88E-7379-4994-A730-88997886196F}">
      <dsp:nvSpPr>
        <dsp:cNvPr id="0" name=""/>
        <dsp:cNvSpPr/>
      </dsp:nvSpPr>
      <dsp:spPr>
        <a:xfrm>
          <a:off x="2332673" y="3519455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1229B7-28DA-40D8-917E-98BBC69ED312}">
      <dsp:nvSpPr>
        <dsp:cNvPr id="0" name=""/>
        <dsp:cNvSpPr/>
      </dsp:nvSpPr>
      <dsp:spPr>
        <a:xfrm>
          <a:off x="2332673" y="3519455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AA4EB0E-049C-4AC7-88DB-32E2874604A2}">
      <dsp:nvSpPr>
        <dsp:cNvPr id="0" name=""/>
        <dsp:cNvSpPr/>
      </dsp:nvSpPr>
      <dsp:spPr>
        <a:xfrm>
          <a:off x="1931674" y="3663815"/>
          <a:ext cx="1603995" cy="513278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b="1" kern="1200">
              <a:solidFill>
                <a:sysClr val="windowText" lastClr="000000"/>
              </a:solidFill>
            </a:rPr>
            <a:t>THE VILLAGE</a:t>
          </a:r>
        </a:p>
      </dsp:txBody>
      <dsp:txXfrm>
        <a:off x="1931674" y="3663815"/>
        <a:ext cx="1603995" cy="513278"/>
      </dsp:txXfrm>
    </dsp:sp>
    <dsp:sp modelId="{47D683E5-F0BC-4BE8-AE5D-7D586964B5EA}">
      <dsp:nvSpPr>
        <dsp:cNvPr id="0" name=""/>
        <dsp:cNvSpPr/>
      </dsp:nvSpPr>
      <dsp:spPr>
        <a:xfrm>
          <a:off x="3397212" y="4243352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6754EB1-E0A8-44BD-BBEB-A65EC146D20E}">
      <dsp:nvSpPr>
        <dsp:cNvPr id="0" name=""/>
        <dsp:cNvSpPr/>
      </dsp:nvSpPr>
      <dsp:spPr>
        <a:xfrm>
          <a:off x="3397212" y="4243352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905069-1E46-42A4-AD76-211BAE52EBD3}">
      <dsp:nvSpPr>
        <dsp:cNvPr id="0" name=""/>
        <dsp:cNvSpPr/>
      </dsp:nvSpPr>
      <dsp:spPr>
        <a:xfrm>
          <a:off x="2996214" y="4387712"/>
          <a:ext cx="1603995" cy="513278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Not-for-Profit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organizations </a:t>
          </a:r>
        </a:p>
      </dsp:txBody>
      <dsp:txXfrm>
        <a:off x="2996214" y="4387712"/>
        <a:ext cx="1603995" cy="513278"/>
      </dsp:txXfrm>
    </dsp:sp>
    <dsp:sp modelId="{C407C070-2B0F-4BBF-B924-30353283E81C}">
      <dsp:nvSpPr>
        <dsp:cNvPr id="0" name=""/>
        <dsp:cNvSpPr/>
      </dsp:nvSpPr>
      <dsp:spPr>
        <a:xfrm>
          <a:off x="1371784" y="2209168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D76B07-FE11-4C3B-B9BA-0CA16E39C86C}">
      <dsp:nvSpPr>
        <dsp:cNvPr id="0" name=""/>
        <dsp:cNvSpPr/>
      </dsp:nvSpPr>
      <dsp:spPr>
        <a:xfrm>
          <a:off x="1371784" y="2209168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D5097E-6DC3-4A9F-B094-713EEF7D935E}">
      <dsp:nvSpPr>
        <dsp:cNvPr id="0" name=""/>
        <dsp:cNvSpPr/>
      </dsp:nvSpPr>
      <dsp:spPr>
        <a:xfrm>
          <a:off x="970785" y="2353528"/>
          <a:ext cx="1603995" cy="513278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Strategic Planning Committe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Dissolves June 2021</a:t>
          </a:r>
        </a:p>
      </dsp:txBody>
      <dsp:txXfrm>
        <a:off x="970785" y="2353528"/>
        <a:ext cx="1603995" cy="513278"/>
      </dsp:txXfrm>
    </dsp:sp>
    <dsp:sp modelId="{3FA6DDB9-7DE9-4928-BD8F-1F284B98C87E}">
      <dsp:nvSpPr>
        <dsp:cNvPr id="0" name=""/>
        <dsp:cNvSpPr/>
      </dsp:nvSpPr>
      <dsp:spPr>
        <a:xfrm>
          <a:off x="3882982" y="2413356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22B2FA9-E336-4886-85AC-FF51760651B4}">
      <dsp:nvSpPr>
        <dsp:cNvPr id="0" name=""/>
        <dsp:cNvSpPr/>
      </dsp:nvSpPr>
      <dsp:spPr>
        <a:xfrm>
          <a:off x="3882982" y="2413356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3F71B7E-3D20-496F-8EC0-B51FCA8E8F2A}">
      <dsp:nvSpPr>
        <dsp:cNvPr id="0" name=""/>
        <dsp:cNvSpPr/>
      </dsp:nvSpPr>
      <dsp:spPr>
        <a:xfrm>
          <a:off x="3481984" y="2557715"/>
          <a:ext cx="1603995" cy="513278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DRC facilitates work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</a:rPr>
            <a:t>Beginning June 2021</a:t>
          </a:r>
        </a:p>
      </dsp:txBody>
      <dsp:txXfrm>
        <a:off x="3481984" y="2557715"/>
        <a:ext cx="1603995" cy="51327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92A17D6-353A-4041-8B01-44B1874B26C0}">
      <dsp:nvSpPr>
        <dsp:cNvPr id="0" name=""/>
        <dsp:cNvSpPr/>
      </dsp:nvSpPr>
      <dsp:spPr>
        <a:xfrm>
          <a:off x="1532801" y="3309956"/>
          <a:ext cx="574022" cy="26057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87011" y="0"/>
              </a:lnTo>
              <a:lnTo>
                <a:pt x="287011" y="2605717"/>
              </a:lnTo>
              <a:lnTo>
                <a:pt x="574022" y="260571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900" kern="1200"/>
        </a:p>
      </dsp:txBody>
      <dsp:txXfrm>
        <a:off x="1753107" y="4546110"/>
        <a:ext cx="133409" cy="133409"/>
      </dsp:txXfrm>
    </dsp:sp>
    <dsp:sp modelId="{4A543947-B26E-4576-9A4A-9CC1385837C5}">
      <dsp:nvSpPr>
        <dsp:cNvPr id="0" name=""/>
        <dsp:cNvSpPr/>
      </dsp:nvSpPr>
      <dsp:spPr>
        <a:xfrm>
          <a:off x="1532801" y="3309956"/>
          <a:ext cx="602607" cy="16215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01303" y="0"/>
              </a:lnTo>
              <a:lnTo>
                <a:pt x="301303" y="1621561"/>
              </a:lnTo>
              <a:lnTo>
                <a:pt x="602607" y="162156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1790857" y="4077488"/>
        <a:ext cx="86495" cy="86495"/>
      </dsp:txXfrm>
    </dsp:sp>
    <dsp:sp modelId="{051981E3-0589-4550-800E-8CB3B67E674C}">
      <dsp:nvSpPr>
        <dsp:cNvPr id="0" name=""/>
        <dsp:cNvSpPr/>
      </dsp:nvSpPr>
      <dsp:spPr>
        <a:xfrm>
          <a:off x="1532801" y="3309956"/>
          <a:ext cx="574022" cy="5468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87011" y="0"/>
              </a:lnTo>
              <a:lnTo>
                <a:pt x="287011" y="546857"/>
              </a:lnTo>
              <a:lnTo>
                <a:pt x="574022" y="54685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799992" y="3563564"/>
        <a:ext cx="39640" cy="39640"/>
      </dsp:txXfrm>
    </dsp:sp>
    <dsp:sp modelId="{DC5B5857-C2C4-4FFC-AF44-9831B8ED2737}">
      <dsp:nvSpPr>
        <dsp:cNvPr id="0" name=""/>
        <dsp:cNvSpPr/>
      </dsp:nvSpPr>
      <dsp:spPr>
        <a:xfrm>
          <a:off x="1532801" y="2763061"/>
          <a:ext cx="574022" cy="546894"/>
        </a:xfrm>
        <a:custGeom>
          <a:avLst/>
          <a:gdLst/>
          <a:ahLst/>
          <a:cxnLst/>
          <a:rect l="0" t="0" r="0" b="0"/>
          <a:pathLst>
            <a:path>
              <a:moveTo>
                <a:pt x="0" y="546894"/>
              </a:moveTo>
              <a:lnTo>
                <a:pt x="287011" y="546894"/>
              </a:lnTo>
              <a:lnTo>
                <a:pt x="287011" y="0"/>
              </a:lnTo>
              <a:lnTo>
                <a:pt x="574022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799991" y="3016687"/>
        <a:ext cx="39641" cy="39641"/>
      </dsp:txXfrm>
    </dsp:sp>
    <dsp:sp modelId="{FFD90B05-A2B2-4422-BE7F-7B15EEE7DE6C}">
      <dsp:nvSpPr>
        <dsp:cNvPr id="0" name=""/>
        <dsp:cNvSpPr/>
      </dsp:nvSpPr>
      <dsp:spPr>
        <a:xfrm>
          <a:off x="1532801" y="1669309"/>
          <a:ext cx="574022" cy="1640646"/>
        </a:xfrm>
        <a:custGeom>
          <a:avLst/>
          <a:gdLst/>
          <a:ahLst/>
          <a:cxnLst/>
          <a:rect l="0" t="0" r="0" b="0"/>
          <a:pathLst>
            <a:path>
              <a:moveTo>
                <a:pt x="0" y="1640646"/>
              </a:moveTo>
              <a:lnTo>
                <a:pt x="287011" y="1640646"/>
              </a:lnTo>
              <a:lnTo>
                <a:pt x="287011" y="0"/>
              </a:lnTo>
              <a:lnTo>
                <a:pt x="574022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1776358" y="2446178"/>
        <a:ext cx="86908" cy="86908"/>
      </dsp:txXfrm>
    </dsp:sp>
    <dsp:sp modelId="{5669A280-E75C-4D2B-9CDC-409EE54197A3}">
      <dsp:nvSpPr>
        <dsp:cNvPr id="0" name=""/>
        <dsp:cNvSpPr/>
      </dsp:nvSpPr>
      <dsp:spPr>
        <a:xfrm>
          <a:off x="1532801" y="604134"/>
          <a:ext cx="602607" cy="2705821"/>
        </a:xfrm>
        <a:custGeom>
          <a:avLst/>
          <a:gdLst/>
          <a:ahLst/>
          <a:cxnLst/>
          <a:rect l="0" t="0" r="0" b="0"/>
          <a:pathLst>
            <a:path>
              <a:moveTo>
                <a:pt x="0" y="2705821"/>
              </a:moveTo>
              <a:lnTo>
                <a:pt x="301303" y="2705821"/>
              </a:lnTo>
              <a:lnTo>
                <a:pt x="301303" y="0"/>
              </a:lnTo>
              <a:lnTo>
                <a:pt x="602607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900" kern="1200"/>
        </a:p>
      </dsp:txBody>
      <dsp:txXfrm>
        <a:off x="1764802" y="1887742"/>
        <a:ext cx="138605" cy="138605"/>
      </dsp:txXfrm>
    </dsp:sp>
    <dsp:sp modelId="{16650CF4-D670-4ABD-854C-6EE4FFD505DF}">
      <dsp:nvSpPr>
        <dsp:cNvPr id="0" name=""/>
        <dsp:cNvSpPr/>
      </dsp:nvSpPr>
      <dsp:spPr>
        <a:xfrm rot="16200000">
          <a:off x="-1438603" y="2641187"/>
          <a:ext cx="4605272" cy="1337536"/>
        </a:xfrm>
        <a:prstGeom prst="rect">
          <a:avLst/>
        </a:prstGeom>
        <a:solidFill>
          <a:schemeClr val="accent1">
            <a:lumMod val="5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10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500" kern="1200"/>
            <a:t>GRIT</a:t>
          </a:r>
        </a:p>
        <a:p>
          <a:pPr marL="0" lvl="0" indent="0" algn="ctr" defTabSz="1111250">
            <a:lnSpc>
              <a:spcPct val="10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500" kern="1200"/>
            <a:t> </a:t>
          </a:r>
          <a:r>
            <a:rPr lang="en-US" sz="1800" kern="1200"/>
            <a:t>STRATIGIC ANNUAL PPRIORITIES </a:t>
          </a:r>
        </a:p>
      </dsp:txBody>
      <dsp:txXfrm>
        <a:off x="-1438603" y="2641187"/>
        <a:ext cx="4605272" cy="1337536"/>
      </dsp:txXfrm>
    </dsp:sp>
    <dsp:sp modelId="{A45C1569-A15C-4128-B247-04A7561E51D5}">
      <dsp:nvSpPr>
        <dsp:cNvPr id="0" name=""/>
        <dsp:cNvSpPr/>
      </dsp:nvSpPr>
      <dsp:spPr>
        <a:xfrm>
          <a:off x="2135408" y="166633"/>
          <a:ext cx="2870005" cy="87500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solidFill>
                <a:schemeClr val="bg1"/>
              </a:solidFill>
            </a:rPr>
            <a:t>2020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Building a Community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stablish committees, mission, strategic plan</a:t>
          </a:r>
        </a:p>
      </dsp:txBody>
      <dsp:txXfrm>
        <a:off x="2135408" y="166633"/>
        <a:ext cx="2870005" cy="875001"/>
      </dsp:txXfrm>
    </dsp:sp>
    <dsp:sp modelId="{C43100CA-FE1A-4023-B392-6D83A5E66ABA}">
      <dsp:nvSpPr>
        <dsp:cNvPr id="0" name=""/>
        <dsp:cNvSpPr/>
      </dsp:nvSpPr>
      <dsp:spPr>
        <a:xfrm>
          <a:off x="2106823" y="1231808"/>
          <a:ext cx="3727276" cy="87500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2021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Define activities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Build communication system and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implement Stage 1 of  annual priorities</a:t>
          </a:r>
        </a:p>
      </dsp:txBody>
      <dsp:txXfrm>
        <a:off x="2106823" y="1231808"/>
        <a:ext cx="3727276" cy="875001"/>
      </dsp:txXfrm>
    </dsp:sp>
    <dsp:sp modelId="{EEF67E80-B6A1-4528-A406-BC555CAC1F7C}">
      <dsp:nvSpPr>
        <dsp:cNvPr id="0" name=""/>
        <dsp:cNvSpPr/>
      </dsp:nvSpPr>
      <dsp:spPr>
        <a:xfrm>
          <a:off x="2106823" y="2325560"/>
          <a:ext cx="3813003" cy="87500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2022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xpand community participation &amp; engagement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Implement Stage 2 of  2021 priorities and Stage 1 of 2022 priorities</a:t>
          </a:r>
        </a:p>
      </dsp:txBody>
      <dsp:txXfrm>
        <a:off x="2106823" y="2325560"/>
        <a:ext cx="3813003" cy="875001"/>
      </dsp:txXfrm>
    </dsp:sp>
    <dsp:sp modelId="{D4C9EA51-043E-44D1-83A2-70F5D42F7857}">
      <dsp:nvSpPr>
        <dsp:cNvPr id="0" name=""/>
        <dsp:cNvSpPr/>
      </dsp:nvSpPr>
      <dsp:spPr>
        <a:xfrm>
          <a:off x="2106823" y="3419313"/>
          <a:ext cx="3870145" cy="87500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2023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xpand activites to include greater Yakima engagement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Begin data collection related to project accountability and impact</a:t>
          </a:r>
        </a:p>
      </dsp:txBody>
      <dsp:txXfrm>
        <a:off x="2106823" y="3419313"/>
        <a:ext cx="3870145" cy="875001"/>
      </dsp:txXfrm>
    </dsp:sp>
    <dsp:sp modelId="{E2D14ADD-4F93-4AA2-B479-D407F90E5C0C}">
      <dsp:nvSpPr>
        <dsp:cNvPr id="0" name=""/>
        <dsp:cNvSpPr/>
      </dsp:nvSpPr>
      <dsp:spPr>
        <a:xfrm>
          <a:off x="2135408" y="4494016"/>
          <a:ext cx="3898702" cy="87500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2024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Continue expansion of activities and engagement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Increase data collection and impact statements</a:t>
          </a:r>
        </a:p>
      </dsp:txBody>
      <dsp:txXfrm>
        <a:off x="2135408" y="4494016"/>
        <a:ext cx="3898702" cy="875001"/>
      </dsp:txXfrm>
    </dsp:sp>
    <dsp:sp modelId="{9C854710-DA22-4409-A3DF-352B15AD087C}">
      <dsp:nvSpPr>
        <dsp:cNvPr id="0" name=""/>
        <dsp:cNvSpPr/>
      </dsp:nvSpPr>
      <dsp:spPr>
        <a:xfrm>
          <a:off x="2106823" y="5478173"/>
          <a:ext cx="3044875" cy="87500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2025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Produce 5 year report: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Summary of activities and impact</a:t>
          </a:r>
        </a:p>
      </dsp:txBody>
      <dsp:txXfrm>
        <a:off x="2106823" y="5478173"/>
        <a:ext cx="3044875" cy="87500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alfCircleOrganizationChart">
  <dgm:title val=""/>
  <dgm:desc val=""/>
  <dgm:catLst>
    <dgm:cat type="hierarchy" pri="1500"/>
  </dgm:catLst>
  <dgm:samp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Name0">
    <dgm:varLst>
      <dgm:orgChart val="1"/>
      <dgm:chPref val="1"/>
      <dgm:dir/>
      <dgm:animOne val="branch"/>
      <dgm:animLvl val="lvl"/>
      <dgm:resizeHandles/>
    </dgm:varLst>
    <dgm:choose name="Name1">
      <dgm:if name="Name2" func="var" arg="dir" op="equ" val="norm">
        <dgm:alg type="hierChild">
          <dgm:param type="linDir" val="fromL"/>
        </dgm:alg>
      </dgm:if>
      <dgm:else name="Name3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2" refType="w" fact="10"/>
      <dgm:constr type="h" for="des" forName="rootComposite2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forEach name="Name4" axis="ch">
      <dgm:forEach name="Name5" axis="self" ptType="node">
        <dgm:layoutNode name="hierRoot1">
          <dgm:varLst>
            <dgm:hierBranch val="init"/>
          </dgm:varLst>
          <dgm:choose name="Name6">
            <dgm:if name="Name7" func="var" arg="hierBranch" op="equ" val="l">
              <dgm:alg type="hierRoot">
                <dgm:param type="hierAlign" val="tR"/>
              </dgm:alg>
              <dgm:constrLst>
                <dgm:constr type="alignOff" val="0.65"/>
              </dgm:constrLst>
            </dgm:if>
            <dgm:if name="Name8" func="var" arg="hierBranch" op="equ" val="r">
              <dgm:alg type="hierRoot">
                <dgm:param type="hierAlign" val="tL"/>
              </dgm:alg>
              <dgm:constrLst>
                <dgm:constr type="alignOff" val="0.65"/>
              </dgm:constrLst>
            </dgm:if>
            <dgm:if name="Name9" func="var" arg="hierBranch" op="equ" val="hang">
              <dgm:alg type="hierRoot"/>
              <dgm:constrLst>
                <dgm:constr type="alignOff" val="0.65"/>
              </dgm:constrLst>
            </dgm:if>
            <dgm:else name="Name10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1">
              <dgm:if name="Name12" func="var" arg="hierBranch" op="equ" val="init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3" func="var" arg="hierBranch" op="equ" val="l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4" func="var" arg="hierBranch" op="equ" val="r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else name="Name15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else>
            </dgm:choose>
            <dgm:layoutNode name="rootText1" styleLbl="alignAcc1">
              <dgm:varLst>
                <dgm:chPref val="3"/>
              </dgm:varLst>
              <dgm:alg type="tx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top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-140"/>
                  <dgm:adj idx="2" val="-40"/>
                </dgm:adjLst>
              </dgm:shape>
              <dgm:presOf/>
            </dgm:layoutNode>
            <dgm:layoutNode name="bottom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40"/>
                  <dgm:adj idx="2" val="140"/>
                </dgm:adjLst>
              </dgm:shape>
              <dgm:presOf/>
            </dgm:layoutNode>
            <dgm:layoutNode name="topConnNode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</dgm:layoutNode>
          </dgm:layoutNode>
          <dgm:layoutNode name="hierChild2">
            <dgm:choose name="Name16">
              <dgm:if name="Name17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18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19" func="var" arg="hierBranch" op="equ" val="hang">
                <dgm:choose name="Name20">
                  <dgm:if name="Name21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2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3">
                <dgm:choose name="Name24">
                  <dgm:if name="Name25" func="var" arg="dir" op="equ" val="norm">
                    <dgm:alg type="hierChild"/>
                  </dgm:if>
                  <dgm:else name="Name26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a" axis="ch" ptType="nonAsst">
              <dgm:forEach name="Name27" axis="precedSib" ptType="parTrans" st="-1" cnt="1">
                <dgm:layoutNode name="Name28">
                  <dgm:choose name="Name29">
                    <dgm:if name="Name30" func="var" arg="hierBranch" op="equ" val="std">
                      <dgm:choose name="Name31">
                        <dgm:if name="Name32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1"/>
                            <dgm:param type="dstNode" val="topArc2"/>
                          </dgm:alg>
                        </dgm:if>
                        <dgm:if name="Name33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3"/>
                            <dgm:param type="dstNode" val="topArc2"/>
                          </dgm:alg>
                        </dgm:if>
                        <dgm:else name="Name3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2"/>
                            <dgm:param type="dstNode" val="topArc2"/>
                          </dgm:alg>
                        </dgm:else>
                      </dgm:choose>
                    </dgm:if>
                    <dgm:if name="Name35" func="var" arg="hierBranch" op="equ" val="init">
                      <dgm:choose name="Name36">
                        <dgm:if name="Name37" axis="self" func="depth" op="lte" val="2">
                          <dgm:choose name="Name38">
                            <dgm:if name="Name39" axis="self" func="depth" op="lte" val="2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1"/>
                                <dgm:param type="dstNode" val="topArc2"/>
                              </dgm:alg>
                            </dgm:if>
                            <dgm:if name="Name40" axis="par" ptType="asst" func="cnt" op="equ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3"/>
                                <dgm:param type="dstNode" val="topArc2"/>
                              </dgm:alg>
                            </dgm:if>
                            <dgm:else name="Name4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2"/>
                                <dgm:param type="dstNode" val="topArc2"/>
                              </dgm:alg>
                            </dgm:else>
                          </dgm:choose>
                        </dgm:if>
                        <dgm:else name="Name42">
                          <dgm:choose name="Name43">
                            <dgm:if name="Name44" axis="par des" func="maxDepth" op="lte" val="1">
                              <dgm:choose name="Name45">
                                <dgm:if name="Name46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1"/>
                                    <dgm:param type="dstNode" val="topConnNode2"/>
                                  </dgm:alg>
                                </dgm:if>
                                <dgm:if name="Name47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3"/>
                                    <dgm:param type="dstNode" val="topConnNode2"/>
                                  </dgm:alg>
                                </dgm:if>
                                <dgm:else name="Name48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2"/>
                                    <dgm:param type="dstNode" val="topConnNode2"/>
                                  </dgm:alg>
                                </dgm:else>
                              </dgm:choose>
                            </dgm:if>
                            <dgm:else name="Name49">
                              <dgm:choose name="Name50">
                                <dgm:if name="Name51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1"/>
                                    <dgm:param type="dstNode" val="topArc2"/>
                                  </dgm:alg>
                                </dgm:if>
                                <dgm:if name="Name52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3"/>
                                    <dgm:param type="dstNode" val="topArc2"/>
                                  </dgm:alg>
                                </dgm:if>
                                <dgm:else name="Name53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2"/>
                                    <dgm:param type="dstNode" val="topArc2"/>
                                  </dgm:alg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54">
                      <dgm:choose name="Name55">
                        <dgm:if name="Name56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1"/>
                            <dgm:param type="dstNode" val="topConnNode2"/>
                          </dgm:alg>
                        </dgm:if>
                        <dgm:if name="Name57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3"/>
                            <dgm:param type="dstNode" val="topConnNode2"/>
                          </dgm:alg>
                        </dgm:if>
                        <dgm:else name="Name58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2"/>
                            <dgm:param type="dstNode" val="topConnNode2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2">
                <dgm:varLst>
                  <dgm:hierBranch val="init"/>
                </dgm:varLst>
                <dgm:choose name="Name59">
                  <dgm:if name="Name60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1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2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3" func="var" arg="hierBranch" op="equ" val="init">
                    <dgm:choose name="Name64">
                      <dgm:if name="Name65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6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layoutNode name="rootComposite2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8">
                    <dgm:if name="Name69" func="var" arg="hierBranch" op="equ" val="init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0" func="var" arg="hierBranch" op="equ" val="l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1" func="var" arg="hierBranch" op="equ" val="r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else name="Name72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else>
                  </dgm:choose>
                  <dgm:layoutNode name="rootText2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2" moveWith="rootText2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4">
                  <dgm:choose name="Name73">
                    <dgm:if name="Name7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6" func="var" arg="hierBranch" op="equ" val="hang">
                      <dgm:choose name="Name77">
                        <dgm:if name="Name7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80" func="var" arg="hierBranch" op="equ" val="std">
                      <dgm:choose name="Name81">
                        <dgm:if name="Name82" func="var" arg="dir" op="equ" val="norm">
                          <dgm:alg type="hierChild"/>
                        </dgm:if>
                        <dgm:else name="Name8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4" func="var" arg="hierBranch" op="equ" val="init">
                      <dgm:choose name="Name85">
                        <dgm:if name="Name8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87">
                          <dgm:choose name="Name88">
                            <dgm:if name="Name89" func="var" arg="dir" op="equ" val="norm">
                              <dgm:alg type="hierChild"/>
                            </dgm:if>
                            <dgm:else name="Name9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91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2" ref="rep2a"/>
                </dgm:layoutNode>
                <dgm:layoutNode name="hierChild5">
                  <dgm:choose name="Name93">
                    <dgm:if name="Name9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6" ref="rep2b"/>
                </dgm:layoutNode>
              </dgm:layoutNode>
            </dgm:forEach>
          </dgm:layoutNode>
          <dgm:layoutNode name="hierChild3">
            <dgm:choose name="Name97">
              <dgm:if name="Name9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b" axis="ch" ptType="asst">
              <dgm:forEach name="Name100" axis="precedSib" ptType="parTrans" st="-1" cnt="1">
                <dgm:layoutNode name="Name101">
                  <dgm:choose name="Name102">
                    <dgm:if name="Name103" axis="self" func="depth" op="lte" val="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1"/>
                        <dgm:param type="dstNode" val="topConnNode3"/>
                      </dgm:alg>
                    </dgm:if>
                    <dgm:if name="Name104" axis="par" ptType="asst" func="cnt" op="equ" val="1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3"/>
                        <dgm:param type="dstNode" val="topConnNode3"/>
                      </dgm:alg>
                    </dgm:if>
                    <dgm:else name="Name10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2"/>
                        <dgm:param type="dstNode" val="topConnNode3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3">
                <dgm:varLst>
                  <dgm:hierBranch val="init"/>
                </dgm:varLst>
                <dgm:choose name="Name106">
                  <dgm:if name="Name107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8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9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0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1" func="var" arg="hierBranch" op="equ" val="init">
                    <dgm:choose name="Name112">
                      <dgm:if name="Name113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14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15"/>
                </dgm:choose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16">
                    <dgm:if name="Name117" func="var" arg="hierBranch" op="equ" val="init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8" func="var" arg="hierBranch" op="equ" val="l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9" func="var" arg="hierBranch" op="equ" val="r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else name="Name120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else>
                  </dgm:choose>
                  <dgm:layoutNode name="rootText3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3" moveWith="rootText3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6">
                  <dgm:choose name="Name121">
                    <dgm:if name="Name12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24" func="var" arg="hierBranch" op="equ" val="hang">
                      <dgm:choose name="Name125">
                        <dgm:if name="Name12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2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28" func="var" arg="hierBranch" op="equ" val="std">
                      <dgm:choose name="Name129">
                        <dgm:if name="Name130" func="var" arg="dir" op="equ" val="norm">
                          <dgm:alg type="hierChild"/>
                        </dgm:if>
                        <dgm:else name="Name13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2" func="var" arg="hierBranch" op="equ" val="init">
                      <dgm:choose name="Name133">
                        <dgm:if name="Name134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35">
                          <dgm:alg type="hierChild"/>
                        </dgm:else>
                      </dgm:choose>
                    </dgm:if>
                    <dgm:else name="Name136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37" ref="rep2a"/>
                </dgm:layoutNode>
                <dgm:layoutNode name="hierChild7">
                  <dgm:choose name="Name138">
                    <dgm:if name="Name13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41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1">
      <a:dk1>
        <a:srgbClr val="C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33CD041-94F8-4A6B-AC0A-EAC5945F2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2</Pages>
  <Words>2164</Words>
  <Characters>12340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IC PLAN FOR THE GANG REDUCTION AND INTERVENTION TASK FORCE</vt:lpstr>
    </vt:vector>
  </TitlesOfParts>
  <Company/>
  <LinksUpToDate>false</LinksUpToDate>
  <CharactersWithSpaces>1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 PLAN FOR THE GANG REDUCTION AND INTERVENTION TASK FORCE</dc:title>
  <dc:subject/>
  <dc:creator>Corrine McGuigan</dc:creator>
  <cp:keywords/>
  <dc:description/>
  <cp:lastModifiedBy>Michelle Lee</cp:lastModifiedBy>
  <cp:revision>10</cp:revision>
  <cp:lastPrinted>2021-01-17T22:45:00Z</cp:lastPrinted>
  <dcterms:created xsi:type="dcterms:W3CDTF">2021-06-11T00:09:00Z</dcterms:created>
  <dcterms:modified xsi:type="dcterms:W3CDTF">2021-06-11T14:22:00Z</dcterms:modified>
</cp:coreProperties>
</file>